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887B6" w14:textId="77777777" w:rsidR="00175A94" w:rsidRDefault="007D2CB2" w:rsidP="000E6E7B">
      <w:pPr>
        <w:pStyle w:val="ListBullet"/>
        <w:numPr>
          <w:ilvl w:val="0"/>
          <w:numId w:val="0"/>
        </w:numPr>
        <w:rPr>
          <w:noProof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7097F2EF" wp14:editId="1A2C2A0B">
            <wp:simplePos x="1001486" y="914400"/>
            <wp:positionH relativeFrom="page">
              <wp:align>right</wp:align>
            </wp:positionH>
            <wp:positionV relativeFrom="page">
              <wp:align>top</wp:align>
            </wp:positionV>
            <wp:extent cx="10689771" cy="7560807"/>
            <wp:effectExtent l="0" t="0" r="0" b="2540"/>
            <wp:wrapNone/>
            <wp:docPr id="1343781130" name="Picture 1343781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781130" name="Picture 134378113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9771" cy="75608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1" locked="0" layoutInCell="1" allowOverlap="1" wp14:anchorId="0A8F13AC" wp14:editId="1B54CFCE">
                <wp:simplePos x="0" y="0"/>
                <wp:positionH relativeFrom="column">
                  <wp:posOffset>-1000229</wp:posOffset>
                </wp:positionH>
                <wp:positionV relativeFrom="paragraph">
                  <wp:posOffset>-298468</wp:posOffset>
                </wp:positionV>
                <wp:extent cx="941120" cy="380416"/>
                <wp:effectExtent l="0" t="0" r="0" b="635"/>
                <wp:wrapNone/>
                <wp:docPr id="2757" name="Freeform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41120" cy="380416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62955" tIns="31477" rIns="62955" bIns="31477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dec="http://schemas.microsoft.com/office/drawing/2017/decorative" xmlns:asvg="http://schemas.microsoft.com/office/drawing/2016/SVG/main" xmlns:ask="http://schemas.microsoft.com/office/drawing/2018/sketchyshapes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67A1DCD3">
              <v:shape id="Freeform 252" style="position:absolute;margin-left:-78.75pt;margin-top:-23.5pt;width:74.1pt;height:29.95pt;z-index:-25165822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83,114" o:spid="_x0000_s1026" fillcolor="#00338d [3215]" stroked="f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" w14:anchorId="12B92451">
                <v:path arrowok="t" o:connecttype="custom" o:connectlocs="894563,256948;738264,290317;811425,200219;894563,186871;738264,6674;934469,290317;738264,296991;818076,337035;681730,273633;675079,173523;512129,290317;708334,176860;568663,290317;598592,290317;399061,290317;389085,186871;285994,6674;482199,173523;472223,290317;309273,263622;295971,263622;289320,230252;315924,206893;309273,263622;222809,286980;123044,273633;83138,256948;59859,6674;252739,183534;73161,290317;731613,0;714985,0;488850,173523;279343,173523;53208,0;46557,377079;116393,377079;219484,296991;269367,296991;299296,296991;372457,377079;472223,296991;565337,296991;631847,377079;698358,360394;884586,296991;731613,0" o:connectangles="0,0,0,0,0,0,0,0,0,0,0,0,0,0,0,0,0,0,0,0,0,0,0,0,0,0,0,0,0,0,0,0,0,0,0,0,0,0,0,0,0,0,0,0,0,0,0"/>
                <o:lock v:ext="edit" verticies="t"/>
              </v:shape>
            </w:pict>
          </mc:Fallback>
        </mc:AlternateContent>
      </w:r>
      <w:r w:rsidR="00BF735A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F1AF5DB" wp14:editId="2CBE63AE">
                <wp:simplePos x="0" y="0"/>
                <wp:positionH relativeFrom="page">
                  <wp:posOffset>831850</wp:posOffset>
                </wp:positionH>
                <wp:positionV relativeFrom="margin">
                  <wp:posOffset>3447415</wp:posOffset>
                </wp:positionV>
                <wp:extent cx="2433955" cy="2781300"/>
                <wp:effectExtent l="0" t="0" r="444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64E2CD" w14:textId="01B3BCB3" w:rsidR="00A064E6" w:rsidRPr="007D2CB2" w:rsidRDefault="00A064E6" w:rsidP="00BF735A">
                            <w:pPr>
                              <w:pStyle w:val="COVER-Date-White"/>
                              <w:rPr>
                                <w:color w:val="00338D" w:themeColor="text2"/>
                              </w:rPr>
                            </w:pPr>
                            <w:r w:rsidRPr="007D2CB2">
                              <w:rPr>
                                <w:color w:val="00338D" w:themeColor="text2"/>
                              </w:rPr>
                              <w:t>July 30, 2021</w:t>
                            </w:r>
                          </w:p>
                          <w:p w14:paraId="5A5D9D53" w14:textId="77777777" w:rsidR="00A064E6" w:rsidRPr="007D2CB2" w:rsidRDefault="00A064E6" w:rsidP="00BF735A">
                            <w:pPr>
                              <w:pStyle w:val="COVER-Bar-White"/>
                              <w:rPr>
                                <w:color w:val="00338D" w:themeColor="text2"/>
                              </w:rPr>
                            </w:pPr>
                            <w:r w:rsidRPr="007D2CB2">
                              <w:rPr>
                                <w:color w:val="00338D" w:themeColor="text2"/>
                              </w:rPr>
                              <w:t>______</w:t>
                            </w:r>
                          </w:p>
                          <w:p w14:paraId="6A452D8D" w14:textId="77777777" w:rsidR="00A064E6" w:rsidRPr="007D2CB2" w:rsidRDefault="00A064E6" w:rsidP="00BF735A">
                            <w:pPr>
                              <w:pStyle w:val="COVER-SupportingText-White"/>
                              <w:rPr>
                                <w:color w:val="00338D" w:themeColor="text2"/>
                              </w:rPr>
                            </w:pPr>
                            <w:r w:rsidRPr="007D2CB2">
                              <w:rPr>
                                <w:color w:val="00338D" w:themeColor="text2"/>
                              </w:rPr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1AF5DB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65.5pt;margin-top:271.45pt;width:191.65pt;height:219pt;z-index:25165824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" filled="f" stroked="f" strokeweight=".5pt">
                <v:textbox inset="0,0,0,0">
                  <w:txbxContent>
                    <w:p w14:paraId="1564E2CD" w14:textId="01B3BCB3" w:rsidR="00A064E6" w:rsidRPr="007D2CB2" w:rsidRDefault="00A064E6" w:rsidP="00BF735A">
                      <w:pPr>
                        <w:pStyle w:val="COVER-Date-White"/>
                        <w:rPr>
                          <w:color w:val="00338D" w:themeColor="text2"/>
                        </w:rPr>
                      </w:pPr>
                      <w:r w:rsidRPr="007D2CB2">
                        <w:rPr>
                          <w:color w:val="00338D" w:themeColor="text2"/>
                        </w:rPr>
                        <w:t>July 30, 2021</w:t>
                      </w:r>
                    </w:p>
                    <w:p w14:paraId="5A5D9D53" w14:textId="77777777" w:rsidR="00A064E6" w:rsidRPr="007D2CB2" w:rsidRDefault="00A064E6" w:rsidP="00BF735A">
                      <w:pPr>
                        <w:pStyle w:val="COVER-Bar-White"/>
                        <w:rPr>
                          <w:color w:val="00338D" w:themeColor="text2"/>
                        </w:rPr>
                      </w:pPr>
                      <w:r w:rsidRPr="007D2CB2">
                        <w:rPr>
                          <w:color w:val="00338D" w:themeColor="text2"/>
                        </w:rPr>
                        <w:t>______</w:t>
                      </w:r>
                    </w:p>
                    <w:p w14:paraId="6A452D8D" w14:textId="77777777" w:rsidR="00A064E6" w:rsidRPr="007D2CB2" w:rsidRDefault="00A064E6" w:rsidP="00BF735A">
                      <w:pPr>
                        <w:pStyle w:val="COVER-SupportingText-White"/>
                        <w:rPr>
                          <w:color w:val="00338D" w:themeColor="text2"/>
                        </w:rPr>
                      </w:pPr>
                      <w:r w:rsidRPr="007D2CB2">
                        <w:rPr>
                          <w:color w:val="00338D" w:themeColor="text2"/>
                        </w:rPr>
                        <w:t>kpmg.com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525BCC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18322D3" wp14:editId="1F02C46F">
                <wp:simplePos x="0" y="0"/>
                <wp:positionH relativeFrom="page">
                  <wp:posOffset>1228090</wp:posOffset>
                </wp:positionH>
                <wp:positionV relativeFrom="page">
                  <wp:posOffset>7324840</wp:posOffset>
                </wp:positionV>
                <wp:extent cx="2433955" cy="2781300"/>
                <wp:effectExtent l="0" t="0" r="4445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33704A" w14:textId="77777777" w:rsidR="00A064E6" w:rsidRPr="00F3452C" w:rsidRDefault="00A064E6" w:rsidP="006E300F">
                            <w:pPr>
                              <w:pStyle w:val="COVER-Date-White"/>
                            </w:pPr>
                            <w:r w:rsidRPr="00F3452C">
                              <w:t>Date 20XX</w:t>
                            </w:r>
                          </w:p>
                          <w:p w14:paraId="4767B5A0" w14:textId="77777777" w:rsidR="00A064E6" w:rsidRPr="00DA0095" w:rsidRDefault="00A064E6" w:rsidP="006E300F">
                            <w:pPr>
                              <w:pStyle w:val="COVER-Bar-Whit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0AFA6CB" w14:textId="77777777" w:rsidR="00A064E6" w:rsidRPr="00BB28C6" w:rsidRDefault="00A064E6" w:rsidP="006E300F">
                            <w:pPr>
                              <w:pStyle w:val="COVER-SupportingText-White"/>
                            </w:pPr>
                            <w:r w:rsidRPr="00BB28C6">
                              <w:rPr>
                                <w:rStyle w:val="COVER-SupportingText-WhiteChar"/>
                              </w:rPr>
                              <w:t xml:space="preserve">Select the right professional services </w:t>
                            </w:r>
                            <w:r>
                              <w:rPr>
                                <w:rStyle w:val="COVER-SupportingText-WhiteChar"/>
                              </w:rPr>
                              <w:t>firm—one</w:t>
                            </w:r>
                            <w:r w:rsidRPr="00BB28C6">
                              <w:rPr>
                                <w:rStyle w:val="COVER-SupportingText-WhiteChar"/>
                              </w:rPr>
                              <w:t xml:space="preserve"> with the industry depth, knowledge, and i</w:t>
                            </w:r>
                            <w:r w:rsidRPr="00BB28C6">
                              <w:t xml:space="preserve">nsight to help clients address their most pressing </w:t>
                            </w:r>
                            <w:r w:rsidRPr="00BB28C6">
                              <w:rPr>
                                <w:rStyle w:val="COVER-SupportingText-WhiteChar"/>
                              </w:rPr>
                              <w:t>issues</w:t>
                            </w:r>
                            <w:r w:rsidRPr="00BB28C6">
                              <w:t>.</w:t>
                            </w:r>
                          </w:p>
                          <w:p w14:paraId="1D9EBAA0" w14:textId="77777777" w:rsidR="00A064E6" w:rsidRPr="00BB28C6" w:rsidRDefault="00A064E6" w:rsidP="006E300F">
                            <w:pPr>
                              <w:pStyle w:val="COVER-SupportingText-Whit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322D3" id="Text Box 226" o:spid="_x0000_s1027" type="#_x0000_t202" style="position:absolute;margin-left:96.7pt;margin-top:576.75pt;width:191.65pt;height:219pt;z-index:25165824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" filled="f" stroked="f" strokeweight=".5pt">
                <v:textbox inset="0,0,0,0">
                  <w:txbxContent>
                    <w:p w14:paraId="6333704A" w14:textId="77777777" w:rsidR="00A064E6" w:rsidRPr="00F3452C" w:rsidRDefault="00A064E6" w:rsidP="006E300F">
                      <w:pPr>
                        <w:pStyle w:val="COVER-Date-White"/>
                      </w:pPr>
                      <w:r w:rsidRPr="00F3452C">
                        <w:t>Date 20XX</w:t>
                      </w:r>
                    </w:p>
                    <w:p w14:paraId="4767B5A0" w14:textId="77777777" w:rsidR="00A064E6" w:rsidRPr="00DA0095" w:rsidRDefault="00A064E6" w:rsidP="006E300F">
                      <w:pPr>
                        <w:pStyle w:val="COVER-Bar-Whit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0AFA6CB" w14:textId="77777777" w:rsidR="00A064E6" w:rsidRPr="00BB28C6" w:rsidRDefault="00A064E6" w:rsidP="006E300F">
                      <w:pPr>
                        <w:pStyle w:val="COVER-SupportingText-White"/>
                      </w:pPr>
                      <w:r w:rsidRPr="00BB28C6">
                        <w:rPr>
                          <w:rStyle w:val="COVER-SupportingText-WhiteChar"/>
                        </w:rPr>
                        <w:t xml:space="preserve">Select the right professional services </w:t>
                      </w:r>
                      <w:r>
                        <w:rPr>
                          <w:rStyle w:val="COVER-SupportingText-WhiteChar"/>
                        </w:rPr>
                        <w:t>firm—one</w:t>
                      </w:r>
                      <w:r w:rsidRPr="00BB28C6">
                        <w:rPr>
                          <w:rStyle w:val="COVER-SupportingText-WhiteChar"/>
                        </w:rPr>
                        <w:t xml:space="preserve"> with the industry depth, knowledge, and i</w:t>
                      </w:r>
                      <w:r w:rsidRPr="00BB28C6">
                        <w:t xml:space="preserve">nsight to help clients address their most pressing </w:t>
                      </w:r>
                      <w:r w:rsidRPr="00BB28C6">
                        <w:rPr>
                          <w:rStyle w:val="COVER-SupportingText-WhiteChar"/>
                        </w:rPr>
                        <w:t>issues</w:t>
                      </w:r>
                      <w:r w:rsidRPr="00BB28C6">
                        <w:t>.</w:t>
                      </w:r>
                    </w:p>
                    <w:p w14:paraId="1D9EBAA0" w14:textId="77777777" w:rsidR="00A064E6" w:rsidRPr="00BB28C6" w:rsidRDefault="00A064E6" w:rsidP="006E300F">
                      <w:pPr>
                        <w:pStyle w:val="COVER-SupportingText-Whit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1" layoutInCell="1" allowOverlap="1" wp14:anchorId="3135884F" wp14:editId="48368EF8">
                <wp:simplePos x="0" y="0"/>
                <wp:positionH relativeFrom="margin">
                  <wp:posOffset>-996950</wp:posOffset>
                </wp:positionH>
                <wp:positionV relativeFrom="page">
                  <wp:posOffset>1431925</wp:posOffset>
                </wp:positionV>
                <wp:extent cx="8528685" cy="4635500"/>
                <wp:effectExtent l="0" t="0" r="5715" b="889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28685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83ACAF" w14:textId="0ED29241" w:rsidR="00A064E6" w:rsidRPr="007D2CB2" w:rsidRDefault="00A064E6" w:rsidP="00175A94">
                            <w:pPr>
                              <w:pStyle w:val="COVER-Title-White"/>
                              <w:spacing w:line="1500" w:lineRule="exact"/>
                              <w:rPr>
                                <w:color w:val="00338D" w:themeColor="text2"/>
                                <w:sz w:val="170"/>
                                <w:szCs w:val="170"/>
                              </w:rPr>
                            </w:pPr>
                            <w:r w:rsidRPr="007D2CB2">
                              <w:rPr>
                                <w:color w:val="00338D" w:themeColor="text2"/>
                                <w:sz w:val="170"/>
                                <w:szCs w:val="170"/>
                              </w:rPr>
                              <w:t xml:space="preserve">Delivering the </w:t>
                            </w:r>
                            <w:r w:rsidRPr="007D2CB2">
                              <w:rPr>
                                <w:color w:val="00338D" w:themeColor="text2"/>
                                <w:sz w:val="170"/>
                                <w:szCs w:val="170"/>
                              </w:rPr>
                              <w:br/>
                              <w:t>moments that matter</w:t>
                            </w:r>
                          </w:p>
                          <w:p w14:paraId="30848752" w14:textId="68E715CA" w:rsidR="00A064E6" w:rsidRPr="007D2CB2" w:rsidRDefault="00A064E6" w:rsidP="006E300F">
                            <w:pPr>
                              <w:pStyle w:val="COVER-Subtitle-White"/>
                              <w:rPr>
                                <w:color w:val="00338D" w:themeColor="text2"/>
                              </w:rPr>
                            </w:pPr>
                            <w:r w:rsidRPr="007D2CB2">
                              <w:rPr>
                                <w:color w:val="00338D" w:themeColor="text2"/>
                              </w:rPr>
                              <w:t>Proposal to serve Technicolor</w:t>
                            </w:r>
                          </w:p>
                          <w:p w14:paraId="67483525" w14:textId="2322EB5D" w:rsidR="00A064E6" w:rsidRPr="007D2CB2" w:rsidRDefault="00A064E6" w:rsidP="006E300F">
                            <w:pPr>
                              <w:pStyle w:val="COVER-Subtitle2-White"/>
                              <w:spacing w:before="80"/>
                              <w:rPr>
                                <w:color w:val="00338D" w:themeColor="text2"/>
                              </w:rPr>
                            </w:pPr>
                            <w:r w:rsidRPr="007D2CB2">
                              <w:rPr>
                                <w:color w:val="00338D" w:themeColor="text2"/>
                              </w:rPr>
                              <w:t>End</w:t>
                            </w:r>
                            <w:r>
                              <w:rPr>
                                <w:color w:val="00338D" w:themeColor="text2"/>
                              </w:rPr>
                              <w:t>-</w:t>
                            </w:r>
                            <w:r w:rsidRPr="007D2CB2">
                              <w:rPr>
                                <w:color w:val="00338D" w:themeColor="text2"/>
                              </w:rPr>
                              <w:t>to</w:t>
                            </w:r>
                            <w:r>
                              <w:rPr>
                                <w:color w:val="00338D" w:themeColor="text2"/>
                              </w:rPr>
                              <w:t>-</w:t>
                            </w:r>
                            <w:r w:rsidRPr="007D2CB2">
                              <w:rPr>
                                <w:color w:val="00338D" w:themeColor="text2"/>
                              </w:rPr>
                              <w:t>End HR Digital Platform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5884F" id="Text Box 227" o:spid="_x0000_s1028" type="#_x0000_t202" style="position:absolute;margin-left:-78.5pt;margin-top:112.75pt;width:671.55pt;height:36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" filled="f" stroked="f" strokeweight=".5pt">
                <v:textbox style="mso-fit-shape-to-text:t" inset="0,0,0,0">
                  <w:txbxContent>
                    <w:p w14:paraId="2283ACAF" w14:textId="0ED29241" w:rsidR="00A064E6" w:rsidRPr="007D2CB2" w:rsidRDefault="00A064E6" w:rsidP="00175A94">
                      <w:pPr>
                        <w:pStyle w:val="COVER-Title-White"/>
                        <w:spacing w:line="1500" w:lineRule="exact"/>
                        <w:rPr>
                          <w:color w:val="00338D" w:themeColor="text2"/>
                          <w:sz w:val="170"/>
                          <w:szCs w:val="170"/>
                        </w:rPr>
                      </w:pPr>
                      <w:r w:rsidRPr="007D2CB2">
                        <w:rPr>
                          <w:color w:val="00338D" w:themeColor="text2"/>
                          <w:sz w:val="170"/>
                          <w:szCs w:val="170"/>
                        </w:rPr>
                        <w:t xml:space="preserve">Delivering the </w:t>
                      </w:r>
                      <w:r w:rsidRPr="007D2CB2">
                        <w:rPr>
                          <w:color w:val="00338D" w:themeColor="text2"/>
                          <w:sz w:val="170"/>
                          <w:szCs w:val="170"/>
                        </w:rPr>
                        <w:br/>
                        <w:t>moments that matter</w:t>
                      </w:r>
                    </w:p>
                    <w:p w14:paraId="30848752" w14:textId="68E715CA" w:rsidR="00A064E6" w:rsidRPr="007D2CB2" w:rsidRDefault="00A064E6" w:rsidP="006E300F">
                      <w:pPr>
                        <w:pStyle w:val="COVER-Subtitle-White"/>
                        <w:rPr>
                          <w:color w:val="00338D" w:themeColor="text2"/>
                        </w:rPr>
                      </w:pPr>
                      <w:r w:rsidRPr="007D2CB2">
                        <w:rPr>
                          <w:color w:val="00338D" w:themeColor="text2"/>
                        </w:rPr>
                        <w:t>Proposal to serve Technicolor</w:t>
                      </w:r>
                    </w:p>
                    <w:p w14:paraId="67483525" w14:textId="2322EB5D" w:rsidR="00A064E6" w:rsidRPr="007D2CB2" w:rsidRDefault="00A064E6" w:rsidP="006E300F">
                      <w:pPr>
                        <w:pStyle w:val="COVER-Subtitle2-White"/>
                        <w:spacing w:before="80"/>
                        <w:rPr>
                          <w:color w:val="00338D" w:themeColor="text2"/>
                        </w:rPr>
                      </w:pPr>
                      <w:r w:rsidRPr="007D2CB2">
                        <w:rPr>
                          <w:color w:val="00338D" w:themeColor="text2"/>
                        </w:rPr>
                        <w:t>End</w:t>
                      </w:r>
                      <w:r>
                        <w:rPr>
                          <w:color w:val="00338D" w:themeColor="text2"/>
                        </w:rPr>
                        <w:t>-</w:t>
                      </w:r>
                      <w:r w:rsidRPr="007D2CB2">
                        <w:rPr>
                          <w:color w:val="00338D" w:themeColor="text2"/>
                        </w:rPr>
                        <w:t>to</w:t>
                      </w:r>
                      <w:r>
                        <w:rPr>
                          <w:color w:val="00338D" w:themeColor="text2"/>
                        </w:rPr>
                        <w:t>-</w:t>
                      </w:r>
                      <w:r w:rsidRPr="007D2CB2">
                        <w:rPr>
                          <w:color w:val="00338D" w:themeColor="text2"/>
                        </w:rPr>
                        <w:t>End HR Digital Platform Implementation</w:t>
                      </w:r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175A94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5A09120C" wp14:editId="6E6EB2BE">
                <wp:simplePos x="0" y="0"/>
                <wp:positionH relativeFrom="page">
                  <wp:posOffset>1228090</wp:posOffset>
                </wp:positionH>
                <wp:positionV relativeFrom="page">
                  <wp:posOffset>7324840</wp:posOffset>
                </wp:positionV>
                <wp:extent cx="2433955" cy="2781300"/>
                <wp:effectExtent l="0" t="0" r="4445" b="0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A2A7DC" w14:textId="77777777" w:rsidR="00A064E6" w:rsidRPr="00F3452C" w:rsidRDefault="00A064E6" w:rsidP="00175A94">
                            <w:pPr>
                              <w:pStyle w:val="COVER-Date-White"/>
                            </w:pPr>
                            <w:r w:rsidRPr="00F3452C">
                              <w:t>Date 20XX</w:t>
                            </w:r>
                          </w:p>
                          <w:p w14:paraId="020E82AF" w14:textId="77777777" w:rsidR="00A064E6" w:rsidRPr="00DA0095" w:rsidRDefault="00A064E6" w:rsidP="00175A94">
                            <w:pPr>
                              <w:pStyle w:val="COVER-Bar-Whit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01B82C4D" w14:textId="77777777" w:rsidR="00A064E6" w:rsidRPr="00BB28C6" w:rsidRDefault="00A064E6" w:rsidP="00175A94">
                            <w:pPr>
                              <w:pStyle w:val="COVER-SupportingText-White"/>
                            </w:pPr>
                            <w:r w:rsidRPr="00BB28C6">
                              <w:rPr>
                                <w:rStyle w:val="COVER-SupportingText-WhiteChar"/>
                              </w:rPr>
                              <w:t xml:space="preserve">Select the right professional services </w:t>
                            </w:r>
                            <w:r>
                              <w:rPr>
                                <w:rStyle w:val="COVER-SupportingText-WhiteChar"/>
                              </w:rPr>
                              <w:t>firm—one</w:t>
                            </w:r>
                            <w:r w:rsidRPr="00BB28C6">
                              <w:rPr>
                                <w:rStyle w:val="COVER-SupportingText-WhiteChar"/>
                              </w:rPr>
                              <w:t xml:space="preserve"> with the industry depth, knowledge, and i</w:t>
                            </w:r>
                            <w:r w:rsidRPr="00BB28C6">
                              <w:t xml:space="preserve">nsight to help clients address their most pressing </w:t>
                            </w:r>
                            <w:r w:rsidRPr="00BB28C6">
                              <w:rPr>
                                <w:rStyle w:val="COVER-SupportingText-WhiteChar"/>
                              </w:rPr>
                              <w:t>issues</w:t>
                            </w:r>
                            <w:r w:rsidRPr="00BB28C6">
                              <w:t>.</w:t>
                            </w:r>
                          </w:p>
                          <w:p w14:paraId="11882659" w14:textId="77777777" w:rsidR="00A064E6" w:rsidRPr="00BB28C6" w:rsidRDefault="00A064E6" w:rsidP="00175A94">
                            <w:pPr>
                              <w:pStyle w:val="COVER-SupportingText-Whit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9120C" id="Text Box 240" o:spid="_x0000_s1029" type="#_x0000_t202" style="position:absolute;margin-left:96.7pt;margin-top:576.75pt;width:191.65pt;height:219pt;z-index:25165825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8xAZgIAADU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" filled="f" stroked="f" strokeweight=".5pt">
                <v:textbox inset="0,0,0,0">
                  <w:txbxContent>
                    <w:p w14:paraId="33A2A7DC" w14:textId="77777777" w:rsidR="00A064E6" w:rsidRPr="00F3452C" w:rsidRDefault="00A064E6" w:rsidP="00175A94">
                      <w:pPr>
                        <w:pStyle w:val="COVER-Date-White"/>
                      </w:pPr>
                      <w:r w:rsidRPr="00F3452C">
                        <w:t>Date 20XX</w:t>
                      </w:r>
                    </w:p>
                    <w:p w14:paraId="020E82AF" w14:textId="77777777" w:rsidR="00A064E6" w:rsidRPr="00DA0095" w:rsidRDefault="00A064E6" w:rsidP="00175A94">
                      <w:pPr>
                        <w:pStyle w:val="COVER-Bar-Whit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01B82C4D" w14:textId="77777777" w:rsidR="00A064E6" w:rsidRPr="00BB28C6" w:rsidRDefault="00A064E6" w:rsidP="00175A94">
                      <w:pPr>
                        <w:pStyle w:val="COVER-SupportingText-White"/>
                      </w:pPr>
                      <w:r w:rsidRPr="00BB28C6">
                        <w:rPr>
                          <w:rStyle w:val="COVER-SupportingText-WhiteChar"/>
                        </w:rPr>
                        <w:t xml:space="preserve">Select the right professional services </w:t>
                      </w:r>
                      <w:r>
                        <w:rPr>
                          <w:rStyle w:val="COVER-SupportingText-WhiteChar"/>
                        </w:rPr>
                        <w:t>firm—one</w:t>
                      </w:r>
                      <w:r w:rsidRPr="00BB28C6">
                        <w:rPr>
                          <w:rStyle w:val="COVER-SupportingText-WhiteChar"/>
                        </w:rPr>
                        <w:t xml:space="preserve"> with the industry depth, knowledge, and i</w:t>
                      </w:r>
                      <w:r w:rsidRPr="00BB28C6">
                        <w:t xml:space="preserve">nsight to help clients address their most pressing </w:t>
                      </w:r>
                      <w:r w:rsidRPr="00BB28C6">
                        <w:rPr>
                          <w:rStyle w:val="COVER-SupportingText-WhiteChar"/>
                        </w:rPr>
                        <w:t>issues</w:t>
                      </w:r>
                      <w:r w:rsidRPr="00BB28C6">
                        <w:t>.</w:t>
                      </w:r>
                    </w:p>
                    <w:p w14:paraId="11882659" w14:textId="77777777" w:rsidR="00A064E6" w:rsidRPr="00BB28C6" w:rsidRDefault="00A064E6" w:rsidP="00175A94">
                      <w:pPr>
                        <w:pStyle w:val="COVER-SupportingText-Whit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F130B">
        <w:rPr>
          <w:noProof/>
        </w:rPr>
        <w:t>mptions</w:t>
      </w:r>
    </w:p>
    <w:p w14:paraId="6FDAE87C" w14:textId="1C1626BB" w:rsidR="00175A94" w:rsidRPr="00DA0095" w:rsidRDefault="00175A94" w:rsidP="000E6E7B">
      <w:pPr>
        <w:pStyle w:val="ListBullet"/>
        <w:numPr>
          <w:ilvl w:val="0"/>
          <w:numId w:val="0"/>
        </w:numPr>
        <w:rPr>
          <w:noProof/>
        </w:rPr>
        <w:sectPr w:rsidR="00175A94" w:rsidRPr="00DA0095" w:rsidSect="00B47DB4">
          <w:footerReference w:type="default" r:id="rId12"/>
          <w:pgSz w:w="16834" w:h="11909" w:orient="landscape" w:code="9"/>
          <w:pgMar w:top="1440" w:right="1440" w:bottom="1440" w:left="2880" w:header="720" w:footer="720" w:gutter="0"/>
          <w:cols w:space="720"/>
          <w:titlePg/>
          <w:docGrid w:linePitch="360"/>
        </w:sectPr>
      </w:pPr>
    </w:p>
    <w:p w14:paraId="4D060FD2" w14:textId="7D63EDA3" w:rsidR="00D460FC" w:rsidRPr="00D460FC" w:rsidRDefault="00B64B68" w:rsidP="0070338F">
      <w:pPr>
        <w:pStyle w:val="Letter-Date"/>
        <w:ind w:left="-1530"/>
        <w:rPr>
          <w:rFonts w:eastAsia="Times New Roman"/>
          <w:sz w:val="2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5" behindDoc="1" locked="0" layoutInCell="1" allowOverlap="1" wp14:anchorId="170C2D6F" wp14:editId="2BB0B925">
                <wp:simplePos x="0" y="0"/>
                <wp:positionH relativeFrom="leftMargin">
                  <wp:posOffset>789758</wp:posOffset>
                </wp:positionH>
                <wp:positionV relativeFrom="paragraph">
                  <wp:posOffset>-1109980</wp:posOffset>
                </wp:positionV>
                <wp:extent cx="941120" cy="380416"/>
                <wp:effectExtent l="0" t="0" r="0" b="635"/>
                <wp:wrapNone/>
                <wp:docPr id="1343781132" name="Freeform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941120" cy="380416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62955" tIns="31477" rIns="62955" bIns="31477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dec="http://schemas.microsoft.com/office/drawing/2017/decorative" xmlns:asvg="http://schemas.microsoft.com/office/drawing/2016/SVG/main" xmlns:ask="http://schemas.microsoft.com/office/drawing/2018/sketchyshapes"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 w14:anchorId="6A2C1093">
              <v:shape id="Freeform 252" style="position:absolute;margin-left:62.2pt;margin-top:-87.4pt;width:74.1pt;height:29.95pt;z-index:-251658210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top" coordsize="283,114" o:spid="_x0000_s1026" fillcolor="#00338d [3215]" stroked="f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" w14:anchorId="337B12EE">
                <v:path arrowok="t" o:connecttype="custom" o:connectlocs="894563,256948;738264,290317;811425,200219;894563,186871;738264,6674;934469,290317;738264,296991;818076,337035;681730,273633;675079,173523;512129,290317;708334,176860;568663,290317;598592,290317;399061,290317;389085,186871;285994,6674;482199,173523;472223,290317;309273,263622;295971,263622;289320,230252;315924,206893;309273,263622;222809,286980;123044,273633;83138,256948;59859,6674;252739,183534;73161,290317;731613,0;714985,0;488850,173523;279343,173523;53208,0;46557,377079;116393,377079;219484,296991;269367,296991;299296,296991;372457,377079;472223,296991;565337,296991;631847,377079;698358,360394;884586,296991;731613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0849FB">
        <w:t>July 30, 2021</w:t>
      </w:r>
      <w:bookmarkStart w:id="0" w:name="_Toc444587051"/>
    </w:p>
    <w:bookmarkEnd w:id="0"/>
    <w:p w14:paraId="7C99CB0B" w14:textId="77777777" w:rsidR="00D460FC" w:rsidRPr="00D460FC" w:rsidRDefault="00D460FC" w:rsidP="00D460FC">
      <w:pPr>
        <w:rPr>
          <w:sz w:val="6"/>
        </w:rPr>
      </w:pPr>
    </w:p>
    <w:sectPr w:rsidR="00D460FC" w:rsidRPr="00D460FC" w:rsidSect="0070338F">
      <w:headerReference w:type="default" r:id="rId13"/>
      <w:footerReference w:type="default" r:id="rId14"/>
      <w:headerReference w:type="first" r:id="rId15"/>
      <w:footerReference w:type="first" r:id="rId16"/>
      <w:pgSz w:w="16834" w:h="11909" w:orient="landscape" w:code="9"/>
      <w:pgMar w:top="1440" w:right="1440" w:bottom="1440" w:left="2880" w:header="23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D8B8D" w14:textId="77777777" w:rsidR="002C6F3B" w:rsidRDefault="002C6F3B" w:rsidP="00A1287E">
      <w:r>
        <w:separator/>
      </w:r>
    </w:p>
    <w:p w14:paraId="750F74F7" w14:textId="77777777" w:rsidR="002C6F3B" w:rsidRDefault="002C6F3B"/>
    <w:p w14:paraId="6D071247" w14:textId="77777777" w:rsidR="002C6F3B" w:rsidRDefault="002C6F3B"/>
  </w:endnote>
  <w:endnote w:type="continuationSeparator" w:id="0">
    <w:p w14:paraId="31C78FF1" w14:textId="77777777" w:rsidR="002C6F3B" w:rsidRDefault="002C6F3B" w:rsidP="00A1287E">
      <w:r>
        <w:continuationSeparator/>
      </w:r>
    </w:p>
    <w:p w14:paraId="4FE9E452" w14:textId="77777777" w:rsidR="002C6F3B" w:rsidRDefault="002C6F3B"/>
    <w:p w14:paraId="5AE8FA79" w14:textId="77777777" w:rsidR="002C6F3B" w:rsidRDefault="002C6F3B"/>
  </w:endnote>
  <w:endnote w:type="continuationNotice" w:id="1">
    <w:p w14:paraId="7A238F20" w14:textId="77777777" w:rsidR="002C6F3B" w:rsidRDefault="002C6F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charset w:val="00"/>
    <w:family w:val="swiss"/>
    <w:pitch w:val="variable"/>
    <w:sig w:usb0="800002AF" w:usb1="5000204A" w:usb2="00000000" w:usb3="00000000" w:csb0="0000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Univers for KPMG"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46D01" w14:textId="77777777" w:rsidR="005D3A63" w:rsidRPr="008C69B5" w:rsidRDefault="005D3A63" w:rsidP="005D3A63">
    <w:pPr>
      <w:pStyle w:val="Footer-Title"/>
      <w:ind w:left="-1440"/>
      <w:rPr>
        <w:b/>
        <w:color w:val="00338D"/>
      </w:rPr>
    </w:pPr>
    <w:r>
      <w:rPr>
        <w:noProof/>
        <w:color w:val="00338D"/>
      </w:rPr>
      <mc:AlternateContent>
        <mc:Choice Requires="wpg">
          <w:drawing>
            <wp:anchor distT="0" distB="0" distL="114300" distR="114300" simplePos="0" relativeHeight="251658256" behindDoc="0" locked="0" layoutInCell="1" allowOverlap="1" wp14:anchorId="4DBE35A5" wp14:editId="151CD336">
              <wp:simplePos x="0" y="0"/>
              <wp:positionH relativeFrom="page">
                <wp:align>center</wp:align>
              </wp:positionH>
              <wp:positionV relativeFrom="paragraph">
                <wp:posOffset>182245</wp:posOffset>
              </wp:positionV>
              <wp:extent cx="2194560" cy="0"/>
              <wp:effectExtent l="38100" t="38100" r="34290" b="38100"/>
              <wp:wrapNone/>
              <wp:docPr id="1316046792" name="Group 20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94560" cy="0"/>
                        <a:chOff x="0" y="0"/>
                        <a:chExt cx="2931330" cy="0"/>
                      </a:xfrm>
                    </wpg:grpSpPr>
                    <wps:wsp>
                      <wps:cNvPr id="1316046794" name="Straight Connector 206"/>
                      <wps:cNvCnPr/>
                      <wps:spPr>
                        <a:xfrm>
                          <a:off x="0" y="0"/>
                          <a:ext cx="988777" cy="0"/>
                        </a:xfrm>
                        <a:prstGeom prst="line">
                          <a:avLst/>
                        </a:prstGeom>
                        <a:ln w="31750" cap="sq">
                          <a:solidFill>
                            <a:srgbClr val="005EB8"/>
                          </a:solidFill>
                          <a:prstDash val="solid"/>
                          <a:miter lim="800000"/>
                          <a:headEnd type="none"/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316046796" name="Straight Connector 207"/>
                      <wps:cNvCnPr/>
                      <wps:spPr>
                        <a:xfrm>
                          <a:off x="971276" y="0"/>
                          <a:ext cx="988777" cy="0"/>
                        </a:xfrm>
                        <a:prstGeom prst="line">
                          <a:avLst/>
                        </a:prstGeom>
                        <a:ln w="31750" cap="sq">
                          <a:solidFill>
                            <a:srgbClr val="483698"/>
                          </a:solidFill>
                          <a:prstDash val="solid"/>
                          <a:miter lim="800000"/>
                          <a:headEnd type="none"/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316046797" name="Straight Connector 208"/>
                      <wps:cNvCnPr/>
                      <wps:spPr>
                        <a:xfrm>
                          <a:off x="1942553" y="0"/>
                          <a:ext cx="988777" cy="0"/>
                        </a:xfrm>
                        <a:prstGeom prst="line">
                          <a:avLst/>
                        </a:prstGeom>
                        <a:ln w="31750" cap="sq">
                          <a:solidFill>
                            <a:srgbClr val="0091DA"/>
                          </a:solidFill>
                          <a:prstDash val="solid"/>
                          <a:miter lim="800000"/>
                          <a:headEnd type="none"/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64C50A96" id="Group 205" o:spid="_x0000_s1026" style="position:absolute;margin-left:0;margin-top:14.35pt;width:172.8pt;height:0;z-index:251664401;mso-position-horizontal:center;mso-position-horizontal-relative:page;mso-width-relative:margin" coordsize="29313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">
              <v:line id="Straight Connector 206" o:spid="_x0000_s1027" style="position:absolute;visibility:visible;mso-wrap-style:square" from="0,0" to="988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" strokecolor="#005eb8" strokeweight="2.5pt">
                <v:stroke joinstyle="miter" endcap="square"/>
              </v:line>
              <v:line id="Straight Connector 207" o:spid="_x0000_s1028" style="position:absolute;visibility:visible;mso-wrap-style:square" from="9712,0" to="19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" strokecolor="#483698" strokeweight="2.5pt">
                <v:stroke joinstyle="miter" endcap="square"/>
              </v:line>
              <v:line id="Straight Connector 208" o:spid="_x0000_s1029" style="position:absolute;visibility:visible;mso-wrap-style:square" from="19425,0" to="29313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" strokecolor="#0091da" strokeweight="2.5pt">
                <v:stroke joinstyle="miter" endcap="square"/>
              </v:line>
              <w10:wrap anchorx="page"/>
            </v:group>
          </w:pict>
        </mc:Fallback>
      </mc:AlternateContent>
    </w:r>
    <w:r w:rsidRPr="00653085">
      <w:rPr>
        <w:noProof/>
        <w:color w:val="00338D"/>
      </w:rPr>
      <w:t xml:space="preserve">Proposal to serve </w:t>
    </w:r>
    <w:r>
      <w:rPr>
        <w:b/>
        <w:noProof/>
        <w:color w:val="00338D"/>
      </w:rPr>
      <w:t>Technicolor</w:t>
    </w:r>
    <w:r>
      <w:rPr>
        <w:b/>
        <w:color w:val="00338D"/>
      </w:rPr>
      <w:t xml:space="preserve"> </w:t>
    </w:r>
    <w:r w:rsidRPr="008C69B5">
      <w:rPr>
        <w:b/>
        <w:color w:val="00338D"/>
      </w:rPr>
      <w:t xml:space="preserve">/ </w:t>
    </w:r>
    <w:r w:rsidRPr="008C69B5">
      <w:rPr>
        <w:color w:val="00338D"/>
      </w:rPr>
      <w:fldChar w:fldCharType="begin"/>
    </w:r>
    <w:r w:rsidRPr="008C69B5">
      <w:rPr>
        <w:color w:val="00338D"/>
      </w:rPr>
      <w:instrText xml:space="preserve"> PAGE   \* MERGEFORMAT </w:instrText>
    </w:r>
    <w:r w:rsidRPr="008C69B5">
      <w:rPr>
        <w:color w:val="00338D"/>
      </w:rPr>
      <w:fldChar w:fldCharType="separate"/>
    </w:r>
    <w:r>
      <w:rPr>
        <w:color w:val="00338D"/>
      </w:rPr>
      <w:t>90</w:t>
    </w:r>
    <w:r w:rsidRPr="008C69B5">
      <w:rPr>
        <w:color w:val="00338D"/>
      </w:rPr>
      <w:fldChar w:fldCharType="end"/>
    </w:r>
  </w:p>
  <w:p w14:paraId="3076844C" w14:textId="77777777" w:rsidR="005D3A63" w:rsidRDefault="005D3A63" w:rsidP="005D3A63">
    <w:pPr>
      <w:pStyle w:val="Footer"/>
    </w:pPr>
    <w:r>
      <w:rPr>
        <w:noProof/>
      </w:rPr>
      <w:drawing>
        <wp:anchor distT="0" distB="0" distL="114300" distR="114300" simplePos="0" relativeHeight="251658258" behindDoc="1" locked="0" layoutInCell="1" allowOverlap="1" wp14:anchorId="0DDF710C" wp14:editId="50009633">
          <wp:simplePos x="0" y="0"/>
          <wp:positionH relativeFrom="page">
            <wp:posOffset>0</wp:posOffset>
          </wp:positionH>
          <wp:positionV relativeFrom="page">
            <wp:posOffset>7746885</wp:posOffset>
          </wp:positionV>
          <wp:extent cx="7774755" cy="10067544"/>
          <wp:effectExtent l="0" t="0" r="0" b="0"/>
          <wp:wrapNone/>
          <wp:docPr id="1316046798" name="Picture 2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IV_10%_Blue-Gre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4755" cy="100675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57" behindDoc="1" locked="0" layoutInCell="1" allowOverlap="1" wp14:anchorId="418F0F40" wp14:editId="2848D33B">
          <wp:simplePos x="0" y="0"/>
          <wp:positionH relativeFrom="page">
            <wp:posOffset>0</wp:posOffset>
          </wp:positionH>
          <wp:positionV relativeFrom="page">
            <wp:posOffset>8461780</wp:posOffset>
          </wp:positionV>
          <wp:extent cx="7774755" cy="10067544"/>
          <wp:effectExtent l="0" t="0" r="0" b="0"/>
          <wp:wrapNone/>
          <wp:docPr id="1316046799" name="Picture 2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IV_10%_Blue-Gree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4755" cy="100675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4BFB84" w14:textId="77777777" w:rsidR="005D3A63" w:rsidRDefault="005D3A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68E40" w14:textId="77777777" w:rsidR="00A064E6" w:rsidRPr="002169FA" w:rsidRDefault="00A064E6" w:rsidP="00BB28C6">
    <w:pPr>
      <w:pStyle w:val="Footer-PageNumb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2F387" w14:textId="77777777" w:rsidR="00A064E6" w:rsidRPr="007A5F7A" w:rsidRDefault="00A064E6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F5D43" w14:textId="77777777" w:rsidR="002C6F3B" w:rsidRDefault="002C6F3B" w:rsidP="00A1287E">
      <w:r>
        <w:separator/>
      </w:r>
    </w:p>
    <w:p w14:paraId="5379CDFF" w14:textId="77777777" w:rsidR="002C6F3B" w:rsidRDefault="002C6F3B"/>
    <w:p w14:paraId="02E096BE" w14:textId="77777777" w:rsidR="002C6F3B" w:rsidRDefault="002C6F3B"/>
  </w:footnote>
  <w:footnote w:type="continuationSeparator" w:id="0">
    <w:p w14:paraId="1054C651" w14:textId="77777777" w:rsidR="002C6F3B" w:rsidRDefault="002C6F3B" w:rsidP="00A1287E">
      <w:r>
        <w:continuationSeparator/>
      </w:r>
    </w:p>
    <w:p w14:paraId="1F48C5F4" w14:textId="77777777" w:rsidR="002C6F3B" w:rsidRDefault="002C6F3B"/>
    <w:p w14:paraId="45DEE1C7" w14:textId="77777777" w:rsidR="002C6F3B" w:rsidRDefault="002C6F3B"/>
  </w:footnote>
  <w:footnote w:type="continuationNotice" w:id="1">
    <w:p w14:paraId="18FEEEF4" w14:textId="77777777" w:rsidR="002C6F3B" w:rsidRDefault="002C6F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F679" w14:textId="77777777" w:rsidR="00A064E6" w:rsidRDefault="00A064E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05AED" w14:textId="77777777" w:rsidR="00A064E6" w:rsidRDefault="00A064E6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0D18159A" wp14:editId="3C544AD3">
              <wp:simplePos x="0" y="0"/>
              <wp:positionH relativeFrom="column">
                <wp:posOffset>-669471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 w14:anchorId="68D569C6">
            <v:shape id="Freeform 19" style="position:absolute;margin-left:-52.7pt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spid="_x0000_s1026" fillcolor="#00338d" stroked="f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" w14:anchorId="7CC473F3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D3D0AFD" w14:textId="77777777" w:rsidR="00A064E6" w:rsidRPr="0062711D" w:rsidRDefault="00A064E6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FDF169C" wp14:editId="68A92744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698480"/>
              <wp:effectExtent l="0" t="0" r="8255" b="762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69848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>
          <w:pict w14:anchorId="45B565D7">
            <v:shape id="object 3" style="position:absolute;margin-left:0;margin-top:0;width:56.35pt;height:842.4pt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spid="_x0000_s1026" fillcolor="#00338d" stroked="f" path="m,7772400r1742046,l1742046,,,,,7772400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" w14:anchorId="790F3511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F69308"/>
    <w:lvl w:ilvl="0">
      <w:start w:val="1"/>
      <w:numFmt w:val="bullet"/>
      <w:pStyle w:val="List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sz w:val="24"/>
      </w:rPr>
    </w:lvl>
  </w:abstractNum>
  <w:abstractNum w:abstractNumId="10" w15:restartNumberingAfterBreak="0">
    <w:nsid w:val="04C763B1"/>
    <w:multiLevelType w:val="multilevel"/>
    <w:tmpl w:val="F3E6700A"/>
    <w:lvl w:ilvl="0">
      <w:start w:val="1"/>
      <w:numFmt w:val="bullet"/>
      <w:lvlRestart w:val="0"/>
      <w:pStyle w:val="3rd-level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color w:val="auto"/>
        <w:sz w:val="22"/>
        <w:szCs w:val="22"/>
      </w:rPr>
    </w:lvl>
    <w:lvl w:ilvl="1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Univers 55" w:hAnsi="Univers 55" w:hint="default"/>
        <w:sz w:val="22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0A8833A1"/>
    <w:multiLevelType w:val="hybridMultilevel"/>
    <w:tmpl w:val="DE108C0E"/>
    <w:lvl w:ilvl="0" w:tplc="9D205B36">
      <w:start w:val="1"/>
      <w:numFmt w:val="bullet"/>
      <w:lvlText w:val="­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CA60BA"/>
    <w:multiLevelType w:val="hybridMultilevel"/>
    <w:tmpl w:val="237A54EA"/>
    <w:lvl w:ilvl="0" w:tplc="81727352">
      <w:start w:val="1"/>
      <w:numFmt w:val="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4" w15:restartNumberingAfterBreak="0">
    <w:nsid w:val="10360816"/>
    <w:multiLevelType w:val="hybridMultilevel"/>
    <w:tmpl w:val="5E741640"/>
    <w:lvl w:ilvl="0" w:tplc="4FDAF0C6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89F4D0A8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7C0C4A28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69425F9A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EA2C3AA6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7B444970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AD9831F2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6D6E7CF8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CDB63932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 w15:restartNumberingAfterBreak="0">
    <w:nsid w:val="16352D07"/>
    <w:multiLevelType w:val="hybridMultilevel"/>
    <w:tmpl w:val="3C061B72"/>
    <w:lvl w:ilvl="0" w:tplc="81727352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Univers 45 Light" w:hAnsi="Univers 45 Light" w:hint="default"/>
        <w:color w:val="auto"/>
        <w:sz w:val="24"/>
      </w:rPr>
    </w:lvl>
    <w:lvl w:ilvl="1" w:tplc="0B9CCC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C897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FA64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666C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4E2A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A0E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985F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C82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92E31A3"/>
    <w:multiLevelType w:val="hybridMultilevel"/>
    <w:tmpl w:val="5550351A"/>
    <w:lvl w:ilvl="0" w:tplc="9CCA8156">
      <w:start w:val="1"/>
      <w:numFmt w:val="upperLetter"/>
      <w:lvlText w:val="%1."/>
      <w:lvlJc w:val="left"/>
      <w:pPr>
        <w:ind w:left="-936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-216" w:hanging="360"/>
      </w:pPr>
    </w:lvl>
    <w:lvl w:ilvl="2" w:tplc="0409001B" w:tentative="1">
      <w:start w:val="1"/>
      <w:numFmt w:val="lowerRoman"/>
      <w:lvlText w:val="%3."/>
      <w:lvlJc w:val="right"/>
      <w:pPr>
        <w:ind w:left="504" w:hanging="180"/>
      </w:pPr>
    </w:lvl>
    <w:lvl w:ilvl="3" w:tplc="0409000F" w:tentative="1">
      <w:start w:val="1"/>
      <w:numFmt w:val="decimal"/>
      <w:lvlText w:val="%4."/>
      <w:lvlJc w:val="left"/>
      <w:pPr>
        <w:ind w:left="1224" w:hanging="360"/>
      </w:pPr>
    </w:lvl>
    <w:lvl w:ilvl="4" w:tplc="04090019" w:tentative="1">
      <w:start w:val="1"/>
      <w:numFmt w:val="lowerLetter"/>
      <w:lvlText w:val="%5."/>
      <w:lvlJc w:val="left"/>
      <w:pPr>
        <w:ind w:left="1944" w:hanging="360"/>
      </w:pPr>
    </w:lvl>
    <w:lvl w:ilvl="5" w:tplc="0409001B" w:tentative="1">
      <w:start w:val="1"/>
      <w:numFmt w:val="lowerRoman"/>
      <w:lvlText w:val="%6."/>
      <w:lvlJc w:val="right"/>
      <w:pPr>
        <w:ind w:left="2664" w:hanging="180"/>
      </w:pPr>
    </w:lvl>
    <w:lvl w:ilvl="6" w:tplc="0409000F" w:tentative="1">
      <w:start w:val="1"/>
      <w:numFmt w:val="decimal"/>
      <w:lvlText w:val="%7."/>
      <w:lvlJc w:val="left"/>
      <w:pPr>
        <w:ind w:left="3384" w:hanging="360"/>
      </w:pPr>
    </w:lvl>
    <w:lvl w:ilvl="7" w:tplc="04090019" w:tentative="1">
      <w:start w:val="1"/>
      <w:numFmt w:val="lowerLetter"/>
      <w:lvlText w:val="%8."/>
      <w:lvlJc w:val="left"/>
      <w:pPr>
        <w:ind w:left="4104" w:hanging="360"/>
      </w:pPr>
    </w:lvl>
    <w:lvl w:ilvl="8" w:tplc="0409001B" w:tentative="1">
      <w:start w:val="1"/>
      <w:numFmt w:val="lowerRoman"/>
      <w:lvlText w:val="%9."/>
      <w:lvlJc w:val="right"/>
      <w:pPr>
        <w:ind w:left="4824" w:hanging="180"/>
      </w:pPr>
    </w:lvl>
  </w:abstractNum>
  <w:abstractNum w:abstractNumId="17" w15:restartNumberingAfterBreak="0">
    <w:nsid w:val="1C511167"/>
    <w:multiLevelType w:val="hybridMultilevel"/>
    <w:tmpl w:val="7DA49B4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  <w:b w:val="0"/>
        <w:i w:val="0"/>
        <w:color w:val="auto"/>
        <w:sz w:val="20"/>
      </w:rPr>
    </w:lvl>
    <w:lvl w:ilvl="1" w:tplc="89F4D0A8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7C0C4A28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69425F9A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EA2C3AA6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7B444970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AD9831F2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6D6E7CF8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CDB63932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1D6F5687"/>
    <w:multiLevelType w:val="hybridMultilevel"/>
    <w:tmpl w:val="0366D51E"/>
    <w:lvl w:ilvl="0" w:tplc="D65C3C54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9" w15:restartNumberingAfterBreak="0">
    <w:nsid w:val="25F54EED"/>
    <w:multiLevelType w:val="hybridMultilevel"/>
    <w:tmpl w:val="2C58717A"/>
    <w:lvl w:ilvl="0" w:tplc="881C0032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FFFFFF" w:themeColor="background1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15968CB"/>
    <w:multiLevelType w:val="hybridMultilevel"/>
    <w:tmpl w:val="70F614C4"/>
    <w:lvl w:ilvl="0" w:tplc="04090003">
      <w:start w:val="1"/>
      <w:numFmt w:val="lowerLetter"/>
      <w:lvlText w:val="%1."/>
      <w:lvlJc w:val="left"/>
      <w:pPr>
        <w:ind w:left="-936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-216" w:hanging="360"/>
      </w:pPr>
    </w:lvl>
    <w:lvl w:ilvl="2" w:tplc="04090005" w:tentative="1">
      <w:start w:val="1"/>
      <w:numFmt w:val="lowerRoman"/>
      <w:lvlText w:val="%3."/>
      <w:lvlJc w:val="right"/>
      <w:pPr>
        <w:ind w:left="504" w:hanging="180"/>
      </w:pPr>
    </w:lvl>
    <w:lvl w:ilvl="3" w:tplc="04090001" w:tentative="1">
      <w:start w:val="1"/>
      <w:numFmt w:val="decimal"/>
      <w:lvlText w:val="%4."/>
      <w:lvlJc w:val="left"/>
      <w:pPr>
        <w:ind w:left="1224" w:hanging="360"/>
      </w:pPr>
    </w:lvl>
    <w:lvl w:ilvl="4" w:tplc="04090003" w:tentative="1">
      <w:start w:val="1"/>
      <w:numFmt w:val="lowerLetter"/>
      <w:lvlText w:val="%5."/>
      <w:lvlJc w:val="left"/>
      <w:pPr>
        <w:ind w:left="1944" w:hanging="360"/>
      </w:pPr>
    </w:lvl>
    <w:lvl w:ilvl="5" w:tplc="04090005" w:tentative="1">
      <w:start w:val="1"/>
      <w:numFmt w:val="lowerRoman"/>
      <w:lvlText w:val="%6."/>
      <w:lvlJc w:val="right"/>
      <w:pPr>
        <w:ind w:left="2664" w:hanging="180"/>
      </w:pPr>
    </w:lvl>
    <w:lvl w:ilvl="6" w:tplc="04090001" w:tentative="1">
      <w:start w:val="1"/>
      <w:numFmt w:val="decimal"/>
      <w:lvlText w:val="%7."/>
      <w:lvlJc w:val="left"/>
      <w:pPr>
        <w:ind w:left="3384" w:hanging="360"/>
      </w:pPr>
    </w:lvl>
    <w:lvl w:ilvl="7" w:tplc="04090003" w:tentative="1">
      <w:start w:val="1"/>
      <w:numFmt w:val="lowerLetter"/>
      <w:lvlText w:val="%8."/>
      <w:lvlJc w:val="left"/>
      <w:pPr>
        <w:ind w:left="4104" w:hanging="360"/>
      </w:pPr>
    </w:lvl>
    <w:lvl w:ilvl="8" w:tplc="04090005" w:tentative="1">
      <w:start w:val="1"/>
      <w:numFmt w:val="lowerRoman"/>
      <w:lvlText w:val="%9."/>
      <w:lvlJc w:val="right"/>
      <w:pPr>
        <w:ind w:left="4824" w:hanging="180"/>
      </w:pPr>
    </w:lvl>
  </w:abstractNum>
  <w:abstractNum w:abstractNumId="21" w15:restartNumberingAfterBreak="0">
    <w:nsid w:val="31CC24EC"/>
    <w:multiLevelType w:val="hybridMultilevel"/>
    <w:tmpl w:val="C554C556"/>
    <w:lvl w:ilvl="0" w:tplc="0F104DA0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4043887"/>
    <w:multiLevelType w:val="hybridMultilevel"/>
    <w:tmpl w:val="E3E2E0C4"/>
    <w:lvl w:ilvl="0" w:tplc="6C0A58A4">
      <w:start w:val="1"/>
      <w:numFmt w:val="bullet"/>
      <w:pStyle w:val="EnvelopeReturn"/>
      <w:lvlText w:val="—"/>
      <w:lvlJc w:val="left"/>
      <w:pPr>
        <w:ind w:left="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37B722DC"/>
    <w:multiLevelType w:val="hybridMultilevel"/>
    <w:tmpl w:val="36CEDE06"/>
    <w:lvl w:ilvl="0" w:tplc="81727352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C5D5B"/>
    <w:multiLevelType w:val="hybridMultilevel"/>
    <w:tmpl w:val="12744BC4"/>
    <w:lvl w:ilvl="0" w:tplc="720CC3CA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B75A8768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1BA863F4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51C7958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C10A53B8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3B8821BA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4BE4B978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CE2614BE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890DDF4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5" w15:restartNumberingAfterBreak="0">
    <w:nsid w:val="3D1C2330"/>
    <w:multiLevelType w:val="hybridMultilevel"/>
    <w:tmpl w:val="2AB49800"/>
    <w:lvl w:ilvl="0" w:tplc="1A5A74C6">
      <w:start w:val="1"/>
      <w:numFmt w:val="bullet"/>
      <w:pStyle w:val="07-ResumeSideBullet"/>
      <w:lvlText w:val="•"/>
      <w:lvlJc w:val="left"/>
      <w:pPr>
        <w:tabs>
          <w:tab w:val="num" w:pos="576"/>
        </w:tabs>
        <w:ind w:left="576" w:hanging="288"/>
      </w:pPr>
      <w:rPr>
        <w:rFonts w:ascii="Tunga" w:hAnsi="Tunga" w:hint="default"/>
        <w:b w:val="0"/>
        <w:i w:val="0"/>
        <w:caps w:val="0"/>
        <w:strike w:val="0"/>
        <w:dstrike w:val="0"/>
        <w:vanish w:val="0"/>
        <w:color w:val="00338D"/>
        <w:sz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6" w15:restartNumberingAfterBreak="0">
    <w:nsid w:val="450A6328"/>
    <w:multiLevelType w:val="hybridMultilevel"/>
    <w:tmpl w:val="68B08F78"/>
    <w:lvl w:ilvl="0" w:tplc="81727352">
      <w:start w:val="1"/>
      <w:numFmt w:val="bullet"/>
      <w:lvlText w:val="—"/>
      <w:lvlJc w:val="left"/>
      <w:pPr>
        <w:ind w:left="360" w:hanging="360"/>
      </w:pPr>
      <w:rPr>
        <w:rFonts w:ascii="Univers 45 Light" w:hAnsi="Univers 45 Light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AD43BF"/>
    <w:multiLevelType w:val="hybridMultilevel"/>
    <w:tmpl w:val="A00A1EE8"/>
    <w:lvl w:ilvl="0" w:tplc="C7EAEF48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52502FC2" w:tentative="1">
      <w:start w:val="1"/>
      <w:numFmt w:val="lowerLetter"/>
      <w:lvlText w:val="%2."/>
      <w:lvlJc w:val="left"/>
      <w:pPr>
        <w:ind w:left="2070" w:hanging="360"/>
      </w:pPr>
    </w:lvl>
    <w:lvl w:ilvl="2" w:tplc="9DCAEA54" w:tentative="1">
      <w:start w:val="1"/>
      <w:numFmt w:val="lowerRoman"/>
      <w:lvlText w:val="%3."/>
      <w:lvlJc w:val="right"/>
      <w:pPr>
        <w:ind w:left="2790" w:hanging="180"/>
      </w:pPr>
    </w:lvl>
    <w:lvl w:ilvl="3" w:tplc="5F56D85C" w:tentative="1">
      <w:start w:val="1"/>
      <w:numFmt w:val="decimal"/>
      <w:lvlText w:val="%4."/>
      <w:lvlJc w:val="left"/>
      <w:pPr>
        <w:ind w:left="3510" w:hanging="360"/>
      </w:pPr>
    </w:lvl>
    <w:lvl w:ilvl="4" w:tplc="C826128E" w:tentative="1">
      <w:start w:val="1"/>
      <w:numFmt w:val="lowerLetter"/>
      <w:lvlText w:val="%5."/>
      <w:lvlJc w:val="left"/>
      <w:pPr>
        <w:ind w:left="4230" w:hanging="360"/>
      </w:pPr>
    </w:lvl>
    <w:lvl w:ilvl="5" w:tplc="5688FD5C" w:tentative="1">
      <w:start w:val="1"/>
      <w:numFmt w:val="lowerRoman"/>
      <w:lvlText w:val="%6."/>
      <w:lvlJc w:val="right"/>
      <w:pPr>
        <w:ind w:left="4950" w:hanging="180"/>
      </w:pPr>
    </w:lvl>
    <w:lvl w:ilvl="6" w:tplc="3CA615AC" w:tentative="1">
      <w:start w:val="1"/>
      <w:numFmt w:val="decimal"/>
      <w:lvlText w:val="%7."/>
      <w:lvlJc w:val="left"/>
      <w:pPr>
        <w:ind w:left="5670" w:hanging="360"/>
      </w:pPr>
    </w:lvl>
    <w:lvl w:ilvl="7" w:tplc="DC4263CC" w:tentative="1">
      <w:start w:val="1"/>
      <w:numFmt w:val="lowerLetter"/>
      <w:lvlText w:val="%8."/>
      <w:lvlJc w:val="left"/>
      <w:pPr>
        <w:ind w:left="6390" w:hanging="360"/>
      </w:pPr>
    </w:lvl>
    <w:lvl w:ilvl="8" w:tplc="1AE633A8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8" w15:restartNumberingAfterBreak="0">
    <w:nsid w:val="555A3771"/>
    <w:multiLevelType w:val="hybridMultilevel"/>
    <w:tmpl w:val="885EEB60"/>
    <w:lvl w:ilvl="0" w:tplc="06D8E552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2D64836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A1142CEE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EFDC8D2A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10CE1F96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25DE16B8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CFDE1278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CFAC9000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C54EC896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9" w15:restartNumberingAfterBreak="0">
    <w:nsid w:val="63E8176A"/>
    <w:multiLevelType w:val="hybridMultilevel"/>
    <w:tmpl w:val="5BA08A02"/>
    <w:lvl w:ilvl="0" w:tplc="F990BC04">
      <w:start w:val="1"/>
      <w:numFmt w:val="bullet"/>
      <w:pStyle w:val="TableBullet-Level1"/>
      <w:lvlText w:val="―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19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4862C7F"/>
    <w:multiLevelType w:val="multilevel"/>
    <w:tmpl w:val="A7C49780"/>
    <w:lvl w:ilvl="0">
      <w:start w:val="1"/>
      <w:numFmt w:val="bullet"/>
      <w:pStyle w:val="Bodyclause"/>
      <w:lvlText w:val="—"/>
      <w:lvlJc w:val="left"/>
      <w:pPr>
        <w:ind w:left="340" w:hanging="340"/>
      </w:pPr>
      <w:rPr>
        <w:rFonts w:ascii="Arial" w:hAnsi="Arial" w:hint="default"/>
        <w:sz w:val="24"/>
      </w:rPr>
    </w:lvl>
    <w:lvl w:ilvl="1">
      <w:start w:val="1"/>
      <w:numFmt w:val="bullet"/>
      <w:pStyle w:val="Bodysubclause"/>
      <w:lvlText w:val="-"/>
      <w:lvlJc w:val="left"/>
      <w:pPr>
        <w:ind w:left="680" w:hanging="340"/>
      </w:pPr>
      <w:rPr>
        <w:rFonts w:ascii="Arial" w:hAnsi="Arial" w:hint="default"/>
      </w:rPr>
    </w:lvl>
    <w:lvl w:ilvl="2">
      <w:start w:val="1"/>
      <w:numFmt w:val="bullet"/>
      <w:pStyle w:val="Bodypara"/>
      <w:lvlText w:val="—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pStyle w:val="Bodysubpara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pStyle w:val="Definitions"/>
      <w:lvlText w:val="—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—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—"/>
      <w:lvlJc w:val="left"/>
      <w:pPr>
        <w:ind w:left="3060" w:hanging="340"/>
      </w:pPr>
      <w:rPr>
        <w:rFonts w:ascii="Arial" w:hAnsi="Arial" w:hint="default"/>
      </w:rPr>
    </w:lvl>
  </w:abstractNum>
  <w:abstractNum w:abstractNumId="31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9F64EB3"/>
    <w:multiLevelType w:val="multilevel"/>
    <w:tmpl w:val="816EF7A0"/>
    <w:lvl w:ilvl="0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Univers 45 Light" w:hAnsi="Univers 45 Light" w:hint="default"/>
        <w:color w:val="auto"/>
        <w:sz w:val="24"/>
      </w:rPr>
    </w:lvl>
    <w:lvl w:ilvl="1">
      <w:numFmt w:val="bullet"/>
      <w:lvlText w:val="-"/>
      <w:lvlJc w:val="left"/>
      <w:pPr>
        <w:ind w:left="1440" w:hanging="360"/>
      </w:pPr>
      <w:rPr>
        <w:rFonts w:ascii="Univers 45 Light" w:eastAsia="Times New Roman" w:hAnsi="Univers 45 Light" w:cstheme="minorBid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6487F84"/>
    <w:multiLevelType w:val="multilevel"/>
    <w:tmpl w:val="7B9C8F7C"/>
    <w:lvl w:ilvl="0">
      <w:start w:val="1"/>
      <w:numFmt w:val="bullet"/>
      <w:lvlText w:val="—"/>
      <w:lvlJc w:val="left"/>
      <w:pPr>
        <w:tabs>
          <w:tab w:val="num" w:pos="720"/>
        </w:tabs>
        <w:ind w:left="720" w:hanging="360"/>
      </w:pPr>
      <w:rPr>
        <w:rFonts w:ascii="Univers 45 Light" w:hAnsi="Univers 45 Light" w:hint="default"/>
        <w:color w:val="auto"/>
        <w:sz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DF335D4"/>
    <w:multiLevelType w:val="hybridMultilevel"/>
    <w:tmpl w:val="FDDC6EFE"/>
    <w:lvl w:ilvl="0" w:tplc="730E4B9E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67AEFF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E8C0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88A6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D884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C23E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8C4A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184D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16A6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809129">
    <w:abstractNumId w:val="9"/>
  </w:num>
  <w:num w:numId="2" w16cid:durableId="1517572581">
    <w:abstractNumId w:val="7"/>
  </w:num>
  <w:num w:numId="3" w16cid:durableId="551229942">
    <w:abstractNumId w:val="6"/>
  </w:num>
  <w:num w:numId="4" w16cid:durableId="1558204519">
    <w:abstractNumId w:val="5"/>
  </w:num>
  <w:num w:numId="5" w16cid:durableId="491608683">
    <w:abstractNumId w:val="4"/>
  </w:num>
  <w:num w:numId="6" w16cid:durableId="1047871159">
    <w:abstractNumId w:val="8"/>
  </w:num>
  <w:num w:numId="7" w16cid:durableId="528493609">
    <w:abstractNumId w:val="3"/>
  </w:num>
  <w:num w:numId="8" w16cid:durableId="1309356880">
    <w:abstractNumId w:val="2"/>
  </w:num>
  <w:num w:numId="9" w16cid:durableId="1091120823">
    <w:abstractNumId w:val="1"/>
  </w:num>
  <w:num w:numId="10" w16cid:durableId="1585719797">
    <w:abstractNumId w:val="0"/>
  </w:num>
  <w:num w:numId="11" w16cid:durableId="744957385">
    <w:abstractNumId w:val="18"/>
  </w:num>
  <w:num w:numId="12" w16cid:durableId="1394966375">
    <w:abstractNumId w:val="13"/>
  </w:num>
  <w:num w:numId="13" w16cid:durableId="565772304">
    <w:abstractNumId w:val="27"/>
  </w:num>
  <w:num w:numId="14" w16cid:durableId="1145926158">
    <w:abstractNumId w:val="24"/>
  </w:num>
  <w:num w:numId="15" w16cid:durableId="1208369507">
    <w:abstractNumId w:val="34"/>
  </w:num>
  <w:num w:numId="16" w16cid:durableId="1067268315">
    <w:abstractNumId w:val="28"/>
  </w:num>
  <w:num w:numId="17" w16cid:durableId="806435425">
    <w:abstractNumId w:val="31"/>
  </w:num>
  <w:num w:numId="18" w16cid:durableId="591283200">
    <w:abstractNumId w:val="20"/>
  </w:num>
  <w:num w:numId="19" w16cid:durableId="198397815">
    <w:abstractNumId w:val="19"/>
  </w:num>
  <w:num w:numId="20" w16cid:durableId="1567183016">
    <w:abstractNumId w:val="10"/>
  </w:num>
  <w:num w:numId="21" w16cid:durableId="1477183078">
    <w:abstractNumId w:val="29"/>
  </w:num>
  <w:num w:numId="22" w16cid:durableId="1172333122">
    <w:abstractNumId w:val="14"/>
  </w:num>
  <w:num w:numId="23" w16cid:durableId="143202323">
    <w:abstractNumId w:val="21"/>
  </w:num>
  <w:num w:numId="24" w16cid:durableId="1415660316">
    <w:abstractNumId w:val="25"/>
  </w:num>
  <w:num w:numId="25" w16cid:durableId="782305240">
    <w:abstractNumId w:val="30"/>
  </w:num>
  <w:num w:numId="26" w16cid:durableId="194738567">
    <w:abstractNumId w:val="22"/>
  </w:num>
  <w:num w:numId="27" w16cid:durableId="1089544046">
    <w:abstractNumId w:val="26"/>
  </w:num>
  <w:num w:numId="28" w16cid:durableId="684669264">
    <w:abstractNumId w:val="11"/>
  </w:num>
  <w:num w:numId="29" w16cid:durableId="266038211">
    <w:abstractNumId w:val="12"/>
  </w:num>
  <w:num w:numId="30" w16cid:durableId="571622697">
    <w:abstractNumId w:val="23"/>
  </w:num>
  <w:num w:numId="31" w16cid:durableId="959579025">
    <w:abstractNumId w:val="17"/>
  </w:num>
  <w:num w:numId="32" w16cid:durableId="1931498770">
    <w:abstractNumId w:val="32"/>
  </w:num>
  <w:num w:numId="33" w16cid:durableId="329797560">
    <w:abstractNumId w:val="33"/>
  </w:num>
  <w:num w:numId="34" w16cid:durableId="1262178861">
    <w:abstractNumId w:val="15"/>
  </w:num>
  <w:num w:numId="35" w16cid:durableId="1306815326">
    <w:abstractNumId w:val="18"/>
  </w:num>
  <w:num w:numId="36" w16cid:durableId="1278100631">
    <w:abstractNumId w:val="18"/>
  </w:num>
  <w:num w:numId="37" w16cid:durableId="986322400">
    <w:abstractNumId w:val="18"/>
  </w:num>
  <w:num w:numId="38" w16cid:durableId="1653605352">
    <w:abstractNumId w:val="18"/>
  </w:num>
  <w:num w:numId="39" w16cid:durableId="719282577">
    <w:abstractNumId w:val="16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D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DF6928"/>
    <w:rsid w:val="0000091B"/>
    <w:rsid w:val="00000F49"/>
    <w:rsid w:val="000017CC"/>
    <w:rsid w:val="00001921"/>
    <w:rsid w:val="00002BEA"/>
    <w:rsid w:val="00002DE0"/>
    <w:rsid w:val="000036BA"/>
    <w:rsid w:val="00003E99"/>
    <w:rsid w:val="00004344"/>
    <w:rsid w:val="000048C0"/>
    <w:rsid w:val="00004CBE"/>
    <w:rsid w:val="0000536D"/>
    <w:rsid w:val="000053A4"/>
    <w:rsid w:val="000059AD"/>
    <w:rsid w:val="00005A11"/>
    <w:rsid w:val="00006553"/>
    <w:rsid w:val="000067A9"/>
    <w:rsid w:val="00007123"/>
    <w:rsid w:val="00007592"/>
    <w:rsid w:val="00007B1D"/>
    <w:rsid w:val="00007BE5"/>
    <w:rsid w:val="00007C58"/>
    <w:rsid w:val="00010490"/>
    <w:rsid w:val="00010646"/>
    <w:rsid w:val="00010D06"/>
    <w:rsid w:val="00011101"/>
    <w:rsid w:val="00011169"/>
    <w:rsid w:val="000113C0"/>
    <w:rsid w:val="00011E72"/>
    <w:rsid w:val="0001246D"/>
    <w:rsid w:val="00012519"/>
    <w:rsid w:val="00012766"/>
    <w:rsid w:val="0001289F"/>
    <w:rsid w:val="00012955"/>
    <w:rsid w:val="00012D0D"/>
    <w:rsid w:val="000132E1"/>
    <w:rsid w:val="00013307"/>
    <w:rsid w:val="0001342C"/>
    <w:rsid w:val="000136F6"/>
    <w:rsid w:val="0001381E"/>
    <w:rsid w:val="00013881"/>
    <w:rsid w:val="0001400A"/>
    <w:rsid w:val="00014667"/>
    <w:rsid w:val="00014CC2"/>
    <w:rsid w:val="00015998"/>
    <w:rsid w:val="0001619A"/>
    <w:rsid w:val="00016452"/>
    <w:rsid w:val="00016CE1"/>
    <w:rsid w:val="00016DC1"/>
    <w:rsid w:val="0001702F"/>
    <w:rsid w:val="00017211"/>
    <w:rsid w:val="000174F4"/>
    <w:rsid w:val="00017A45"/>
    <w:rsid w:val="000207CF"/>
    <w:rsid w:val="000215F7"/>
    <w:rsid w:val="000220D5"/>
    <w:rsid w:val="000222C7"/>
    <w:rsid w:val="00022B79"/>
    <w:rsid w:val="00022D7A"/>
    <w:rsid w:val="0002303D"/>
    <w:rsid w:val="000243AC"/>
    <w:rsid w:val="000243D4"/>
    <w:rsid w:val="0002591C"/>
    <w:rsid w:val="00025F48"/>
    <w:rsid w:val="000262DF"/>
    <w:rsid w:val="000264C0"/>
    <w:rsid w:val="000271AA"/>
    <w:rsid w:val="00027EC6"/>
    <w:rsid w:val="00027F77"/>
    <w:rsid w:val="000303C1"/>
    <w:rsid w:val="00030605"/>
    <w:rsid w:val="000306D3"/>
    <w:rsid w:val="0003099F"/>
    <w:rsid w:val="00030F7D"/>
    <w:rsid w:val="000311B9"/>
    <w:rsid w:val="00031270"/>
    <w:rsid w:val="00031633"/>
    <w:rsid w:val="00031CBB"/>
    <w:rsid w:val="00031CCA"/>
    <w:rsid w:val="00032093"/>
    <w:rsid w:val="0003229B"/>
    <w:rsid w:val="0003250A"/>
    <w:rsid w:val="000325F6"/>
    <w:rsid w:val="000325FF"/>
    <w:rsid w:val="00032CF5"/>
    <w:rsid w:val="00032D26"/>
    <w:rsid w:val="00032DD4"/>
    <w:rsid w:val="00032F88"/>
    <w:rsid w:val="00033284"/>
    <w:rsid w:val="00033B6A"/>
    <w:rsid w:val="00034269"/>
    <w:rsid w:val="00034592"/>
    <w:rsid w:val="000345FE"/>
    <w:rsid w:val="000347FE"/>
    <w:rsid w:val="00034CC3"/>
    <w:rsid w:val="00034D88"/>
    <w:rsid w:val="00034E78"/>
    <w:rsid w:val="00034F02"/>
    <w:rsid w:val="000350F7"/>
    <w:rsid w:val="000351C8"/>
    <w:rsid w:val="0003564F"/>
    <w:rsid w:val="000357C1"/>
    <w:rsid w:val="0003669E"/>
    <w:rsid w:val="00036BA2"/>
    <w:rsid w:val="00036FD1"/>
    <w:rsid w:val="000373A3"/>
    <w:rsid w:val="000374DE"/>
    <w:rsid w:val="00037D49"/>
    <w:rsid w:val="00037F59"/>
    <w:rsid w:val="00040C1C"/>
    <w:rsid w:val="00040E07"/>
    <w:rsid w:val="00040F87"/>
    <w:rsid w:val="00041118"/>
    <w:rsid w:val="0004178F"/>
    <w:rsid w:val="000417CF"/>
    <w:rsid w:val="00041C7A"/>
    <w:rsid w:val="00042439"/>
    <w:rsid w:val="0004278D"/>
    <w:rsid w:val="00042897"/>
    <w:rsid w:val="00042C61"/>
    <w:rsid w:val="00043156"/>
    <w:rsid w:val="00043564"/>
    <w:rsid w:val="000448FB"/>
    <w:rsid w:val="00044DE8"/>
    <w:rsid w:val="00045458"/>
    <w:rsid w:val="0004594B"/>
    <w:rsid w:val="0004595E"/>
    <w:rsid w:val="00045A32"/>
    <w:rsid w:val="00045DC0"/>
    <w:rsid w:val="000461DD"/>
    <w:rsid w:val="0004622B"/>
    <w:rsid w:val="0004719E"/>
    <w:rsid w:val="00047237"/>
    <w:rsid w:val="00047468"/>
    <w:rsid w:val="0004771C"/>
    <w:rsid w:val="00047734"/>
    <w:rsid w:val="00047AE7"/>
    <w:rsid w:val="00047ECF"/>
    <w:rsid w:val="00050174"/>
    <w:rsid w:val="0005040D"/>
    <w:rsid w:val="00050C03"/>
    <w:rsid w:val="00051909"/>
    <w:rsid w:val="00051CF9"/>
    <w:rsid w:val="00052345"/>
    <w:rsid w:val="000523DA"/>
    <w:rsid w:val="0005242E"/>
    <w:rsid w:val="0005245E"/>
    <w:rsid w:val="0005249E"/>
    <w:rsid w:val="00052761"/>
    <w:rsid w:val="000530A0"/>
    <w:rsid w:val="000532C5"/>
    <w:rsid w:val="0005390D"/>
    <w:rsid w:val="00053AAC"/>
    <w:rsid w:val="00053E9F"/>
    <w:rsid w:val="000550C2"/>
    <w:rsid w:val="00055953"/>
    <w:rsid w:val="00055972"/>
    <w:rsid w:val="00055D13"/>
    <w:rsid w:val="00055E65"/>
    <w:rsid w:val="00055FAD"/>
    <w:rsid w:val="00056FE6"/>
    <w:rsid w:val="00057402"/>
    <w:rsid w:val="00057493"/>
    <w:rsid w:val="00057A40"/>
    <w:rsid w:val="00057B33"/>
    <w:rsid w:val="00057B91"/>
    <w:rsid w:val="00060033"/>
    <w:rsid w:val="00060768"/>
    <w:rsid w:val="000607FC"/>
    <w:rsid w:val="00060867"/>
    <w:rsid w:val="00060E3C"/>
    <w:rsid w:val="000613AC"/>
    <w:rsid w:val="00061485"/>
    <w:rsid w:val="0006158F"/>
    <w:rsid w:val="00062804"/>
    <w:rsid w:val="00062C59"/>
    <w:rsid w:val="00062D56"/>
    <w:rsid w:val="00063982"/>
    <w:rsid w:val="00063A13"/>
    <w:rsid w:val="00063B73"/>
    <w:rsid w:val="00063B7C"/>
    <w:rsid w:val="00063DEF"/>
    <w:rsid w:val="000642A5"/>
    <w:rsid w:val="00064467"/>
    <w:rsid w:val="000644A9"/>
    <w:rsid w:val="000645E7"/>
    <w:rsid w:val="00064F68"/>
    <w:rsid w:val="0006568B"/>
    <w:rsid w:val="00065DFC"/>
    <w:rsid w:val="00066548"/>
    <w:rsid w:val="00066FEC"/>
    <w:rsid w:val="0006787A"/>
    <w:rsid w:val="00067EAF"/>
    <w:rsid w:val="000703B7"/>
    <w:rsid w:val="00070449"/>
    <w:rsid w:val="00070C5B"/>
    <w:rsid w:val="00070CA2"/>
    <w:rsid w:val="00071269"/>
    <w:rsid w:val="000719D8"/>
    <w:rsid w:val="00072904"/>
    <w:rsid w:val="00072F15"/>
    <w:rsid w:val="000730AD"/>
    <w:rsid w:val="000733DA"/>
    <w:rsid w:val="00073AE9"/>
    <w:rsid w:val="00073DA1"/>
    <w:rsid w:val="00073FC0"/>
    <w:rsid w:val="00074787"/>
    <w:rsid w:val="00074F08"/>
    <w:rsid w:val="000754C2"/>
    <w:rsid w:val="00075804"/>
    <w:rsid w:val="000759AE"/>
    <w:rsid w:val="00075E4B"/>
    <w:rsid w:val="00075ED7"/>
    <w:rsid w:val="000767D8"/>
    <w:rsid w:val="00076A5E"/>
    <w:rsid w:val="00076AD0"/>
    <w:rsid w:val="000771A8"/>
    <w:rsid w:val="00077845"/>
    <w:rsid w:val="00077879"/>
    <w:rsid w:val="000779D2"/>
    <w:rsid w:val="000779E0"/>
    <w:rsid w:val="00077D45"/>
    <w:rsid w:val="00080A7B"/>
    <w:rsid w:val="0008130C"/>
    <w:rsid w:val="00081477"/>
    <w:rsid w:val="000819DB"/>
    <w:rsid w:val="0008231B"/>
    <w:rsid w:val="000832BD"/>
    <w:rsid w:val="0008339D"/>
    <w:rsid w:val="000835D4"/>
    <w:rsid w:val="00083DD9"/>
    <w:rsid w:val="00084078"/>
    <w:rsid w:val="00084138"/>
    <w:rsid w:val="000843E1"/>
    <w:rsid w:val="0008479D"/>
    <w:rsid w:val="000849FB"/>
    <w:rsid w:val="00084A72"/>
    <w:rsid w:val="00084E85"/>
    <w:rsid w:val="00084EF6"/>
    <w:rsid w:val="00084F81"/>
    <w:rsid w:val="000850C3"/>
    <w:rsid w:val="0008515B"/>
    <w:rsid w:val="0008525D"/>
    <w:rsid w:val="00085847"/>
    <w:rsid w:val="00086578"/>
    <w:rsid w:val="00086A1F"/>
    <w:rsid w:val="00087213"/>
    <w:rsid w:val="0008729A"/>
    <w:rsid w:val="00087911"/>
    <w:rsid w:val="00087BCC"/>
    <w:rsid w:val="00087F18"/>
    <w:rsid w:val="0009043B"/>
    <w:rsid w:val="0009077B"/>
    <w:rsid w:val="00090A85"/>
    <w:rsid w:val="00091156"/>
    <w:rsid w:val="00091288"/>
    <w:rsid w:val="0009181E"/>
    <w:rsid w:val="000918FC"/>
    <w:rsid w:val="00091E38"/>
    <w:rsid w:val="000920BC"/>
    <w:rsid w:val="00092A7B"/>
    <w:rsid w:val="00092AA0"/>
    <w:rsid w:val="00092B6A"/>
    <w:rsid w:val="00092D25"/>
    <w:rsid w:val="0009360C"/>
    <w:rsid w:val="0009445F"/>
    <w:rsid w:val="00094991"/>
    <w:rsid w:val="00094A2B"/>
    <w:rsid w:val="00094BB1"/>
    <w:rsid w:val="00095053"/>
    <w:rsid w:val="000950D5"/>
    <w:rsid w:val="000955F4"/>
    <w:rsid w:val="000966E4"/>
    <w:rsid w:val="00097520"/>
    <w:rsid w:val="000978F6"/>
    <w:rsid w:val="000979A9"/>
    <w:rsid w:val="00097D0A"/>
    <w:rsid w:val="000A00FE"/>
    <w:rsid w:val="000A01EE"/>
    <w:rsid w:val="000A0434"/>
    <w:rsid w:val="000A0DEE"/>
    <w:rsid w:val="000A1629"/>
    <w:rsid w:val="000A1BED"/>
    <w:rsid w:val="000A1EAB"/>
    <w:rsid w:val="000A1F5B"/>
    <w:rsid w:val="000A20AD"/>
    <w:rsid w:val="000A28A3"/>
    <w:rsid w:val="000A3922"/>
    <w:rsid w:val="000A3B5E"/>
    <w:rsid w:val="000A40C9"/>
    <w:rsid w:val="000A58AF"/>
    <w:rsid w:val="000A5A86"/>
    <w:rsid w:val="000A5D1F"/>
    <w:rsid w:val="000A6765"/>
    <w:rsid w:val="000A6BDD"/>
    <w:rsid w:val="000A7065"/>
    <w:rsid w:val="000A70BE"/>
    <w:rsid w:val="000A7DF6"/>
    <w:rsid w:val="000B0BAD"/>
    <w:rsid w:val="000B0D27"/>
    <w:rsid w:val="000B1145"/>
    <w:rsid w:val="000B1184"/>
    <w:rsid w:val="000B1DC5"/>
    <w:rsid w:val="000B247C"/>
    <w:rsid w:val="000B24B0"/>
    <w:rsid w:val="000B2EC6"/>
    <w:rsid w:val="000B33CD"/>
    <w:rsid w:val="000B3C9C"/>
    <w:rsid w:val="000B4018"/>
    <w:rsid w:val="000B40C2"/>
    <w:rsid w:val="000B55DC"/>
    <w:rsid w:val="000B6170"/>
    <w:rsid w:val="000B6B80"/>
    <w:rsid w:val="000B6BB0"/>
    <w:rsid w:val="000B6F65"/>
    <w:rsid w:val="000B7456"/>
    <w:rsid w:val="000B776A"/>
    <w:rsid w:val="000B7A3E"/>
    <w:rsid w:val="000B7A67"/>
    <w:rsid w:val="000B7C2F"/>
    <w:rsid w:val="000B7CCB"/>
    <w:rsid w:val="000C00EB"/>
    <w:rsid w:val="000C027D"/>
    <w:rsid w:val="000C02B3"/>
    <w:rsid w:val="000C07B2"/>
    <w:rsid w:val="000C0A70"/>
    <w:rsid w:val="000C18A3"/>
    <w:rsid w:val="000C1975"/>
    <w:rsid w:val="000C1B3B"/>
    <w:rsid w:val="000C24D2"/>
    <w:rsid w:val="000C2828"/>
    <w:rsid w:val="000C282B"/>
    <w:rsid w:val="000C2C51"/>
    <w:rsid w:val="000C36C5"/>
    <w:rsid w:val="000C3AB0"/>
    <w:rsid w:val="000C3FAD"/>
    <w:rsid w:val="000C4408"/>
    <w:rsid w:val="000C4F7E"/>
    <w:rsid w:val="000C5CD2"/>
    <w:rsid w:val="000C5CF0"/>
    <w:rsid w:val="000C5E04"/>
    <w:rsid w:val="000C63EE"/>
    <w:rsid w:val="000C66C6"/>
    <w:rsid w:val="000C67FA"/>
    <w:rsid w:val="000C6B8A"/>
    <w:rsid w:val="000C6B99"/>
    <w:rsid w:val="000C705A"/>
    <w:rsid w:val="000C730F"/>
    <w:rsid w:val="000C7354"/>
    <w:rsid w:val="000C7A75"/>
    <w:rsid w:val="000D0780"/>
    <w:rsid w:val="000D2227"/>
    <w:rsid w:val="000D2A55"/>
    <w:rsid w:val="000D3946"/>
    <w:rsid w:val="000D419D"/>
    <w:rsid w:val="000D4325"/>
    <w:rsid w:val="000D4422"/>
    <w:rsid w:val="000D4919"/>
    <w:rsid w:val="000D4CE5"/>
    <w:rsid w:val="000D4F84"/>
    <w:rsid w:val="000D5382"/>
    <w:rsid w:val="000D53CA"/>
    <w:rsid w:val="000D5418"/>
    <w:rsid w:val="000D5603"/>
    <w:rsid w:val="000D568F"/>
    <w:rsid w:val="000D59E5"/>
    <w:rsid w:val="000D5DFF"/>
    <w:rsid w:val="000D6075"/>
    <w:rsid w:val="000D63B8"/>
    <w:rsid w:val="000D6AC7"/>
    <w:rsid w:val="000D70C0"/>
    <w:rsid w:val="000D712A"/>
    <w:rsid w:val="000D713F"/>
    <w:rsid w:val="000D7D8A"/>
    <w:rsid w:val="000D7DA7"/>
    <w:rsid w:val="000E1698"/>
    <w:rsid w:val="000E1F7B"/>
    <w:rsid w:val="000E2432"/>
    <w:rsid w:val="000E282E"/>
    <w:rsid w:val="000E2844"/>
    <w:rsid w:val="000E2C3D"/>
    <w:rsid w:val="000E2C3E"/>
    <w:rsid w:val="000E2F5D"/>
    <w:rsid w:val="000E3088"/>
    <w:rsid w:val="000E3C0E"/>
    <w:rsid w:val="000E4411"/>
    <w:rsid w:val="000E4543"/>
    <w:rsid w:val="000E5033"/>
    <w:rsid w:val="000E5367"/>
    <w:rsid w:val="000E55A9"/>
    <w:rsid w:val="000E5DF1"/>
    <w:rsid w:val="000E5F83"/>
    <w:rsid w:val="000E6089"/>
    <w:rsid w:val="000E6343"/>
    <w:rsid w:val="000E6C6C"/>
    <w:rsid w:val="000E6E7B"/>
    <w:rsid w:val="000E78AB"/>
    <w:rsid w:val="000F0228"/>
    <w:rsid w:val="000F085D"/>
    <w:rsid w:val="000F18C7"/>
    <w:rsid w:val="000F1EFF"/>
    <w:rsid w:val="000F2658"/>
    <w:rsid w:val="000F2C14"/>
    <w:rsid w:val="000F3301"/>
    <w:rsid w:val="000F3BAF"/>
    <w:rsid w:val="000F410E"/>
    <w:rsid w:val="000F41A2"/>
    <w:rsid w:val="000F4303"/>
    <w:rsid w:val="000F4672"/>
    <w:rsid w:val="000F49D2"/>
    <w:rsid w:val="000F49DA"/>
    <w:rsid w:val="000F57D4"/>
    <w:rsid w:val="000F5AA3"/>
    <w:rsid w:val="000F5C98"/>
    <w:rsid w:val="000F6438"/>
    <w:rsid w:val="000F65AA"/>
    <w:rsid w:val="000F6663"/>
    <w:rsid w:val="000F7294"/>
    <w:rsid w:val="0010027D"/>
    <w:rsid w:val="00100476"/>
    <w:rsid w:val="001008B0"/>
    <w:rsid w:val="00100D20"/>
    <w:rsid w:val="00100FA8"/>
    <w:rsid w:val="00101B74"/>
    <w:rsid w:val="0010209D"/>
    <w:rsid w:val="00103C21"/>
    <w:rsid w:val="00103FC7"/>
    <w:rsid w:val="0010433D"/>
    <w:rsid w:val="0010445C"/>
    <w:rsid w:val="0010449A"/>
    <w:rsid w:val="00104B52"/>
    <w:rsid w:val="001059DF"/>
    <w:rsid w:val="00105B1E"/>
    <w:rsid w:val="00105D1C"/>
    <w:rsid w:val="00105D60"/>
    <w:rsid w:val="001062F2"/>
    <w:rsid w:val="00106386"/>
    <w:rsid w:val="001070CD"/>
    <w:rsid w:val="0010758F"/>
    <w:rsid w:val="00107630"/>
    <w:rsid w:val="00107865"/>
    <w:rsid w:val="00107E2A"/>
    <w:rsid w:val="00110AC7"/>
    <w:rsid w:val="00111188"/>
    <w:rsid w:val="0011177B"/>
    <w:rsid w:val="00111C4B"/>
    <w:rsid w:val="00111CCD"/>
    <w:rsid w:val="001125F1"/>
    <w:rsid w:val="001128EF"/>
    <w:rsid w:val="00112AB9"/>
    <w:rsid w:val="00112C09"/>
    <w:rsid w:val="001139D1"/>
    <w:rsid w:val="00113B18"/>
    <w:rsid w:val="00113DA0"/>
    <w:rsid w:val="0011422A"/>
    <w:rsid w:val="0011430F"/>
    <w:rsid w:val="0011453B"/>
    <w:rsid w:val="0011509C"/>
    <w:rsid w:val="0011547B"/>
    <w:rsid w:val="00115AFF"/>
    <w:rsid w:val="001160D2"/>
    <w:rsid w:val="00116D4D"/>
    <w:rsid w:val="00116E88"/>
    <w:rsid w:val="00116F30"/>
    <w:rsid w:val="00117C47"/>
    <w:rsid w:val="001203BE"/>
    <w:rsid w:val="00121110"/>
    <w:rsid w:val="00121565"/>
    <w:rsid w:val="001217D5"/>
    <w:rsid w:val="001218D9"/>
    <w:rsid w:val="001219AB"/>
    <w:rsid w:val="001219C1"/>
    <w:rsid w:val="0012255A"/>
    <w:rsid w:val="0012271E"/>
    <w:rsid w:val="001233BC"/>
    <w:rsid w:val="0012444A"/>
    <w:rsid w:val="0012457B"/>
    <w:rsid w:val="00124635"/>
    <w:rsid w:val="001249F6"/>
    <w:rsid w:val="00124A53"/>
    <w:rsid w:val="00124EFF"/>
    <w:rsid w:val="00124FAC"/>
    <w:rsid w:val="00125B96"/>
    <w:rsid w:val="00125DFF"/>
    <w:rsid w:val="00125F70"/>
    <w:rsid w:val="001261E0"/>
    <w:rsid w:val="00126597"/>
    <w:rsid w:val="00126DFA"/>
    <w:rsid w:val="00126E0A"/>
    <w:rsid w:val="00126F47"/>
    <w:rsid w:val="001271E4"/>
    <w:rsid w:val="0013018C"/>
    <w:rsid w:val="00130308"/>
    <w:rsid w:val="00130966"/>
    <w:rsid w:val="00130C36"/>
    <w:rsid w:val="0013196C"/>
    <w:rsid w:val="00132C62"/>
    <w:rsid w:val="00132F8D"/>
    <w:rsid w:val="00132FA0"/>
    <w:rsid w:val="00133016"/>
    <w:rsid w:val="00133102"/>
    <w:rsid w:val="001333BE"/>
    <w:rsid w:val="0013351C"/>
    <w:rsid w:val="00133713"/>
    <w:rsid w:val="00133959"/>
    <w:rsid w:val="00133BF7"/>
    <w:rsid w:val="00133E90"/>
    <w:rsid w:val="00133FDC"/>
    <w:rsid w:val="00134645"/>
    <w:rsid w:val="0013467B"/>
    <w:rsid w:val="00134E2E"/>
    <w:rsid w:val="0013618A"/>
    <w:rsid w:val="00136A47"/>
    <w:rsid w:val="00137060"/>
    <w:rsid w:val="001370F4"/>
    <w:rsid w:val="001372D8"/>
    <w:rsid w:val="00137421"/>
    <w:rsid w:val="00140615"/>
    <w:rsid w:val="00140891"/>
    <w:rsid w:val="00141328"/>
    <w:rsid w:val="00141380"/>
    <w:rsid w:val="00141761"/>
    <w:rsid w:val="00141AA3"/>
    <w:rsid w:val="00141C18"/>
    <w:rsid w:val="00141EFE"/>
    <w:rsid w:val="00142204"/>
    <w:rsid w:val="00142A2A"/>
    <w:rsid w:val="00143548"/>
    <w:rsid w:val="00143A10"/>
    <w:rsid w:val="00143B60"/>
    <w:rsid w:val="00143BD6"/>
    <w:rsid w:val="00144320"/>
    <w:rsid w:val="00145676"/>
    <w:rsid w:val="00145B40"/>
    <w:rsid w:val="0014652A"/>
    <w:rsid w:val="001465C1"/>
    <w:rsid w:val="0014673E"/>
    <w:rsid w:val="00147E2D"/>
    <w:rsid w:val="001501CF"/>
    <w:rsid w:val="0015073D"/>
    <w:rsid w:val="00150970"/>
    <w:rsid w:val="00150E29"/>
    <w:rsid w:val="00151C6C"/>
    <w:rsid w:val="00152E20"/>
    <w:rsid w:val="00152F66"/>
    <w:rsid w:val="00152F9D"/>
    <w:rsid w:val="00152FB9"/>
    <w:rsid w:val="0015316D"/>
    <w:rsid w:val="001531ED"/>
    <w:rsid w:val="001533CD"/>
    <w:rsid w:val="00153CED"/>
    <w:rsid w:val="00154016"/>
    <w:rsid w:val="001540C5"/>
    <w:rsid w:val="00154353"/>
    <w:rsid w:val="001546CD"/>
    <w:rsid w:val="00154DCB"/>
    <w:rsid w:val="00155109"/>
    <w:rsid w:val="00155620"/>
    <w:rsid w:val="0015583D"/>
    <w:rsid w:val="0015598D"/>
    <w:rsid w:val="001563A6"/>
    <w:rsid w:val="001569E8"/>
    <w:rsid w:val="00156A3A"/>
    <w:rsid w:val="00160649"/>
    <w:rsid w:val="00160873"/>
    <w:rsid w:val="00160B3E"/>
    <w:rsid w:val="00160C45"/>
    <w:rsid w:val="0016146B"/>
    <w:rsid w:val="0016184D"/>
    <w:rsid w:val="00161997"/>
    <w:rsid w:val="00161B43"/>
    <w:rsid w:val="00162C74"/>
    <w:rsid w:val="00162D1E"/>
    <w:rsid w:val="001630E7"/>
    <w:rsid w:val="001637F5"/>
    <w:rsid w:val="0016380A"/>
    <w:rsid w:val="0016421E"/>
    <w:rsid w:val="001648BC"/>
    <w:rsid w:val="0016497E"/>
    <w:rsid w:val="00164AB0"/>
    <w:rsid w:val="00164DC9"/>
    <w:rsid w:val="00164E8D"/>
    <w:rsid w:val="0016573D"/>
    <w:rsid w:val="00165AA4"/>
    <w:rsid w:val="00165C79"/>
    <w:rsid w:val="0016615B"/>
    <w:rsid w:val="0016700E"/>
    <w:rsid w:val="001676BC"/>
    <w:rsid w:val="00167A14"/>
    <w:rsid w:val="00167BB9"/>
    <w:rsid w:val="00167C9C"/>
    <w:rsid w:val="00167FB0"/>
    <w:rsid w:val="00170506"/>
    <w:rsid w:val="00171070"/>
    <w:rsid w:val="0017134B"/>
    <w:rsid w:val="00171D67"/>
    <w:rsid w:val="001721A1"/>
    <w:rsid w:val="001723CE"/>
    <w:rsid w:val="001725EF"/>
    <w:rsid w:val="0017290C"/>
    <w:rsid w:val="00172BAA"/>
    <w:rsid w:val="00172CEB"/>
    <w:rsid w:val="00172E9B"/>
    <w:rsid w:val="00172E9F"/>
    <w:rsid w:val="00173499"/>
    <w:rsid w:val="0017386D"/>
    <w:rsid w:val="001740EC"/>
    <w:rsid w:val="0017491B"/>
    <w:rsid w:val="00174A9E"/>
    <w:rsid w:val="00174BE8"/>
    <w:rsid w:val="00175120"/>
    <w:rsid w:val="0017529F"/>
    <w:rsid w:val="00175533"/>
    <w:rsid w:val="00175883"/>
    <w:rsid w:val="00175A94"/>
    <w:rsid w:val="00175C9E"/>
    <w:rsid w:val="00176211"/>
    <w:rsid w:val="0017633F"/>
    <w:rsid w:val="00177141"/>
    <w:rsid w:val="0017741F"/>
    <w:rsid w:val="0017766B"/>
    <w:rsid w:val="001777AE"/>
    <w:rsid w:val="00180365"/>
    <w:rsid w:val="0018048E"/>
    <w:rsid w:val="00180B0D"/>
    <w:rsid w:val="00180E4D"/>
    <w:rsid w:val="001811B7"/>
    <w:rsid w:val="00181433"/>
    <w:rsid w:val="0018165F"/>
    <w:rsid w:val="001819B6"/>
    <w:rsid w:val="00181A15"/>
    <w:rsid w:val="0018204D"/>
    <w:rsid w:val="001822D2"/>
    <w:rsid w:val="00182319"/>
    <w:rsid w:val="00182C55"/>
    <w:rsid w:val="001831B6"/>
    <w:rsid w:val="00183AB3"/>
    <w:rsid w:val="0018425C"/>
    <w:rsid w:val="0018464C"/>
    <w:rsid w:val="00184830"/>
    <w:rsid w:val="00185886"/>
    <w:rsid w:val="001861E6"/>
    <w:rsid w:val="00186B7F"/>
    <w:rsid w:val="00186E2E"/>
    <w:rsid w:val="00187B5B"/>
    <w:rsid w:val="00187E9C"/>
    <w:rsid w:val="00190181"/>
    <w:rsid w:val="00190C90"/>
    <w:rsid w:val="00190EBF"/>
    <w:rsid w:val="001915EC"/>
    <w:rsid w:val="0019177E"/>
    <w:rsid w:val="00191970"/>
    <w:rsid w:val="00191B59"/>
    <w:rsid w:val="001927F1"/>
    <w:rsid w:val="00192A35"/>
    <w:rsid w:val="00192DE2"/>
    <w:rsid w:val="00193631"/>
    <w:rsid w:val="001939E2"/>
    <w:rsid w:val="00193E55"/>
    <w:rsid w:val="0019445C"/>
    <w:rsid w:val="001947CF"/>
    <w:rsid w:val="00195AB9"/>
    <w:rsid w:val="00195B37"/>
    <w:rsid w:val="00195D17"/>
    <w:rsid w:val="00195E09"/>
    <w:rsid w:val="00196052"/>
    <w:rsid w:val="00196CA6"/>
    <w:rsid w:val="00197888"/>
    <w:rsid w:val="001978BF"/>
    <w:rsid w:val="00197FBB"/>
    <w:rsid w:val="00197FF3"/>
    <w:rsid w:val="001A036A"/>
    <w:rsid w:val="001A0689"/>
    <w:rsid w:val="001A0776"/>
    <w:rsid w:val="001A117F"/>
    <w:rsid w:val="001A1AC1"/>
    <w:rsid w:val="001A1F6E"/>
    <w:rsid w:val="001A2053"/>
    <w:rsid w:val="001A22FC"/>
    <w:rsid w:val="001A2B0A"/>
    <w:rsid w:val="001A2D97"/>
    <w:rsid w:val="001A2F1A"/>
    <w:rsid w:val="001A2FB5"/>
    <w:rsid w:val="001A3045"/>
    <w:rsid w:val="001A33E2"/>
    <w:rsid w:val="001A35F7"/>
    <w:rsid w:val="001A393D"/>
    <w:rsid w:val="001A5F90"/>
    <w:rsid w:val="001A604B"/>
    <w:rsid w:val="001A6408"/>
    <w:rsid w:val="001A6501"/>
    <w:rsid w:val="001A68C4"/>
    <w:rsid w:val="001A702C"/>
    <w:rsid w:val="001A756D"/>
    <w:rsid w:val="001A7595"/>
    <w:rsid w:val="001A7911"/>
    <w:rsid w:val="001A7ACC"/>
    <w:rsid w:val="001B07CE"/>
    <w:rsid w:val="001B18FB"/>
    <w:rsid w:val="001B1DA6"/>
    <w:rsid w:val="001B1FD1"/>
    <w:rsid w:val="001B23D4"/>
    <w:rsid w:val="001B2655"/>
    <w:rsid w:val="001B2730"/>
    <w:rsid w:val="001B2FEB"/>
    <w:rsid w:val="001B3947"/>
    <w:rsid w:val="001B39E0"/>
    <w:rsid w:val="001B4B8D"/>
    <w:rsid w:val="001B4EF3"/>
    <w:rsid w:val="001B56AD"/>
    <w:rsid w:val="001B570A"/>
    <w:rsid w:val="001B6078"/>
    <w:rsid w:val="001B6094"/>
    <w:rsid w:val="001B6DE2"/>
    <w:rsid w:val="001B7440"/>
    <w:rsid w:val="001B7710"/>
    <w:rsid w:val="001B774B"/>
    <w:rsid w:val="001B788C"/>
    <w:rsid w:val="001B7914"/>
    <w:rsid w:val="001B796B"/>
    <w:rsid w:val="001B7C92"/>
    <w:rsid w:val="001B7CA5"/>
    <w:rsid w:val="001B7D3B"/>
    <w:rsid w:val="001C0592"/>
    <w:rsid w:val="001C08F2"/>
    <w:rsid w:val="001C0933"/>
    <w:rsid w:val="001C0DE0"/>
    <w:rsid w:val="001C1231"/>
    <w:rsid w:val="001C1AD5"/>
    <w:rsid w:val="001C2306"/>
    <w:rsid w:val="001C2E17"/>
    <w:rsid w:val="001C2F1A"/>
    <w:rsid w:val="001C308F"/>
    <w:rsid w:val="001C3DD7"/>
    <w:rsid w:val="001C42A2"/>
    <w:rsid w:val="001C4A6F"/>
    <w:rsid w:val="001C570A"/>
    <w:rsid w:val="001C5D91"/>
    <w:rsid w:val="001C5E13"/>
    <w:rsid w:val="001C6112"/>
    <w:rsid w:val="001C6176"/>
    <w:rsid w:val="001C6816"/>
    <w:rsid w:val="001C6DD1"/>
    <w:rsid w:val="001C6E94"/>
    <w:rsid w:val="001C78F6"/>
    <w:rsid w:val="001C7D4F"/>
    <w:rsid w:val="001C7FBD"/>
    <w:rsid w:val="001D040A"/>
    <w:rsid w:val="001D1674"/>
    <w:rsid w:val="001D18A0"/>
    <w:rsid w:val="001D1D00"/>
    <w:rsid w:val="001D1D7E"/>
    <w:rsid w:val="001D2056"/>
    <w:rsid w:val="001D2C24"/>
    <w:rsid w:val="001D2D6E"/>
    <w:rsid w:val="001D2EC6"/>
    <w:rsid w:val="001D3AEF"/>
    <w:rsid w:val="001D3FCB"/>
    <w:rsid w:val="001D402B"/>
    <w:rsid w:val="001D4BD9"/>
    <w:rsid w:val="001D510B"/>
    <w:rsid w:val="001D5628"/>
    <w:rsid w:val="001D5FE3"/>
    <w:rsid w:val="001D6101"/>
    <w:rsid w:val="001D6948"/>
    <w:rsid w:val="001D7736"/>
    <w:rsid w:val="001D7C75"/>
    <w:rsid w:val="001E00E8"/>
    <w:rsid w:val="001E0228"/>
    <w:rsid w:val="001E0DAE"/>
    <w:rsid w:val="001E0DDC"/>
    <w:rsid w:val="001E1338"/>
    <w:rsid w:val="001E1793"/>
    <w:rsid w:val="001E18CE"/>
    <w:rsid w:val="001E1CCE"/>
    <w:rsid w:val="001E2BC7"/>
    <w:rsid w:val="001E31E5"/>
    <w:rsid w:val="001E3834"/>
    <w:rsid w:val="001E3E63"/>
    <w:rsid w:val="001E43E2"/>
    <w:rsid w:val="001E4FF5"/>
    <w:rsid w:val="001E545E"/>
    <w:rsid w:val="001E55D0"/>
    <w:rsid w:val="001E5753"/>
    <w:rsid w:val="001E5758"/>
    <w:rsid w:val="001E57C9"/>
    <w:rsid w:val="001E580A"/>
    <w:rsid w:val="001E5C33"/>
    <w:rsid w:val="001E615F"/>
    <w:rsid w:val="001E6850"/>
    <w:rsid w:val="001E6CB7"/>
    <w:rsid w:val="001E71EA"/>
    <w:rsid w:val="001E74A7"/>
    <w:rsid w:val="001E7742"/>
    <w:rsid w:val="001F0A35"/>
    <w:rsid w:val="001F0AE2"/>
    <w:rsid w:val="001F0CB0"/>
    <w:rsid w:val="001F130B"/>
    <w:rsid w:val="001F1422"/>
    <w:rsid w:val="001F167E"/>
    <w:rsid w:val="001F1ABB"/>
    <w:rsid w:val="001F21CF"/>
    <w:rsid w:val="001F3ED8"/>
    <w:rsid w:val="001F41C1"/>
    <w:rsid w:val="001F5251"/>
    <w:rsid w:val="001F53CE"/>
    <w:rsid w:val="001F60F5"/>
    <w:rsid w:val="001F62B8"/>
    <w:rsid w:val="001F6A98"/>
    <w:rsid w:val="001F713C"/>
    <w:rsid w:val="001F79C8"/>
    <w:rsid w:val="001F7F4E"/>
    <w:rsid w:val="001F7F94"/>
    <w:rsid w:val="001F7FBA"/>
    <w:rsid w:val="0020010E"/>
    <w:rsid w:val="00200609"/>
    <w:rsid w:val="00200876"/>
    <w:rsid w:val="0020095C"/>
    <w:rsid w:val="00200D44"/>
    <w:rsid w:val="002015A8"/>
    <w:rsid w:val="00201623"/>
    <w:rsid w:val="002019A8"/>
    <w:rsid w:val="00201C10"/>
    <w:rsid w:val="002024CA"/>
    <w:rsid w:val="0020285C"/>
    <w:rsid w:val="002029F4"/>
    <w:rsid w:val="00202D35"/>
    <w:rsid w:val="002030B4"/>
    <w:rsid w:val="00203148"/>
    <w:rsid w:val="00203C54"/>
    <w:rsid w:val="00203DBB"/>
    <w:rsid w:val="00203FDF"/>
    <w:rsid w:val="0020414D"/>
    <w:rsid w:val="00204799"/>
    <w:rsid w:val="00204DB3"/>
    <w:rsid w:val="00205B0A"/>
    <w:rsid w:val="00205F4E"/>
    <w:rsid w:val="00206B34"/>
    <w:rsid w:val="002076BD"/>
    <w:rsid w:val="00207747"/>
    <w:rsid w:val="00207926"/>
    <w:rsid w:val="00207D11"/>
    <w:rsid w:val="00207DDD"/>
    <w:rsid w:val="00207DEF"/>
    <w:rsid w:val="00207F18"/>
    <w:rsid w:val="002108BB"/>
    <w:rsid w:val="00210B5A"/>
    <w:rsid w:val="00211365"/>
    <w:rsid w:val="0021189B"/>
    <w:rsid w:val="00211F36"/>
    <w:rsid w:val="00212063"/>
    <w:rsid w:val="00212069"/>
    <w:rsid w:val="0021236B"/>
    <w:rsid w:val="002124E0"/>
    <w:rsid w:val="00212732"/>
    <w:rsid w:val="00212C7A"/>
    <w:rsid w:val="002130B7"/>
    <w:rsid w:val="002131D8"/>
    <w:rsid w:val="00213777"/>
    <w:rsid w:val="00213D12"/>
    <w:rsid w:val="00214588"/>
    <w:rsid w:val="00214F75"/>
    <w:rsid w:val="00215294"/>
    <w:rsid w:val="00215535"/>
    <w:rsid w:val="00216039"/>
    <w:rsid w:val="0021635B"/>
    <w:rsid w:val="00216601"/>
    <w:rsid w:val="002169EC"/>
    <w:rsid w:val="002169FA"/>
    <w:rsid w:val="00217E0F"/>
    <w:rsid w:val="0022032B"/>
    <w:rsid w:val="00220856"/>
    <w:rsid w:val="00220A8C"/>
    <w:rsid w:val="00220D7A"/>
    <w:rsid w:val="00220E7D"/>
    <w:rsid w:val="002217DD"/>
    <w:rsid w:val="00223BFC"/>
    <w:rsid w:val="00224919"/>
    <w:rsid w:val="00224D31"/>
    <w:rsid w:val="002251F6"/>
    <w:rsid w:val="00225418"/>
    <w:rsid w:val="002255CD"/>
    <w:rsid w:val="002255D2"/>
    <w:rsid w:val="00225625"/>
    <w:rsid w:val="00225679"/>
    <w:rsid w:val="002263C1"/>
    <w:rsid w:val="002265AC"/>
    <w:rsid w:val="00226D74"/>
    <w:rsid w:val="00226DB3"/>
    <w:rsid w:val="00226DD7"/>
    <w:rsid w:val="002274FB"/>
    <w:rsid w:val="00227619"/>
    <w:rsid w:val="00230965"/>
    <w:rsid w:val="00230AC8"/>
    <w:rsid w:val="00230F11"/>
    <w:rsid w:val="00230FF3"/>
    <w:rsid w:val="0023101A"/>
    <w:rsid w:val="00231153"/>
    <w:rsid w:val="00231177"/>
    <w:rsid w:val="0023144D"/>
    <w:rsid w:val="002314D4"/>
    <w:rsid w:val="00231668"/>
    <w:rsid w:val="00231E38"/>
    <w:rsid w:val="00232458"/>
    <w:rsid w:val="002329CB"/>
    <w:rsid w:val="002334F9"/>
    <w:rsid w:val="00233900"/>
    <w:rsid w:val="00233A3B"/>
    <w:rsid w:val="00234580"/>
    <w:rsid w:val="002346F3"/>
    <w:rsid w:val="0023522F"/>
    <w:rsid w:val="00235734"/>
    <w:rsid w:val="00236699"/>
    <w:rsid w:val="00236B31"/>
    <w:rsid w:val="00237B1B"/>
    <w:rsid w:val="00237EFC"/>
    <w:rsid w:val="0024011A"/>
    <w:rsid w:val="002404DB"/>
    <w:rsid w:val="002407DC"/>
    <w:rsid w:val="00240AF1"/>
    <w:rsid w:val="00240AFF"/>
    <w:rsid w:val="00240F5C"/>
    <w:rsid w:val="002411F9"/>
    <w:rsid w:val="002414CA"/>
    <w:rsid w:val="00241822"/>
    <w:rsid w:val="00241B8E"/>
    <w:rsid w:val="00242B72"/>
    <w:rsid w:val="002444B2"/>
    <w:rsid w:val="00245A33"/>
    <w:rsid w:val="00245A71"/>
    <w:rsid w:val="00245A96"/>
    <w:rsid w:val="00246042"/>
    <w:rsid w:val="0024656A"/>
    <w:rsid w:val="0024684F"/>
    <w:rsid w:val="00246B49"/>
    <w:rsid w:val="00247303"/>
    <w:rsid w:val="0024767A"/>
    <w:rsid w:val="00247917"/>
    <w:rsid w:val="00247B26"/>
    <w:rsid w:val="0025030B"/>
    <w:rsid w:val="00250505"/>
    <w:rsid w:val="00250D18"/>
    <w:rsid w:val="00251393"/>
    <w:rsid w:val="0025183D"/>
    <w:rsid w:val="00251CF2"/>
    <w:rsid w:val="00251D98"/>
    <w:rsid w:val="00252194"/>
    <w:rsid w:val="00252E70"/>
    <w:rsid w:val="00253290"/>
    <w:rsid w:val="0025340F"/>
    <w:rsid w:val="00253430"/>
    <w:rsid w:val="002539E8"/>
    <w:rsid w:val="00253DC1"/>
    <w:rsid w:val="00254979"/>
    <w:rsid w:val="00254A81"/>
    <w:rsid w:val="00255510"/>
    <w:rsid w:val="002556DB"/>
    <w:rsid w:val="00255917"/>
    <w:rsid w:val="002561AF"/>
    <w:rsid w:val="002561D1"/>
    <w:rsid w:val="00257BF2"/>
    <w:rsid w:val="00257E1B"/>
    <w:rsid w:val="0026044F"/>
    <w:rsid w:val="00260A87"/>
    <w:rsid w:val="00260B48"/>
    <w:rsid w:val="00260CE7"/>
    <w:rsid w:val="00260F7C"/>
    <w:rsid w:val="00261229"/>
    <w:rsid w:val="002612B6"/>
    <w:rsid w:val="0026187D"/>
    <w:rsid w:val="00261D58"/>
    <w:rsid w:val="00261EBB"/>
    <w:rsid w:val="00262058"/>
    <w:rsid w:val="0026249A"/>
    <w:rsid w:val="002632F7"/>
    <w:rsid w:val="0026333E"/>
    <w:rsid w:val="002637E4"/>
    <w:rsid w:val="00263A07"/>
    <w:rsid w:val="00263BD0"/>
    <w:rsid w:val="00264500"/>
    <w:rsid w:val="00264E19"/>
    <w:rsid w:val="00265026"/>
    <w:rsid w:val="00265263"/>
    <w:rsid w:val="00265E28"/>
    <w:rsid w:val="00266388"/>
    <w:rsid w:val="00266725"/>
    <w:rsid w:val="00266943"/>
    <w:rsid w:val="00266B56"/>
    <w:rsid w:val="002672AE"/>
    <w:rsid w:val="00267637"/>
    <w:rsid w:val="00267713"/>
    <w:rsid w:val="002678AA"/>
    <w:rsid w:val="00267A7B"/>
    <w:rsid w:val="00270326"/>
    <w:rsid w:val="00270A30"/>
    <w:rsid w:val="00270D16"/>
    <w:rsid w:val="00270D9D"/>
    <w:rsid w:val="002715A9"/>
    <w:rsid w:val="00272E29"/>
    <w:rsid w:val="00272E2E"/>
    <w:rsid w:val="002733E0"/>
    <w:rsid w:val="00273783"/>
    <w:rsid w:val="002738B1"/>
    <w:rsid w:val="00275259"/>
    <w:rsid w:val="002753AE"/>
    <w:rsid w:val="0027612F"/>
    <w:rsid w:val="00276591"/>
    <w:rsid w:val="00276F97"/>
    <w:rsid w:val="0027746D"/>
    <w:rsid w:val="00277570"/>
    <w:rsid w:val="002778DD"/>
    <w:rsid w:val="00277E81"/>
    <w:rsid w:val="0028004B"/>
    <w:rsid w:val="002804B1"/>
    <w:rsid w:val="00280719"/>
    <w:rsid w:val="00280A49"/>
    <w:rsid w:val="0028133F"/>
    <w:rsid w:val="002813A5"/>
    <w:rsid w:val="0028252A"/>
    <w:rsid w:val="0028261F"/>
    <w:rsid w:val="0028299F"/>
    <w:rsid w:val="00282CA4"/>
    <w:rsid w:val="00282E26"/>
    <w:rsid w:val="002839FC"/>
    <w:rsid w:val="00283F53"/>
    <w:rsid w:val="0028447F"/>
    <w:rsid w:val="002844EF"/>
    <w:rsid w:val="00284F6C"/>
    <w:rsid w:val="002865C5"/>
    <w:rsid w:val="002866DF"/>
    <w:rsid w:val="00286BFA"/>
    <w:rsid w:val="00286E6F"/>
    <w:rsid w:val="00286FB4"/>
    <w:rsid w:val="0028710A"/>
    <w:rsid w:val="002879E2"/>
    <w:rsid w:val="00287D2B"/>
    <w:rsid w:val="00290378"/>
    <w:rsid w:val="0029084D"/>
    <w:rsid w:val="00291568"/>
    <w:rsid w:val="00291F9B"/>
    <w:rsid w:val="0029208D"/>
    <w:rsid w:val="00292106"/>
    <w:rsid w:val="00292FCB"/>
    <w:rsid w:val="002934F0"/>
    <w:rsid w:val="0029362E"/>
    <w:rsid w:val="00293DBC"/>
    <w:rsid w:val="00294157"/>
    <w:rsid w:val="00294351"/>
    <w:rsid w:val="002944B9"/>
    <w:rsid w:val="002946EC"/>
    <w:rsid w:val="002947AC"/>
    <w:rsid w:val="00294A5E"/>
    <w:rsid w:val="00294A7A"/>
    <w:rsid w:val="00294C68"/>
    <w:rsid w:val="00295058"/>
    <w:rsid w:val="00295898"/>
    <w:rsid w:val="00295B15"/>
    <w:rsid w:val="00296191"/>
    <w:rsid w:val="00296539"/>
    <w:rsid w:val="00296D2E"/>
    <w:rsid w:val="0029711B"/>
    <w:rsid w:val="00297753"/>
    <w:rsid w:val="002978B4"/>
    <w:rsid w:val="002A0205"/>
    <w:rsid w:val="002A021C"/>
    <w:rsid w:val="002A0713"/>
    <w:rsid w:val="002A10F1"/>
    <w:rsid w:val="002A1432"/>
    <w:rsid w:val="002A14AB"/>
    <w:rsid w:val="002A1BD4"/>
    <w:rsid w:val="002A1E1D"/>
    <w:rsid w:val="002A255F"/>
    <w:rsid w:val="002A272C"/>
    <w:rsid w:val="002A2CB4"/>
    <w:rsid w:val="002A2FEE"/>
    <w:rsid w:val="002A3263"/>
    <w:rsid w:val="002A3318"/>
    <w:rsid w:val="002A34EF"/>
    <w:rsid w:val="002A380D"/>
    <w:rsid w:val="002A3A9C"/>
    <w:rsid w:val="002A5124"/>
    <w:rsid w:val="002A5872"/>
    <w:rsid w:val="002A5B63"/>
    <w:rsid w:val="002A5BF7"/>
    <w:rsid w:val="002A5E40"/>
    <w:rsid w:val="002A5EFF"/>
    <w:rsid w:val="002A626D"/>
    <w:rsid w:val="002A62EC"/>
    <w:rsid w:val="002A6A85"/>
    <w:rsid w:val="002A750D"/>
    <w:rsid w:val="002A7802"/>
    <w:rsid w:val="002A7EC6"/>
    <w:rsid w:val="002A7F02"/>
    <w:rsid w:val="002B0198"/>
    <w:rsid w:val="002B037D"/>
    <w:rsid w:val="002B04CC"/>
    <w:rsid w:val="002B05EC"/>
    <w:rsid w:val="002B10F1"/>
    <w:rsid w:val="002B1298"/>
    <w:rsid w:val="002B1339"/>
    <w:rsid w:val="002B14D5"/>
    <w:rsid w:val="002B1BFE"/>
    <w:rsid w:val="002B21A3"/>
    <w:rsid w:val="002B22EB"/>
    <w:rsid w:val="002B2706"/>
    <w:rsid w:val="002B29B3"/>
    <w:rsid w:val="002B2CAB"/>
    <w:rsid w:val="002B3146"/>
    <w:rsid w:val="002B32AD"/>
    <w:rsid w:val="002B3359"/>
    <w:rsid w:val="002B3904"/>
    <w:rsid w:val="002B3BD4"/>
    <w:rsid w:val="002B406B"/>
    <w:rsid w:val="002B4102"/>
    <w:rsid w:val="002B47F7"/>
    <w:rsid w:val="002B4811"/>
    <w:rsid w:val="002B4FD5"/>
    <w:rsid w:val="002B55B7"/>
    <w:rsid w:val="002B5806"/>
    <w:rsid w:val="002B5EFC"/>
    <w:rsid w:val="002B60C0"/>
    <w:rsid w:val="002B60F5"/>
    <w:rsid w:val="002B62C9"/>
    <w:rsid w:val="002B6A66"/>
    <w:rsid w:val="002B74A5"/>
    <w:rsid w:val="002B7659"/>
    <w:rsid w:val="002B7A2E"/>
    <w:rsid w:val="002C0DFD"/>
    <w:rsid w:val="002C1CDC"/>
    <w:rsid w:val="002C1D81"/>
    <w:rsid w:val="002C2752"/>
    <w:rsid w:val="002C2C87"/>
    <w:rsid w:val="002C2CA0"/>
    <w:rsid w:val="002C31E1"/>
    <w:rsid w:val="002C34E1"/>
    <w:rsid w:val="002C3F84"/>
    <w:rsid w:val="002C41BF"/>
    <w:rsid w:val="002C4CD0"/>
    <w:rsid w:val="002C4DF6"/>
    <w:rsid w:val="002C5461"/>
    <w:rsid w:val="002C5E42"/>
    <w:rsid w:val="002C600A"/>
    <w:rsid w:val="002C61F9"/>
    <w:rsid w:val="002C6799"/>
    <w:rsid w:val="002C6D5F"/>
    <w:rsid w:val="002C6F3B"/>
    <w:rsid w:val="002C7514"/>
    <w:rsid w:val="002C776E"/>
    <w:rsid w:val="002C7ACF"/>
    <w:rsid w:val="002D0234"/>
    <w:rsid w:val="002D0597"/>
    <w:rsid w:val="002D14EE"/>
    <w:rsid w:val="002D18FA"/>
    <w:rsid w:val="002D24DA"/>
    <w:rsid w:val="002D28AC"/>
    <w:rsid w:val="002D293B"/>
    <w:rsid w:val="002D34EC"/>
    <w:rsid w:val="002D3AF4"/>
    <w:rsid w:val="002D3EE7"/>
    <w:rsid w:val="002D4134"/>
    <w:rsid w:val="002D45C2"/>
    <w:rsid w:val="002D4721"/>
    <w:rsid w:val="002D4CF4"/>
    <w:rsid w:val="002D5087"/>
    <w:rsid w:val="002D53CB"/>
    <w:rsid w:val="002D582B"/>
    <w:rsid w:val="002D5B31"/>
    <w:rsid w:val="002D5C6A"/>
    <w:rsid w:val="002D5C6E"/>
    <w:rsid w:val="002D5CD1"/>
    <w:rsid w:val="002D6A4A"/>
    <w:rsid w:val="002D6C3B"/>
    <w:rsid w:val="002D750F"/>
    <w:rsid w:val="002E01AB"/>
    <w:rsid w:val="002E096D"/>
    <w:rsid w:val="002E0A2E"/>
    <w:rsid w:val="002E1C81"/>
    <w:rsid w:val="002E2157"/>
    <w:rsid w:val="002E23DD"/>
    <w:rsid w:val="002E2C2C"/>
    <w:rsid w:val="002E3103"/>
    <w:rsid w:val="002E3375"/>
    <w:rsid w:val="002E38F4"/>
    <w:rsid w:val="002E3A1D"/>
    <w:rsid w:val="002E3F50"/>
    <w:rsid w:val="002E46D0"/>
    <w:rsid w:val="002E49B9"/>
    <w:rsid w:val="002E4A36"/>
    <w:rsid w:val="002E4D23"/>
    <w:rsid w:val="002E4E60"/>
    <w:rsid w:val="002E6621"/>
    <w:rsid w:val="002E6643"/>
    <w:rsid w:val="002E6D9D"/>
    <w:rsid w:val="002E78BC"/>
    <w:rsid w:val="002E7950"/>
    <w:rsid w:val="002F0218"/>
    <w:rsid w:val="002F0A04"/>
    <w:rsid w:val="002F1184"/>
    <w:rsid w:val="002F1A0D"/>
    <w:rsid w:val="002F1BCF"/>
    <w:rsid w:val="002F1FD9"/>
    <w:rsid w:val="002F1FEE"/>
    <w:rsid w:val="002F20CA"/>
    <w:rsid w:val="002F22BA"/>
    <w:rsid w:val="002F23BF"/>
    <w:rsid w:val="002F2491"/>
    <w:rsid w:val="002F2581"/>
    <w:rsid w:val="002F346F"/>
    <w:rsid w:val="002F34C6"/>
    <w:rsid w:val="002F34FD"/>
    <w:rsid w:val="002F3603"/>
    <w:rsid w:val="002F3A1D"/>
    <w:rsid w:val="002F3CB3"/>
    <w:rsid w:val="002F40CD"/>
    <w:rsid w:val="002F42F1"/>
    <w:rsid w:val="002F4651"/>
    <w:rsid w:val="002F49FF"/>
    <w:rsid w:val="002F4B89"/>
    <w:rsid w:val="002F4DD4"/>
    <w:rsid w:val="002F4E1D"/>
    <w:rsid w:val="002F51A7"/>
    <w:rsid w:val="002F5451"/>
    <w:rsid w:val="002F5471"/>
    <w:rsid w:val="002F5C80"/>
    <w:rsid w:val="002F60B2"/>
    <w:rsid w:val="002F60E3"/>
    <w:rsid w:val="002F7F3A"/>
    <w:rsid w:val="00300863"/>
    <w:rsid w:val="00301113"/>
    <w:rsid w:val="00301292"/>
    <w:rsid w:val="00301633"/>
    <w:rsid w:val="0030193D"/>
    <w:rsid w:val="00301B80"/>
    <w:rsid w:val="0030231C"/>
    <w:rsid w:val="00302950"/>
    <w:rsid w:val="00302A34"/>
    <w:rsid w:val="00302A48"/>
    <w:rsid w:val="00302DBD"/>
    <w:rsid w:val="00302EB9"/>
    <w:rsid w:val="003030B4"/>
    <w:rsid w:val="00303545"/>
    <w:rsid w:val="00303B20"/>
    <w:rsid w:val="00303B53"/>
    <w:rsid w:val="00303C99"/>
    <w:rsid w:val="003040FC"/>
    <w:rsid w:val="003046B1"/>
    <w:rsid w:val="00304A40"/>
    <w:rsid w:val="00304F08"/>
    <w:rsid w:val="0030519E"/>
    <w:rsid w:val="0030604D"/>
    <w:rsid w:val="0030629B"/>
    <w:rsid w:val="0030660E"/>
    <w:rsid w:val="00306948"/>
    <w:rsid w:val="00307073"/>
    <w:rsid w:val="0030719B"/>
    <w:rsid w:val="003076AA"/>
    <w:rsid w:val="00307A00"/>
    <w:rsid w:val="00307BD4"/>
    <w:rsid w:val="0031044E"/>
    <w:rsid w:val="00310491"/>
    <w:rsid w:val="003104D6"/>
    <w:rsid w:val="00310D8C"/>
    <w:rsid w:val="003111B1"/>
    <w:rsid w:val="003121A4"/>
    <w:rsid w:val="003123CC"/>
    <w:rsid w:val="00312841"/>
    <w:rsid w:val="00312AD4"/>
    <w:rsid w:val="00312B8F"/>
    <w:rsid w:val="00312E22"/>
    <w:rsid w:val="00312FBB"/>
    <w:rsid w:val="0031330F"/>
    <w:rsid w:val="0031331D"/>
    <w:rsid w:val="003133D7"/>
    <w:rsid w:val="00313730"/>
    <w:rsid w:val="00313FAB"/>
    <w:rsid w:val="00314094"/>
    <w:rsid w:val="00314118"/>
    <w:rsid w:val="003149B0"/>
    <w:rsid w:val="00314B80"/>
    <w:rsid w:val="00314E67"/>
    <w:rsid w:val="003163A0"/>
    <w:rsid w:val="0031702D"/>
    <w:rsid w:val="003171F5"/>
    <w:rsid w:val="00317364"/>
    <w:rsid w:val="003178A7"/>
    <w:rsid w:val="00317A82"/>
    <w:rsid w:val="003209A0"/>
    <w:rsid w:val="003218B6"/>
    <w:rsid w:val="003218D0"/>
    <w:rsid w:val="00321CDF"/>
    <w:rsid w:val="00322041"/>
    <w:rsid w:val="0032225F"/>
    <w:rsid w:val="0032293E"/>
    <w:rsid w:val="00322D1B"/>
    <w:rsid w:val="00322F0F"/>
    <w:rsid w:val="003230FE"/>
    <w:rsid w:val="00323F0A"/>
    <w:rsid w:val="00325575"/>
    <w:rsid w:val="0032586D"/>
    <w:rsid w:val="00325D63"/>
    <w:rsid w:val="00325F11"/>
    <w:rsid w:val="00326845"/>
    <w:rsid w:val="00326E8A"/>
    <w:rsid w:val="00327255"/>
    <w:rsid w:val="00327404"/>
    <w:rsid w:val="00327C8F"/>
    <w:rsid w:val="00327E21"/>
    <w:rsid w:val="0033068A"/>
    <w:rsid w:val="00330D61"/>
    <w:rsid w:val="00330F65"/>
    <w:rsid w:val="00331368"/>
    <w:rsid w:val="003314D8"/>
    <w:rsid w:val="00332BAA"/>
    <w:rsid w:val="0033317E"/>
    <w:rsid w:val="003331B3"/>
    <w:rsid w:val="003332D7"/>
    <w:rsid w:val="003333B6"/>
    <w:rsid w:val="00333696"/>
    <w:rsid w:val="003338ED"/>
    <w:rsid w:val="003343BC"/>
    <w:rsid w:val="0033476E"/>
    <w:rsid w:val="00334CD6"/>
    <w:rsid w:val="003352E7"/>
    <w:rsid w:val="00335B79"/>
    <w:rsid w:val="00335ED6"/>
    <w:rsid w:val="00335FBE"/>
    <w:rsid w:val="003363A3"/>
    <w:rsid w:val="00336738"/>
    <w:rsid w:val="0033686B"/>
    <w:rsid w:val="00336B2A"/>
    <w:rsid w:val="00337034"/>
    <w:rsid w:val="00337713"/>
    <w:rsid w:val="00337864"/>
    <w:rsid w:val="003378E4"/>
    <w:rsid w:val="00337C3C"/>
    <w:rsid w:val="00337EC4"/>
    <w:rsid w:val="00337F7C"/>
    <w:rsid w:val="00340AD4"/>
    <w:rsid w:val="0034146D"/>
    <w:rsid w:val="00341571"/>
    <w:rsid w:val="00341CFC"/>
    <w:rsid w:val="003423D7"/>
    <w:rsid w:val="00342AC5"/>
    <w:rsid w:val="00342B1D"/>
    <w:rsid w:val="00342D04"/>
    <w:rsid w:val="003434E5"/>
    <w:rsid w:val="003435A1"/>
    <w:rsid w:val="003437B9"/>
    <w:rsid w:val="00343871"/>
    <w:rsid w:val="00344529"/>
    <w:rsid w:val="00344A05"/>
    <w:rsid w:val="003453B3"/>
    <w:rsid w:val="003459FF"/>
    <w:rsid w:val="00345C41"/>
    <w:rsid w:val="00345C9A"/>
    <w:rsid w:val="003465A2"/>
    <w:rsid w:val="003473D3"/>
    <w:rsid w:val="00347B5B"/>
    <w:rsid w:val="00347DE2"/>
    <w:rsid w:val="003506E6"/>
    <w:rsid w:val="00350ADD"/>
    <w:rsid w:val="0035156C"/>
    <w:rsid w:val="00351765"/>
    <w:rsid w:val="00351CEB"/>
    <w:rsid w:val="00351D14"/>
    <w:rsid w:val="0035212C"/>
    <w:rsid w:val="00352946"/>
    <w:rsid w:val="003529E7"/>
    <w:rsid w:val="00353702"/>
    <w:rsid w:val="00353A1E"/>
    <w:rsid w:val="00354E81"/>
    <w:rsid w:val="003555DD"/>
    <w:rsid w:val="00355E5C"/>
    <w:rsid w:val="003561C7"/>
    <w:rsid w:val="00356CF1"/>
    <w:rsid w:val="00356ED7"/>
    <w:rsid w:val="00357EF3"/>
    <w:rsid w:val="003601B3"/>
    <w:rsid w:val="0036037D"/>
    <w:rsid w:val="0036120E"/>
    <w:rsid w:val="00361314"/>
    <w:rsid w:val="00361634"/>
    <w:rsid w:val="00361E72"/>
    <w:rsid w:val="00362101"/>
    <w:rsid w:val="003622C3"/>
    <w:rsid w:val="00362EA1"/>
    <w:rsid w:val="00362ED6"/>
    <w:rsid w:val="00363702"/>
    <w:rsid w:val="003638AD"/>
    <w:rsid w:val="00363E4B"/>
    <w:rsid w:val="003640B5"/>
    <w:rsid w:val="00364376"/>
    <w:rsid w:val="00364722"/>
    <w:rsid w:val="003654EF"/>
    <w:rsid w:val="00365834"/>
    <w:rsid w:val="00367358"/>
    <w:rsid w:val="003676D7"/>
    <w:rsid w:val="00367F5D"/>
    <w:rsid w:val="00370525"/>
    <w:rsid w:val="003705EA"/>
    <w:rsid w:val="00370F88"/>
    <w:rsid w:val="0037134B"/>
    <w:rsid w:val="00371635"/>
    <w:rsid w:val="0037179D"/>
    <w:rsid w:val="003720B2"/>
    <w:rsid w:val="00372D4C"/>
    <w:rsid w:val="00373302"/>
    <w:rsid w:val="003737EE"/>
    <w:rsid w:val="00373899"/>
    <w:rsid w:val="0037419C"/>
    <w:rsid w:val="00374786"/>
    <w:rsid w:val="00374BC0"/>
    <w:rsid w:val="00374CD4"/>
    <w:rsid w:val="003752A5"/>
    <w:rsid w:val="00375550"/>
    <w:rsid w:val="00375A87"/>
    <w:rsid w:val="00375FA5"/>
    <w:rsid w:val="003768DE"/>
    <w:rsid w:val="003775C8"/>
    <w:rsid w:val="00377EB2"/>
    <w:rsid w:val="003802A3"/>
    <w:rsid w:val="003802D6"/>
    <w:rsid w:val="00381076"/>
    <w:rsid w:val="003814A5"/>
    <w:rsid w:val="003819C4"/>
    <w:rsid w:val="00381CE6"/>
    <w:rsid w:val="003821B6"/>
    <w:rsid w:val="00382B8B"/>
    <w:rsid w:val="00383262"/>
    <w:rsid w:val="00383443"/>
    <w:rsid w:val="00383D44"/>
    <w:rsid w:val="00383FE3"/>
    <w:rsid w:val="0038416D"/>
    <w:rsid w:val="00384403"/>
    <w:rsid w:val="003846D3"/>
    <w:rsid w:val="00384897"/>
    <w:rsid w:val="00384B2F"/>
    <w:rsid w:val="00384F35"/>
    <w:rsid w:val="003852FF"/>
    <w:rsid w:val="00386580"/>
    <w:rsid w:val="00386EAC"/>
    <w:rsid w:val="00386F5E"/>
    <w:rsid w:val="003878CB"/>
    <w:rsid w:val="003902A6"/>
    <w:rsid w:val="003905D2"/>
    <w:rsid w:val="0039074A"/>
    <w:rsid w:val="00390987"/>
    <w:rsid w:val="00390EB8"/>
    <w:rsid w:val="0039104C"/>
    <w:rsid w:val="0039179F"/>
    <w:rsid w:val="00391BE3"/>
    <w:rsid w:val="003923BC"/>
    <w:rsid w:val="00392F82"/>
    <w:rsid w:val="003936D5"/>
    <w:rsid w:val="00393FA0"/>
    <w:rsid w:val="00394439"/>
    <w:rsid w:val="003947F3"/>
    <w:rsid w:val="003950D6"/>
    <w:rsid w:val="003951C7"/>
    <w:rsid w:val="00395757"/>
    <w:rsid w:val="00395C49"/>
    <w:rsid w:val="00395DE8"/>
    <w:rsid w:val="00395E1E"/>
    <w:rsid w:val="00396766"/>
    <w:rsid w:val="00397152"/>
    <w:rsid w:val="00397187"/>
    <w:rsid w:val="003972E9"/>
    <w:rsid w:val="003A00A9"/>
    <w:rsid w:val="003A03B4"/>
    <w:rsid w:val="003A03D7"/>
    <w:rsid w:val="003A0459"/>
    <w:rsid w:val="003A0BD4"/>
    <w:rsid w:val="003A0CE1"/>
    <w:rsid w:val="003A0E4C"/>
    <w:rsid w:val="003A1DF2"/>
    <w:rsid w:val="003A255E"/>
    <w:rsid w:val="003A2DD0"/>
    <w:rsid w:val="003A2E4E"/>
    <w:rsid w:val="003A3238"/>
    <w:rsid w:val="003A3255"/>
    <w:rsid w:val="003A3342"/>
    <w:rsid w:val="003A47AE"/>
    <w:rsid w:val="003A480F"/>
    <w:rsid w:val="003A4896"/>
    <w:rsid w:val="003A4EF5"/>
    <w:rsid w:val="003A5506"/>
    <w:rsid w:val="003A5B9E"/>
    <w:rsid w:val="003A5EFA"/>
    <w:rsid w:val="003A5FF1"/>
    <w:rsid w:val="003A67F0"/>
    <w:rsid w:val="003A6BEF"/>
    <w:rsid w:val="003A6C78"/>
    <w:rsid w:val="003A6F70"/>
    <w:rsid w:val="003B0910"/>
    <w:rsid w:val="003B0C9D"/>
    <w:rsid w:val="003B0F30"/>
    <w:rsid w:val="003B1126"/>
    <w:rsid w:val="003B1313"/>
    <w:rsid w:val="003B16E4"/>
    <w:rsid w:val="003B1A56"/>
    <w:rsid w:val="003B1CFB"/>
    <w:rsid w:val="003B1E2E"/>
    <w:rsid w:val="003B1E53"/>
    <w:rsid w:val="003B2CB4"/>
    <w:rsid w:val="003B352F"/>
    <w:rsid w:val="003B3972"/>
    <w:rsid w:val="003B4B51"/>
    <w:rsid w:val="003B5148"/>
    <w:rsid w:val="003B5C7B"/>
    <w:rsid w:val="003B5CF4"/>
    <w:rsid w:val="003B5F57"/>
    <w:rsid w:val="003B6120"/>
    <w:rsid w:val="003B670A"/>
    <w:rsid w:val="003B6BAC"/>
    <w:rsid w:val="003B708F"/>
    <w:rsid w:val="003B71CC"/>
    <w:rsid w:val="003B74AC"/>
    <w:rsid w:val="003B7795"/>
    <w:rsid w:val="003B77F3"/>
    <w:rsid w:val="003B7CEE"/>
    <w:rsid w:val="003B7F52"/>
    <w:rsid w:val="003C003D"/>
    <w:rsid w:val="003C017F"/>
    <w:rsid w:val="003C0A12"/>
    <w:rsid w:val="003C0C31"/>
    <w:rsid w:val="003C1157"/>
    <w:rsid w:val="003C17DD"/>
    <w:rsid w:val="003C339F"/>
    <w:rsid w:val="003C38E8"/>
    <w:rsid w:val="003C39DC"/>
    <w:rsid w:val="003C4308"/>
    <w:rsid w:val="003C4485"/>
    <w:rsid w:val="003C465E"/>
    <w:rsid w:val="003C471D"/>
    <w:rsid w:val="003C51D7"/>
    <w:rsid w:val="003C52CA"/>
    <w:rsid w:val="003C5B43"/>
    <w:rsid w:val="003C5BDF"/>
    <w:rsid w:val="003C6155"/>
    <w:rsid w:val="003C6A3F"/>
    <w:rsid w:val="003C72C3"/>
    <w:rsid w:val="003C7A2F"/>
    <w:rsid w:val="003C7C96"/>
    <w:rsid w:val="003C7E07"/>
    <w:rsid w:val="003D01EF"/>
    <w:rsid w:val="003D03FB"/>
    <w:rsid w:val="003D079E"/>
    <w:rsid w:val="003D15B9"/>
    <w:rsid w:val="003D180C"/>
    <w:rsid w:val="003D26BF"/>
    <w:rsid w:val="003D2925"/>
    <w:rsid w:val="003D2BFD"/>
    <w:rsid w:val="003D2FB8"/>
    <w:rsid w:val="003D31E5"/>
    <w:rsid w:val="003D36B2"/>
    <w:rsid w:val="003D378B"/>
    <w:rsid w:val="003D4038"/>
    <w:rsid w:val="003D4128"/>
    <w:rsid w:val="003D42CD"/>
    <w:rsid w:val="003D4E38"/>
    <w:rsid w:val="003D5815"/>
    <w:rsid w:val="003D5D9F"/>
    <w:rsid w:val="003D61EC"/>
    <w:rsid w:val="003D6885"/>
    <w:rsid w:val="003D6910"/>
    <w:rsid w:val="003D6ACC"/>
    <w:rsid w:val="003D704A"/>
    <w:rsid w:val="003D79FA"/>
    <w:rsid w:val="003D7AA4"/>
    <w:rsid w:val="003E06FF"/>
    <w:rsid w:val="003E0A0B"/>
    <w:rsid w:val="003E0FC7"/>
    <w:rsid w:val="003E1490"/>
    <w:rsid w:val="003E1BF4"/>
    <w:rsid w:val="003E282C"/>
    <w:rsid w:val="003E2A63"/>
    <w:rsid w:val="003E2E44"/>
    <w:rsid w:val="003E2EFD"/>
    <w:rsid w:val="003E377B"/>
    <w:rsid w:val="003E39B4"/>
    <w:rsid w:val="003E3A4C"/>
    <w:rsid w:val="003E3C7B"/>
    <w:rsid w:val="003E455D"/>
    <w:rsid w:val="003E4B63"/>
    <w:rsid w:val="003E5E23"/>
    <w:rsid w:val="003E6341"/>
    <w:rsid w:val="003E6384"/>
    <w:rsid w:val="003E6B0E"/>
    <w:rsid w:val="003E6CFD"/>
    <w:rsid w:val="003E721B"/>
    <w:rsid w:val="003E7847"/>
    <w:rsid w:val="003E7FE4"/>
    <w:rsid w:val="003F0099"/>
    <w:rsid w:val="003F00C2"/>
    <w:rsid w:val="003F0610"/>
    <w:rsid w:val="003F09BB"/>
    <w:rsid w:val="003F0B32"/>
    <w:rsid w:val="003F0F74"/>
    <w:rsid w:val="003F104D"/>
    <w:rsid w:val="003F1061"/>
    <w:rsid w:val="003F116B"/>
    <w:rsid w:val="003F13AB"/>
    <w:rsid w:val="003F1847"/>
    <w:rsid w:val="003F19A6"/>
    <w:rsid w:val="003F1B09"/>
    <w:rsid w:val="003F1CFB"/>
    <w:rsid w:val="003F224E"/>
    <w:rsid w:val="003F28A8"/>
    <w:rsid w:val="003F4176"/>
    <w:rsid w:val="003F42C6"/>
    <w:rsid w:val="003F4342"/>
    <w:rsid w:val="003F4AEE"/>
    <w:rsid w:val="003F4EF9"/>
    <w:rsid w:val="003F59EC"/>
    <w:rsid w:val="003F5A9A"/>
    <w:rsid w:val="003F60AE"/>
    <w:rsid w:val="003F6550"/>
    <w:rsid w:val="003F6BA5"/>
    <w:rsid w:val="003F6E64"/>
    <w:rsid w:val="003F6F2E"/>
    <w:rsid w:val="003F74B7"/>
    <w:rsid w:val="003F7B5A"/>
    <w:rsid w:val="003F7E48"/>
    <w:rsid w:val="00400259"/>
    <w:rsid w:val="0040048B"/>
    <w:rsid w:val="004006E5"/>
    <w:rsid w:val="004007EB"/>
    <w:rsid w:val="004011C2"/>
    <w:rsid w:val="004011DD"/>
    <w:rsid w:val="00401B53"/>
    <w:rsid w:val="0040246B"/>
    <w:rsid w:val="00402A45"/>
    <w:rsid w:val="00402F0D"/>
    <w:rsid w:val="00403200"/>
    <w:rsid w:val="004037A9"/>
    <w:rsid w:val="004038FA"/>
    <w:rsid w:val="00403AF4"/>
    <w:rsid w:val="00403FDD"/>
    <w:rsid w:val="004040C7"/>
    <w:rsid w:val="00404335"/>
    <w:rsid w:val="0040447E"/>
    <w:rsid w:val="00404CF5"/>
    <w:rsid w:val="00405753"/>
    <w:rsid w:val="00405AAE"/>
    <w:rsid w:val="00405B61"/>
    <w:rsid w:val="00406853"/>
    <w:rsid w:val="004069E5"/>
    <w:rsid w:val="00406C30"/>
    <w:rsid w:val="00406EF7"/>
    <w:rsid w:val="00407052"/>
    <w:rsid w:val="00407145"/>
    <w:rsid w:val="0040730B"/>
    <w:rsid w:val="00407428"/>
    <w:rsid w:val="00407AB1"/>
    <w:rsid w:val="00410349"/>
    <w:rsid w:val="00410526"/>
    <w:rsid w:val="004109D7"/>
    <w:rsid w:val="00410A31"/>
    <w:rsid w:val="00411313"/>
    <w:rsid w:val="00411572"/>
    <w:rsid w:val="00411EAA"/>
    <w:rsid w:val="004124AE"/>
    <w:rsid w:val="004124FB"/>
    <w:rsid w:val="00412867"/>
    <w:rsid w:val="004133D8"/>
    <w:rsid w:val="00413C78"/>
    <w:rsid w:val="00413CA1"/>
    <w:rsid w:val="004149AA"/>
    <w:rsid w:val="00415415"/>
    <w:rsid w:val="0041562D"/>
    <w:rsid w:val="00415C79"/>
    <w:rsid w:val="00416499"/>
    <w:rsid w:val="00416626"/>
    <w:rsid w:val="00417257"/>
    <w:rsid w:val="00417BB2"/>
    <w:rsid w:val="00417EA2"/>
    <w:rsid w:val="00420069"/>
    <w:rsid w:val="004209B5"/>
    <w:rsid w:val="00420C07"/>
    <w:rsid w:val="0042118B"/>
    <w:rsid w:val="00421A9A"/>
    <w:rsid w:val="00421B8C"/>
    <w:rsid w:val="00421E8B"/>
    <w:rsid w:val="00422327"/>
    <w:rsid w:val="00423171"/>
    <w:rsid w:val="00423199"/>
    <w:rsid w:val="004234AA"/>
    <w:rsid w:val="0042354E"/>
    <w:rsid w:val="00423706"/>
    <w:rsid w:val="00423900"/>
    <w:rsid w:val="00424603"/>
    <w:rsid w:val="0042470D"/>
    <w:rsid w:val="00424E64"/>
    <w:rsid w:val="004258A3"/>
    <w:rsid w:val="00426323"/>
    <w:rsid w:val="0042642F"/>
    <w:rsid w:val="00426D04"/>
    <w:rsid w:val="00426FBB"/>
    <w:rsid w:val="004300DB"/>
    <w:rsid w:val="00430172"/>
    <w:rsid w:val="004302C7"/>
    <w:rsid w:val="004303C7"/>
    <w:rsid w:val="0043126A"/>
    <w:rsid w:val="00431A8C"/>
    <w:rsid w:val="00431C50"/>
    <w:rsid w:val="00432807"/>
    <w:rsid w:val="00432956"/>
    <w:rsid w:val="00432DE5"/>
    <w:rsid w:val="004331A9"/>
    <w:rsid w:val="0043322F"/>
    <w:rsid w:val="00434023"/>
    <w:rsid w:val="0043423C"/>
    <w:rsid w:val="00434464"/>
    <w:rsid w:val="00434D0E"/>
    <w:rsid w:val="00434E06"/>
    <w:rsid w:val="00434EE2"/>
    <w:rsid w:val="00435445"/>
    <w:rsid w:val="00435765"/>
    <w:rsid w:val="00435B29"/>
    <w:rsid w:val="00435D98"/>
    <w:rsid w:val="004369C8"/>
    <w:rsid w:val="00436ED4"/>
    <w:rsid w:val="00436FB0"/>
    <w:rsid w:val="00437491"/>
    <w:rsid w:val="004375A7"/>
    <w:rsid w:val="0043775F"/>
    <w:rsid w:val="00437B42"/>
    <w:rsid w:val="0044012C"/>
    <w:rsid w:val="004405B7"/>
    <w:rsid w:val="0044099D"/>
    <w:rsid w:val="00442317"/>
    <w:rsid w:val="00442C5A"/>
    <w:rsid w:val="00442CD2"/>
    <w:rsid w:val="00443A56"/>
    <w:rsid w:val="00443CE9"/>
    <w:rsid w:val="00443F66"/>
    <w:rsid w:val="004444D9"/>
    <w:rsid w:val="0044463E"/>
    <w:rsid w:val="00444E11"/>
    <w:rsid w:val="00445C2C"/>
    <w:rsid w:val="00446081"/>
    <w:rsid w:val="004460FE"/>
    <w:rsid w:val="00446281"/>
    <w:rsid w:val="004469D2"/>
    <w:rsid w:val="0044763C"/>
    <w:rsid w:val="0044771C"/>
    <w:rsid w:val="004479EF"/>
    <w:rsid w:val="00450AC6"/>
    <w:rsid w:val="00450D58"/>
    <w:rsid w:val="0045123B"/>
    <w:rsid w:val="0045130C"/>
    <w:rsid w:val="004516F7"/>
    <w:rsid w:val="00451DE4"/>
    <w:rsid w:val="00452F74"/>
    <w:rsid w:val="00453843"/>
    <w:rsid w:val="004544CB"/>
    <w:rsid w:val="00454D46"/>
    <w:rsid w:val="00454DA9"/>
    <w:rsid w:val="0045594D"/>
    <w:rsid w:val="0045639E"/>
    <w:rsid w:val="00456D11"/>
    <w:rsid w:val="00457492"/>
    <w:rsid w:val="00457A55"/>
    <w:rsid w:val="00457F8B"/>
    <w:rsid w:val="0046012A"/>
    <w:rsid w:val="004604C2"/>
    <w:rsid w:val="00460D00"/>
    <w:rsid w:val="004616CB"/>
    <w:rsid w:val="004618B0"/>
    <w:rsid w:val="00461FDF"/>
    <w:rsid w:val="0046234E"/>
    <w:rsid w:val="0046247D"/>
    <w:rsid w:val="0046259A"/>
    <w:rsid w:val="004629D5"/>
    <w:rsid w:val="00462AB2"/>
    <w:rsid w:val="00463CB2"/>
    <w:rsid w:val="004640A0"/>
    <w:rsid w:val="004643E7"/>
    <w:rsid w:val="00464556"/>
    <w:rsid w:val="0046490F"/>
    <w:rsid w:val="00464BBB"/>
    <w:rsid w:val="0046551F"/>
    <w:rsid w:val="004658CF"/>
    <w:rsid w:val="00466ADD"/>
    <w:rsid w:val="00466B62"/>
    <w:rsid w:val="00467395"/>
    <w:rsid w:val="00467A38"/>
    <w:rsid w:val="00467DEF"/>
    <w:rsid w:val="00467E1A"/>
    <w:rsid w:val="00467F5A"/>
    <w:rsid w:val="004700F4"/>
    <w:rsid w:val="004702F6"/>
    <w:rsid w:val="00470420"/>
    <w:rsid w:val="00470536"/>
    <w:rsid w:val="0047092C"/>
    <w:rsid w:val="00471103"/>
    <w:rsid w:val="004711B4"/>
    <w:rsid w:val="00471276"/>
    <w:rsid w:val="00471A34"/>
    <w:rsid w:val="00472207"/>
    <w:rsid w:val="00472875"/>
    <w:rsid w:val="00472C1E"/>
    <w:rsid w:val="00473A42"/>
    <w:rsid w:val="00473C69"/>
    <w:rsid w:val="0047461A"/>
    <w:rsid w:val="00474699"/>
    <w:rsid w:val="00474824"/>
    <w:rsid w:val="00475850"/>
    <w:rsid w:val="00475948"/>
    <w:rsid w:val="00476435"/>
    <w:rsid w:val="0047643C"/>
    <w:rsid w:val="0047681F"/>
    <w:rsid w:val="004768CB"/>
    <w:rsid w:val="00476F07"/>
    <w:rsid w:val="00477259"/>
    <w:rsid w:val="0047738E"/>
    <w:rsid w:val="00477EEA"/>
    <w:rsid w:val="00480507"/>
    <w:rsid w:val="00481C39"/>
    <w:rsid w:val="00481E41"/>
    <w:rsid w:val="00482097"/>
    <w:rsid w:val="00482205"/>
    <w:rsid w:val="00482C1F"/>
    <w:rsid w:val="0048304A"/>
    <w:rsid w:val="00483287"/>
    <w:rsid w:val="004837C1"/>
    <w:rsid w:val="00483884"/>
    <w:rsid w:val="00483944"/>
    <w:rsid w:val="00484034"/>
    <w:rsid w:val="0048452A"/>
    <w:rsid w:val="004845EB"/>
    <w:rsid w:val="00484B29"/>
    <w:rsid w:val="00484E76"/>
    <w:rsid w:val="004850E7"/>
    <w:rsid w:val="0048593F"/>
    <w:rsid w:val="00485FF3"/>
    <w:rsid w:val="00486290"/>
    <w:rsid w:val="0048642C"/>
    <w:rsid w:val="00486BC4"/>
    <w:rsid w:val="00486C4F"/>
    <w:rsid w:val="00487904"/>
    <w:rsid w:val="00487B8A"/>
    <w:rsid w:val="004900D1"/>
    <w:rsid w:val="0049042A"/>
    <w:rsid w:val="0049089D"/>
    <w:rsid w:val="00490CD0"/>
    <w:rsid w:val="004910B6"/>
    <w:rsid w:val="004910FE"/>
    <w:rsid w:val="00491250"/>
    <w:rsid w:val="00491C01"/>
    <w:rsid w:val="00492AD4"/>
    <w:rsid w:val="00492F37"/>
    <w:rsid w:val="0049356F"/>
    <w:rsid w:val="004936B5"/>
    <w:rsid w:val="004937B2"/>
    <w:rsid w:val="00493C96"/>
    <w:rsid w:val="00493D33"/>
    <w:rsid w:val="0049497B"/>
    <w:rsid w:val="00494A86"/>
    <w:rsid w:val="0049514A"/>
    <w:rsid w:val="004953B5"/>
    <w:rsid w:val="004958E8"/>
    <w:rsid w:val="0049617D"/>
    <w:rsid w:val="00496F7B"/>
    <w:rsid w:val="00496FBF"/>
    <w:rsid w:val="004975A4"/>
    <w:rsid w:val="00497D00"/>
    <w:rsid w:val="004A063E"/>
    <w:rsid w:val="004A064E"/>
    <w:rsid w:val="004A0AF1"/>
    <w:rsid w:val="004A0C19"/>
    <w:rsid w:val="004A0D28"/>
    <w:rsid w:val="004A111D"/>
    <w:rsid w:val="004A114B"/>
    <w:rsid w:val="004A11ED"/>
    <w:rsid w:val="004A1729"/>
    <w:rsid w:val="004A200B"/>
    <w:rsid w:val="004A2546"/>
    <w:rsid w:val="004A2778"/>
    <w:rsid w:val="004A29A4"/>
    <w:rsid w:val="004A2C2C"/>
    <w:rsid w:val="004A3C48"/>
    <w:rsid w:val="004A3CA3"/>
    <w:rsid w:val="004A3E7D"/>
    <w:rsid w:val="004A5CF3"/>
    <w:rsid w:val="004A5F05"/>
    <w:rsid w:val="004A6C46"/>
    <w:rsid w:val="004A769D"/>
    <w:rsid w:val="004B002A"/>
    <w:rsid w:val="004B04EE"/>
    <w:rsid w:val="004B06AC"/>
    <w:rsid w:val="004B09B4"/>
    <w:rsid w:val="004B0E09"/>
    <w:rsid w:val="004B1B6B"/>
    <w:rsid w:val="004B22B4"/>
    <w:rsid w:val="004B281B"/>
    <w:rsid w:val="004B3321"/>
    <w:rsid w:val="004B36EF"/>
    <w:rsid w:val="004B3955"/>
    <w:rsid w:val="004B3E08"/>
    <w:rsid w:val="004B3E40"/>
    <w:rsid w:val="004B45AD"/>
    <w:rsid w:val="004B45F6"/>
    <w:rsid w:val="004B5948"/>
    <w:rsid w:val="004B5B78"/>
    <w:rsid w:val="004B706F"/>
    <w:rsid w:val="004B720F"/>
    <w:rsid w:val="004B7363"/>
    <w:rsid w:val="004B7A2F"/>
    <w:rsid w:val="004B7D81"/>
    <w:rsid w:val="004B7D8C"/>
    <w:rsid w:val="004B7E08"/>
    <w:rsid w:val="004C082B"/>
    <w:rsid w:val="004C0BB5"/>
    <w:rsid w:val="004C0CA9"/>
    <w:rsid w:val="004C0F30"/>
    <w:rsid w:val="004C13C6"/>
    <w:rsid w:val="004C13EE"/>
    <w:rsid w:val="004C14A2"/>
    <w:rsid w:val="004C18C3"/>
    <w:rsid w:val="004C1A28"/>
    <w:rsid w:val="004C23B6"/>
    <w:rsid w:val="004C2AC8"/>
    <w:rsid w:val="004C2EF8"/>
    <w:rsid w:val="004C2F51"/>
    <w:rsid w:val="004C341D"/>
    <w:rsid w:val="004C3662"/>
    <w:rsid w:val="004C403E"/>
    <w:rsid w:val="004C4781"/>
    <w:rsid w:val="004C4A98"/>
    <w:rsid w:val="004C4BB9"/>
    <w:rsid w:val="004C4C05"/>
    <w:rsid w:val="004C4E0C"/>
    <w:rsid w:val="004C501D"/>
    <w:rsid w:val="004C5023"/>
    <w:rsid w:val="004C6115"/>
    <w:rsid w:val="004C6E2D"/>
    <w:rsid w:val="004C7229"/>
    <w:rsid w:val="004C7894"/>
    <w:rsid w:val="004C7A87"/>
    <w:rsid w:val="004D0DF0"/>
    <w:rsid w:val="004D110D"/>
    <w:rsid w:val="004D1C9B"/>
    <w:rsid w:val="004D273E"/>
    <w:rsid w:val="004D281C"/>
    <w:rsid w:val="004D2ABB"/>
    <w:rsid w:val="004D2FDB"/>
    <w:rsid w:val="004D309C"/>
    <w:rsid w:val="004D33C1"/>
    <w:rsid w:val="004D3F09"/>
    <w:rsid w:val="004D4A22"/>
    <w:rsid w:val="004D4C1C"/>
    <w:rsid w:val="004D4EA3"/>
    <w:rsid w:val="004D564F"/>
    <w:rsid w:val="004D626A"/>
    <w:rsid w:val="004D662D"/>
    <w:rsid w:val="004D6DBF"/>
    <w:rsid w:val="004E04BD"/>
    <w:rsid w:val="004E06BF"/>
    <w:rsid w:val="004E109E"/>
    <w:rsid w:val="004E11CE"/>
    <w:rsid w:val="004E1985"/>
    <w:rsid w:val="004E221D"/>
    <w:rsid w:val="004E2362"/>
    <w:rsid w:val="004E279B"/>
    <w:rsid w:val="004E2CFB"/>
    <w:rsid w:val="004E398D"/>
    <w:rsid w:val="004E3A1D"/>
    <w:rsid w:val="004E3B07"/>
    <w:rsid w:val="004E3B53"/>
    <w:rsid w:val="004E3CFF"/>
    <w:rsid w:val="004E3DE2"/>
    <w:rsid w:val="004E45B5"/>
    <w:rsid w:val="004E465C"/>
    <w:rsid w:val="004E4671"/>
    <w:rsid w:val="004E478D"/>
    <w:rsid w:val="004E4AB7"/>
    <w:rsid w:val="004E4FB2"/>
    <w:rsid w:val="004E56F6"/>
    <w:rsid w:val="004E59ED"/>
    <w:rsid w:val="004E5A95"/>
    <w:rsid w:val="004E5E60"/>
    <w:rsid w:val="004E6173"/>
    <w:rsid w:val="004E6294"/>
    <w:rsid w:val="004E629E"/>
    <w:rsid w:val="004E646A"/>
    <w:rsid w:val="004E73AE"/>
    <w:rsid w:val="004F086D"/>
    <w:rsid w:val="004F0FEC"/>
    <w:rsid w:val="004F1370"/>
    <w:rsid w:val="004F1379"/>
    <w:rsid w:val="004F2030"/>
    <w:rsid w:val="004F22A1"/>
    <w:rsid w:val="004F23D2"/>
    <w:rsid w:val="004F2C1F"/>
    <w:rsid w:val="004F2FC1"/>
    <w:rsid w:val="004F321D"/>
    <w:rsid w:val="004F36D8"/>
    <w:rsid w:val="004F3FCF"/>
    <w:rsid w:val="004F4510"/>
    <w:rsid w:val="004F4649"/>
    <w:rsid w:val="004F4F8D"/>
    <w:rsid w:val="004F50CC"/>
    <w:rsid w:val="004F6391"/>
    <w:rsid w:val="004F651C"/>
    <w:rsid w:val="004F6C3D"/>
    <w:rsid w:val="004F71EE"/>
    <w:rsid w:val="00500058"/>
    <w:rsid w:val="005010BE"/>
    <w:rsid w:val="00501261"/>
    <w:rsid w:val="0050136A"/>
    <w:rsid w:val="00501A75"/>
    <w:rsid w:val="005022E1"/>
    <w:rsid w:val="005024A5"/>
    <w:rsid w:val="00502B2E"/>
    <w:rsid w:val="00502B7D"/>
    <w:rsid w:val="00503625"/>
    <w:rsid w:val="00503918"/>
    <w:rsid w:val="00503EF6"/>
    <w:rsid w:val="005048E3"/>
    <w:rsid w:val="00505431"/>
    <w:rsid w:val="005054B9"/>
    <w:rsid w:val="0050564F"/>
    <w:rsid w:val="005057B3"/>
    <w:rsid w:val="00505D5F"/>
    <w:rsid w:val="00505F05"/>
    <w:rsid w:val="0050635C"/>
    <w:rsid w:val="00507F1B"/>
    <w:rsid w:val="005103E4"/>
    <w:rsid w:val="00510503"/>
    <w:rsid w:val="00510857"/>
    <w:rsid w:val="005108B0"/>
    <w:rsid w:val="00510910"/>
    <w:rsid w:val="005109B0"/>
    <w:rsid w:val="00510B4F"/>
    <w:rsid w:val="005113F1"/>
    <w:rsid w:val="005116E8"/>
    <w:rsid w:val="005118F4"/>
    <w:rsid w:val="00511E92"/>
    <w:rsid w:val="00512F71"/>
    <w:rsid w:val="005144C0"/>
    <w:rsid w:val="0051558B"/>
    <w:rsid w:val="00515FC2"/>
    <w:rsid w:val="005160AA"/>
    <w:rsid w:val="00517276"/>
    <w:rsid w:val="0051757A"/>
    <w:rsid w:val="005177B5"/>
    <w:rsid w:val="00517A13"/>
    <w:rsid w:val="00517D3B"/>
    <w:rsid w:val="00517D69"/>
    <w:rsid w:val="00517E20"/>
    <w:rsid w:val="00520768"/>
    <w:rsid w:val="00520BFB"/>
    <w:rsid w:val="00520D2D"/>
    <w:rsid w:val="00520DA4"/>
    <w:rsid w:val="005215E6"/>
    <w:rsid w:val="00521CEC"/>
    <w:rsid w:val="00522105"/>
    <w:rsid w:val="005222F1"/>
    <w:rsid w:val="0052285D"/>
    <w:rsid w:val="00523708"/>
    <w:rsid w:val="00523D3F"/>
    <w:rsid w:val="005241D6"/>
    <w:rsid w:val="005245CC"/>
    <w:rsid w:val="00524BAB"/>
    <w:rsid w:val="00524CB0"/>
    <w:rsid w:val="00524DFD"/>
    <w:rsid w:val="00524EED"/>
    <w:rsid w:val="00525275"/>
    <w:rsid w:val="005252EE"/>
    <w:rsid w:val="0052583D"/>
    <w:rsid w:val="00525BCC"/>
    <w:rsid w:val="00526427"/>
    <w:rsid w:val="005264F9"/>
    <w:rsid w:val="005269D4"/>
    <w:rsid w:val="005271DA"/>
    <w:rsid w:val="005273AA"/>
    <w:rsid w:val="00527443"/>
    <w:rsid w:val="005277C3"/>
    <w:rsid w:val="0052780B"/>
    <w:rsid w:val="00527F41"/>
    <w:rsid w:val="005316D5"/>
    <w:rsid w:val="00531A52"/>
    <w:rsid w:val="00531BDB"/>
    <w:rsid w:val="00532599"/>
    <w:rsid w:val="00532A77"/>
    <w:rsid w:val="00532B0B"/>
    <w:rsid w:val="005331A9"/>
    <w:rsid w:val="005332AD"/>
    <w:rsid w:val="005338CC"/>
    <w:rsid w:val="00533CC9"/>
    <w:rsid w:val="00534A88"/>
    <w:rsid w:val="00534CD7"/>
    <w:rsid w:val="005354B1"/>
    <w:rsid w:val="0053564D"/>
    <w:rsid w:val="00535C02"/>
    <w:rsid w:val="00536010"/>
    <w:rsid w:val="00536652"/>
    <w:rsid w:val="00536C17"/>
    <w:rsid w:val="00536C71"/>
    <w:rsid w:val="00536F4B"/>
    <w:rsid w:val="00537532"/>
    <w:rsid w:val="00537570"/>
    <w:rsid w:val="00537592"/>
    <w:rsid w:val="0053759D"/>
    <w:rsid w:val="005407E7"/>
    <w:rsid w:val="0054111C"/>
    <w:rsid w:val="0054113B"/>
    <w:rsid w:val="00541339"/>
    <w:rsid w:val="005417E0"/>
    <w:rsid w:val="00541E88"/>
    <w:rsid w:val="0054213B"/>
    <w:rsid w:val="0054275E"/>
    <w:rsid w:val="005427C7"/>
    <w:rsid w:val="00542AA8"/>
    <w:rsid w:val="00542B47"/>
    <w:rsid w:val="00542EC1"/>
    <w:rsid w:val="00543AE3"/>
    <w:rsid w:val="0054433E"/>
    <w:rsid w:val="0054476C"/>
    <w:rsid w:val="00545CE9"/>
    <w:rsid w:val="005460E9"/>
    <w:rsid w:val="00546223"/>
    <w:rsid w:val="00546C8A"/>
    <w:rsid w:val="00546DF1"/>
    <w:rsid w:val="00547068"/>
    <w:rsid w:val="005474A7"/>
    <w:rsid w:val="00550BD5"/>
    <w:rsid w:val="00551050"/>
    <w:rsid w:val="005511C5"/>
    <w:rsid w:val="00551241"/>
    <w:rsid w:val="00551C8B"/>
    <w:rsid w:val="0055223B"/>
    <w:rsid w:val="00552567"/>
    <w:rsid w:val="0055262B"/>
    <w:rsid w:val="0055346A"/>
    <w:rsid w:val="00553EC4"/>
    <w:rsid w:val="0055434E"/>
    <w:rsid w:val="0055495C"/>
    <w:rsid w:val="005550A8"/>
    <w:rsid w:val="005556E0"/>
    <w:rsid w:val="00555736"/>
    <w:rsid w:val="00555A3F"/>
    <w:rsid w:val="00555A44"/>
    <w:rsid w:val="00556973"/>
    <w:rsid w:val="005579D4"/>
    <w:rsid w:val="00557ABD"/>
    <w:rsid w:val="005605E1"/>
    <w:rsid w:val="005607E1"/>
    <w:rsid w:val="00561141"/>
    <w:rsid w:val="0056115A"/>
    <w:rsid w:val="00561720"/>
    <w:rsid w:val="00561933"/>
    <w:rsid w:val="00562247"/>
    <w:rsid w:val="00562E66"/>
    <w:rsid w:val="0056360B"/>
    <w:rsid w:val="0056364B"/>
    <w:rsid w:val="00564703"/>
    <w:rsid w:val="00564F53"/>
    <w:rsid w:val="00565065"/>
    <w:rsid w:val="00565C7F"/>
    <w:rsid w:val="00565DA0"/>
    <w:rsid w:val="00566124"/>
    <w:rsid w:val="00566357"/>
    <w:rsid w:val="00566C1A"/>
    <w:rsid w:val="00567449"/>
    <w:rsid w:val="005674B8"/>
    <w:rsid w:val="00567DB3"/>
    <w:rsid w:val="00570C82"/>
    <w:rsid w:val="005713E7"/>
    <w:rsid w:val="005714B9"/>
    <w:rsid w:val="00571A50"/>
    <w:rsid w:val="00571CBC"/>
    <w:rsid w:val="00571F35"/>
    <w:rsid w:val="00572C16"/>
    <w:rsid w:val="00572C32"/>
    <w:rsid w:val="005732D4"/>
    <w:rsid w:val="00573B66"/>
    <w:rsid w:val="00573BB8"/>
    <w:rsid w:val="00574A82"/>
    <w:rsid w:val="00574B78"/>
    <w:rsid w:val="00574C62"/>
    <w:rsid w:val="00574D30"/>
    <w:rsid w:val="00574D99"/>
    <w:rsid w:val="005753A9"/>
    <w:rsid w:val="005763AA"/>
    <w:rsid w:val="0057670F"/>
    <w:rsid w:val="005769AC"/>
    <w:rsid w:val="0057738D"/>
    <w:rsid w:val="00577575"/>
    <w:rsid w:val="00577D37"/>
    <w:rsid w:val="0058018C"/>
    <w:rsid w:val="0058197D"/>
    <w:rsid w:val="00581DD5"/>
    <w:rsid w:val="005821C9"/>
    <w:rsid w:val="005824B4"/>
    <w:rsid w:val="00582637"/>
    <w:rsid w:val="00582E30"/>
    <w:rsid w:val="005831FF"/>
    <w:rsid w:val="0058359D"/>
    <w:rsid w:val="00584449"/>
    <w:rsid w:val="0058444C"/>
    <w:rsid w:val="00585420"/>
    <w:rsid w:val="00585836"/>
    <w:rsid w:val="00585AA1"/>
    <w:rsid w:val="00586674"/>
    <w:rsid w:val="005869E7"/>
    <w:rsid w:val="00586A08"/>
    <w:rsid w:val="005870C9"/>
    <w:rsid w:val="0058731A"/>
    <w:rsid w:val="00587912"/>
    <w:rsid w:val="00587EB7"/>
    <w:rsid w:val="00590218"/>
    <w:rsid w:val="0059069D"/>
    <w:rsid w:val="005907F6"/>
    <w:rsid w:val="0059080F"/>
    <w:rsid w:val="0059161F"/>
    <w:rsid w:val="00591904"/>
    <w:rsid w:val="005926FA"/>
    <w:rsid w:val="005929E4"/>
    <w:rsid w:val="00592D37"/>
    <w:rsid w:val="0059305D"/>
    <w:rsid w:val="0059360D"/>
    <w:rsid w:val="00593976"/>
    <w:rsid w:val="00593B94"/>
    <w:rsid w:val="00593F8C"/>
    <w:rsid w:val="00594DF9"/>
    <w:rsid w:val="0059519B"/>
    <w:rsid w:val="00595261"/>
    <w:rsid w:val="00595463"/>
    <w:rsid w:val="00595A8C"/>
    <w:rsid w:val="00596FD0"/>
    <w:rsid w:val="0059711D"/>
    <w:rsid w:val="00597202"/>
    <w:rsid w:val="00597352"/>
    <w:rsid w:val="00597869"/>
    <w:rsid w:val="00597D95"/>
    <w:rsid w:val="00597DB0"/>
    <w:rsid w:val="005A0A8F"/>
    <w:rsid w:val="005A154D"/>
    <w:rsid w:val="005A1591"/>
    <w:rsid w:val="005A1669"/>
    <w:rsid w:val="005A16C5"/>
    <w:rsid w:val="005A176F"/>
    <w:rsid w:val="005A2229"/>
    <w:rsid w:val="005A2230"/>
    <w:rsid w:val="005A2528"/>
    <w:rsid w:val="005A2F17"/>
    <w:rsid w:val="005A2FC4"/>
    <w:rsid w:val="005A3183"/>
    <w:rsid w:val="005A3859"/>
    <w:rsid w:val="005A4854"/>
    <w:rsid w:val="005A4A97"/>
    <w:rsid w:val="005A4C2A"/>
    <w:rsid w:val="005A55AA"/>
    <w:rsid w:val="005A56C9"/>
    <w:rsid w:val="005A625D"/>
    <w:rsid w:val="005A639C"/>
    <w:rsid w:val="005A6455"/>
    <w:rsid w:val="005A6791"/>
    <w:rsid w:val="005A68B5"/>
    <w:rsid w:val="005A6D4A"/>
    <w:rsid w:val="005A76FA"/>
    <w:rsid w:val="005A7AD2"/>
    <w:rsid w:val="005A7F4A"/>
    <w:rsid w:val="005B0127"/>
    <w:rsid w:val="005B02C2"/>
    <w:rsid w:val="005B02DC"/>
    <w:rsid w:val="005B033B"/>
    <w:rsid w:val="005B04C4"/>
    <w:rsid w:val="005B0CF6"/>
    <w:rsid w:val="005B19BC"/>
    <w:rsid w:val="005B1F9E"/>
    <w:rsid w:val="005B2723"/>
    <w:rsid w:val="005B2732"/>
    <w:rsid w:val="005B2E20"/>
    <w:rsid w:val="005B2F9A"/>
    <w:rsid w:val="005B306E"/>
    <w:rsid w:val="005B34B0"/>
    <w:rsid w:val="005B3D6E"/>
    <w:rsid w:val="005B40DE"/>
    <w:rsid w:val="005B4152"/>
    <w:rsid w:val="005B433E"/>
    <w:rsid w:val="005B4640"/>
    <w:rsid w:val="005B471A"/>
    <w:rsid w:val="005B53DB"/>
    <w:rsid w:val="005B53F7"/>
    <w:rsid w:val="005B5460"/>
    <w:rsid w:val="005B5522"/>
    <w:rsid w:val="005B5F2C"/>
    <w:rsid w:val="005B6A4C"/>
    <w:rsid w:val="005B6D9B"/>
    <w:rsid w:val="005B765A"/>
    <w:rsid w:val="005B766F"/>
    <w:rsid w:val="005B7866"/>
    <w:rsid w:val="005B79ED"/>
    <w:rsid w:val="005B7A88"/>
    <w:rsid w:val="005C0BA4"/>
    <w:rsid w:val="005C1A63"/>
    <w:rsid w:val="005C1B56"/>
    <w:rsid w:val="005C2672"/>
    <w:rsid w:val="005C3943"/>
    <w:rsid w:val="005C3A47"/>
    <w:rsid w:val="005C3EBB"/>
    <w:rsid w:val="005C429D"/>
    <w:rsid w:val="005C451A"/>
    <w:rsid w:val="005C46E7"/>
    <w:rsid w:val="005C47BB"/>
    <w:rsid w:val="005C480A"/>
    <w:rsid w:val="005C496A"/>
    <w:rsid w:val="005C5071"/>
    <w:rsid w:val="005C5A79"/>
    <w:rsid w:val="005C5AB4"/>
    <w:rsid w:val="005C5D1D"/>
    <w:rsid w:val="005C5FE4"/>
    <w:rsid w:val="005C6059"/>
    <w:rsid w:val="005C625A"/>
    <w:rsid w:val="005C6CFF"/>
    <w:rsid w:val="005C6D67"/>
    <w:rsid w:val="005C74BC"/>
    <w:rsid w:val="005C7711"/>
    <w:rsid w:val="005C78F7"/>
    <w:rsid w:val="005C7A6F"/>
    <w:rsid w:val="005C7A81"/>
    <w:rsid w:val="005C7D0F"/>
    <w:rsid w:val="005D047D"/>
    <w:rsid w:val="005D0ADC"/>
    <w:rsid w:val="005D111F"/>
    <w:rsid w:val="005D12A0"/>
    <w:rsid w:val="005D1A15"/>
    <w:rsid w:val="005D2021"/>
    <w:rsid w:val="005D237B"/>
    <w:rsid w:val="005D23F9"/>
    <w:rsid w:val="005D25D4"/>
    <w:rsid w:val="005D2831"/>
    <w:rsid w:val="005D2B98"/>
    <w:rsid w:val="005D2CB8"/>
    <w:rsid w:val="005D2D98"/>
    <w:rsid w:val="005D3469"/>
    <w:rsid w:val="005D362D"/>
    <w:rsid w:val="005D3910"/>
    <w:rsid w:val="005D3A63"/>
    <w:rsid w:val="005D42F7"/>
    <w:rsid w:val="005D4981"/>
    <w:rsid w:val="005D4CC0"/>
    <w:rsid w:val="005D526D"/>
    <w:rsid w:val="005D5C11"/>
    <w:rsid w:val="005D5D9A"/>
    <w:rsid w:val="005D641D"/>
    <w:rsid w:val="005D6453"/>
    <w:rsid w:val="005D667C"/>
    <w:rsid w:val="005D6867"/>
    <w:rsid w:val="005D6913"/>
    <w:rsid w:val="005D6F8E"/>
    <w:rsid w:val="005E02B4"/>
    <w:rsid w:val="005E041A"/>
    <w:rsid w:val="005E0515"/>
    <w:rsid w:val="005E0ADF"/>
    <w:rsid w:val="005E0CD9"/>
    <w:rsid w:val="005E11B0"/>
    <w:rsid w:val="005E1438"/>
    <w:rsid w:val="005E1538"/>
    <w:rsid w:val="005E2C89"/>
    <w:rsid w:val="005E2CAE"/>
    <w:rsid w:val="005E327B"/>
    <w:rsid w:val="005E3BFD"/>
    <w:rsid w:val="005E684E"/>
    <w:rsid w:val="005E726C"/>
    <w:rsid w:val="005E73C6"/>
    <w:rsid w:val="005E78C4"/>
    <w:rsid w:val="005E7D1C"/>
    <w:rsid w:val="005E7D67"/>
    <w:rsid w:val="005E7EF5"/>
    <w:rsid w:val="005F0565"/>
    <w:rsid w:val="005F0814"/>
    <w:rsid w:val="005F0E36"/>
    <w:rsid w:val="005F0E88"/>
    <w:rsid w:val="005F11CC"/>
    <w:rsid w:val="005F1402"/>
    <w:rsid w:val="005F1823"/>
    <w:rsid w:val="005F1833"/>
    <w:rsid w:val="005F1C9D"/>
    <w:rsid w:val="005F2329"/>
    <w:rsid w:val="005F26F6"/>
    <w:rsid w:val="005F2756"/>
    <w:rsid w:val="005F2DFA"/>
    <w:rsid w:val="005F2EFC"/>
    <w:rsid w:val="005F2F0B"/>
    <w:rsid w:val="005F307A"/>
    <w:rsid w:val="005F3324"/>
    <w:rsid w:val="005F36E4"/>
    <w:rsid w:val="005F37BD"/>
    <w:rsid w:val="005F3D50"/>
    <w:rsid w:val="005F43C5"/>
    <w:rsid w:val="005F4719"/>
    <w:rsid w:val="005F4B20"/>
    <w:rsid w:val="005F52B3"/>
    <w:rsid w:val="005F59BC"/>
    <w:rsid w:val="005F5B47"/>
    <w:rsid w:val="005F6088"/>
    <w:rsid w:val="005F611C"/>
    <w:rsid w:val="005F65D1"/>
    <w:rsid w:val="005F6DD1"/>
    <w:rsid w:val="005F7760"/>
    <w:rsid w:val="006003F0"/>
    <w:rsid w:val="006005C0"/>
    <w:rsid w:val="0060078F"/>
    <w:rsid w:val="00600865"/>
    <w:rsid w:val="006013FB"/>
    <w:rsid w:val="006019DF"/>
    <w:rsid w:val="0060219C"/>
    <w:rsid w:val="006026A7"/>
    <w:rsid w:val="00602E7E"/>
    <w:rsid w:val="00603102"/>
    <w:rsid w:val="00603D67"/>
    <w:rsid w:val="00603E76"/>
    <w:rsid w:val="006049C3"/>
    <w:rsid w:val="00604A93"/>
    <w:rsid w:val="00604DBD"/>
    <w:rsid w:val="00604FF2"/>
    <w:rsid w:val="006058DA"/>
    <w:rsid w:val="00605E78"/>
    <w:rsid w:val="00606586"/>
    <w:rsid w:val="0060660E"/>
    <w:rsid w:val="0060677C"/>
    <w:rsid w:val="00606CB1"/>
    <w:rsid w:val="0060739A"/>
    <w:rsid w:val="00607BCB"/>
    <w:rsid w:val="006107B1"/>
    <w:rsid w:val="00610C74"/>
    <w:rsid w:val="0061102E"/>
    <w:rsid w:val="00611424"/>
    <w:rsid w:val="00611736"/>
    <w:rsid w:val="006117EB"/>
    <w:rsid w:val="00611873"/>
    <w:rsid w:val="00611EA1"/>
    <w:rsid w:val="0061286E"/>
    <w:rsid w:val="00612D48"/>
    <w:rsid w:val="00612E66"/>
    <w:rsid w:val="006131DE"/>
    <w:rsid w:val="00613EE7"/>
    <w:rsid w:val="00613F75"/>
    <w:rsid w:val="00614008"/>
    <w:rsid w:val="006143DF"/>
    <w:rsid w:val="00614738"/>
    <w:rsid w:val="0061525C"/>
    <w:rsid w:val="006157F9"/>
    <w:rsid w:val="00616A6B"/>
    <w:rsid w:val="006174B7"/>
    <w:rsid w:val="00617683"/>
    <w:rsid w:val="006178AD"/>
    <w:rsid w:val="00617F92"/>
    <w:rsid w:val="006208D7"/>
    <w:rsid w:val="00620B6C"/>
    <w:rsid w:val="00620E30"/>
    <w:rsid w:val="0062172B"/>
    <w:rsid w:val="0062216E"/>
    <w:rsid w:val="00622349"/>
    <w:rsid w:val="00622446"/>
    <w:rsid w:val="00622579"/>
    <w:rsid w:val="0062261E"/>
    <w:rsid w:val="0062263A"/>
    <w:rsid w:val="006226AF"/>
    <w:rsid w:val="00622D1C"/>
    <w:rsid w:val="0062483E"/>
    <w:rsid w:val="006249CF"/>
    <w:rsid w:val="00624A1D"/>
    <w:rsid w:val="00624A94"/>
    <w:rsid w:val="00624C64"/>
    <w:rsid w:val="00625807"/>
    <w:rsid w:val="00625D9E"/>
    <w:rsid w:val="00626951"/>
    <w:rsid w:val="00626B16"/>
    <w:rsid w:val="00626E83"/>
    <w:rsid w:val="0062711D"/>
    <w:rsid w:val="00627652"/>
    <w:rsid w:val="00627B2D"/>
    <w:rsid w:val="006305F5"/>
    <w:rsid w:val="006310D3"/>
    <w:rsid w:val="00631904"/>
    <w:rsid w:val="00632001"/>
    <w:rsid w:val="0063262C"/>
    <w:rsid w:val="006326DC"/>
    <w:rsid w:val="0063282C"/>
    <w:rsid w:val="00632FB4"/>
    <w:rsid w:val="00633ACA"/>
    <w:rsid w:val="00633EB7"/>
    <w:rsid w:val="00634698"/>
    <w:rsid w:val="00634D0A"/>
    <w:rsid w:val="00634F06"/>
    <w:rsid w:val="00635A38"/>
    <w:rsid w:val="00635B17"/>
    <w:rsid w:val="00635B7C"/>
    <w:rsid w:val="00635C65"/>
    <w:rsid w:val="0063660F"/>
    <w:rsid w:val="00636BC7"/>
    <w:rsid w:val="00636D36"/>
    <w:rsid w:val="00636E51"/>
    <w:rsid w:val="006370C5"/>
    <w:rsid w:val="00637232"/>
    <w:rsid w:val="00637F96"/>
    <w:rsid w:val="00640070"/>
    <w:rsid w:val="0064030A"/>
    <w:rsid w:val="0064033F"/>
    <w:rsid w:val="00640A7C"/>
    <w:rsid w:val="00640E55"/>
    <w:rsid w:val="00640F2E"/>
    <w:rsid w:val="006415E5"/>
    <w:rsid w:val="0064179E"/>
    <w:rsid w:val="00641861"/>
    <w:rsid w:val="00641A28"/>
    <w:rsid w:val="00641CD8"/>
    <w:rsid w:val="00642103"/>
    <w:rsid w:val="006432DF"/>
    <w:rsid w:val="00643336"/>
    <w:rsid w:val="006439AF"/>
    <w:rsid w:val="00643C4A"/>
    <w:rsid w:val="0064469E"/>
    <w:rsid w:val="006447E0"/>
    <w:rsid w:val="00644C46"/>
    <w:rsid w:val="0064557E"/>
    <w:rsid w:val="006459B5"/>
    <w:rsid w:val="00645E00"/>
    <w:rsid w:val="00646BD3"/>
    <w:rsid w:val="00646C22"/>
    <w:rsid w:val="006473C2"/>
    <w:rsid w:val="00647F1C"/>
    <w:rsid w:val="006504F6"/>
    <w:rsid w:val="006507B3"/>
    <w:rsid w:val="00651102"/>
    <w:rsid w:val="00651B27"/>
    <w:rsid w:val="00651E41"/>
    <w:rsid w:val="00651FEC"/>
    <w:rsid w:val="00652DCE"/>
    <w:rsid w:val="00653073"/>
    <w:rsid w:val="00653085"/>
    <w:rsid w:val="00653609"/>
    <w:rsid w:val="006539CB"/>
    <w:rsid w:val="00653CE1"/>
    <w:rsid w:val="00653EC3"/>
    <w:rsid w:val="006540A8"/>
    <w:rsid w:val="0065448D"/>
    <w:rsid w:val="0065466D"/>
    <w:rsid w:val="006548B9"/>
    <w:rsid w:val="006549D9"/>
    <w:rsid w:val="00655842"/>
    <w:rsid w:val="00656050"/>
    <w:rsid w:val="00656476"/>
    <w:rsid w:val="0065661B"/>
    <w:rsid w:val="00656931"/>
    <w:rsid w:val="00656F31"/>
    <w:rsid w:val="006578E3"/>
    <w:rsid w:val="00657A0A"/>
    <w:rsid w:val="00657AA2"/>
    <w:rsid w:val="00657E0E"/>
    <w:rsid w:val="00657E5B"/>
    <w:rsid w:val="006604FA"/>
    <w:rsid w:val="00660CB6"/>
    <w:rsid w:val="00661375"/>
    <w:rsid w:val="006613A2"/>
    <w:rsid w:val="00661AAC"/>
    <w:rsid w:val="00661CD7"/>
    <w:rsid w:val="0066264D"/>
    <w:rsid w:val="006627BB"/>
    <w:rsid w:val="00662B91"/>
    <w:rsid w:val="00663609"/>
    <w:rsid w:val="00664169"/>
    <w:rsid w:val="0066469B"/>
    <w:rsid w:val="0066479A"/>
    <w:rsid w:val="00664AE9"/>
    <w:rsid w:val="00664E28"/>
    <w:rsid w:val="00665CF9"/>
    <w:rsid w:val="00665DA2"/>
    <w:rsid w:val="00666031"/>
    <w:rsid w:val="00666257"/>
    <w:rsid w:val="00667654"/>
    <w:rsid w:val="006676C9"/>
    <w:rsid w:val="00667739"/>
    <w:rsid w:val="006703D6"/>
    <w:rsid w:val="006705D0"/>
    <w:rsid w:val="006707E0"/>
    <w:rsid w:val="0067094F"/>
    <w:rsid w:val="00671014"/>
    <w:rsid w:val="00671029"/>
    <w:rsid w:val="006710B4"/>
    <w:rsid w:val="00671311"/>
    <w:rsid w:val="00671436"/>
    <w:rsid w:val="00671512"/>
    <w:rsid w:val="0067151A"/>
    <w:rsid w:val="006719B2"/>
    <w:rsid w:val="00671C0B"/>
    <w:rsid w:val="00671EED"/>
    <w:rsid w:val="0067295A"/>
    <w:rsid w:val="00672D57"/>
    <w:rsid w:val="00672E38"/>
    <w:rsid w:val="006732D1"/>
    <w:rsid w:val="006735CB"/>
    <w:rsid w:val="006738C8"/>
    <w:rsid w:val="00673B56"/>
    <w:rsid w:val="00673C93"/>
    <w:rsid w:val="00673D59"/>
    <w:rsid w:val="00674A8D"/>
    <w:rsid w:val="006750A2"/>
    <w:rsid w:val="00675705"/>
    <w:rsid w:val="00675D04"/>
    <w:rsid w:val="006762EC"/>
    <w:rsid w:val="00676359"/>
    <w:rsid w:val="006766A3"/>
    <w:rsid w:val="006768F7"/>
    <w:rsid w:val="00676948"/>
    <w:rsid w:val="00676B28"/>
    <w:rsid w:val="00676E06"/>
    <w:rsid w:val="00677101"/>
    <w:rsid w:val="006772F0"/>
    <w:rsid w:val="0067785A"/>
    <w:rsid w:val="00677F54"/>
    <w:rsid w:val="00680289"/>
    <w:rsid w:val="00680670"/>
    <w:rsid w:val="00680D29"/>
    <w:rsid w:val="00681384"/>
    <w:rsid w:val="00681692"/>
    <w:rsid w:val="00681A71"/>
    <w:rsid w:val="00681B31"/>
    <w:rsid w:val="00681C0B"/>
    <w:rsid w:val="00681CCC"/>
    <w:rsid w:val="00681D7D"/>
    <w:rsid w:val="00681DE7"/>
    <w:rsid w:val="00681EB6"/>
    <w:rsid w:val="00682239"/>
    <w:rsid w:val="00682E1B"/>
    <w:rsid w:val="006830EF"/>
    <w:rsid w:val="00683254"/>
    <w:rsid w:val="006837C5"/>
    <w:rsid w:val="00683917"/>
    <w:rsid w:val="00683F48"/>
    <w:rsid w:val="00683FFF"/>
    <w:rsid w:val="00684576"/>
    <w:rsid w:val="00685378"/>
    <w:rsid w:val="006857B2"/>
    <w:rsid w:val="00685DDE"/>
    <w:rsid w:val="00686109"/>
    <w:rsid w:val="0068650D"/>
    <w:rsid w:val="00686703"/>
    <w:rsid w:val="0068689B"/>
    <w:rsid w:val="00686D69"/>
    <w:rsid w:val="006870D3"/>
    <w:rsid w:val="0068769F"/>
    <w:rsid w:val="0068770D"/>
    <w:rsid w:val="00687BC8"/>
    <w:rsid w:val="00690141"/>
    <w:rsid w:val="006902F3"/>
    <w:rsid w:val="00690C59"/>
    <w:rsid w:val="00690CC2"/>
    <w:rsid w:val="00691015"/>
    <w:rsid w:val="006911A1"/>
    <w:rsid w:val="0069131F"/>
    <w:rsid w:val="006918C5"/>
    <w:rsid w:val="006919FF"/>
    <w:rsid w:val="00692269"/>
    <w:rsid w:val="00692774"/>
    <w:rsid w:val="006929C0"/>
    <w:rsid w:val="00692C55"/>
    <w:rsid w:val="00692D23"/>
    <w:rsid w:val="00692F0F"/>
    <w:rsid w:val="00693408"/>
    <w:rsid w:val="00693675"/>
    <w:rsid w:val="0069368E"/>
    <w:rsid w:val="0069396F"/>
    <w:rsid w:val="00694588"/>
    <w:rsid w:val="006945C8"/>
    <w:rsid w:val="006946DA"/>
    <w:rsid w:val="00694877"/>
    <w:rsid w:val="00694C2C"/>
    <w:rsid w:val="00695D69"/>
    <w:rsid w:val="00696069"/>
    <w:rsid w:val="006969B4"/>
    <w:rsid w:val="00696B5E"/>
    <w:rsid w:val="006973B8"/>
    <w:rsid w:val="006974D4"/>
    <w:rsid w:val="006A024C"/>
    <w:rsid w:val="006A045B"/>
    <w:rsid w:val="006A060F"/>
    <w:rsid w:val="006A0F48"/>
    <w:rsid w:val="006A174F"/>
    <w:rsid w:val="006A20A1"/>
    <w:rsid w:val="006A23CB"/>
    <w:rsid w:val="006A25C6"/>
    <w:rsid w:val="006A26AC"/>
    <w:rsid w:val="006A2B84"/>
    <w:rsid w:val="006A32FD"/>
    <w:rsid w:val="006A331A"/>
    <w:rsid w:val="006A3692"/>
    <w:rsid w:val="006A63E0"/>
    <w:rsid w:val="006A65AE"/>
    <w:rsid w:val="006A6B4C"/>
    <w:rsid w:val="006A6CC7"/>
    <w:rsid w:val="006A6D11"/>
    <w:rsid w:val="006A7F2B"/>
    <w:rsid w:val="006B00CF"/>
    <w:rsid w:val="006B03C9"/>
    <w:rsid w:val="006B0605"/>
    <w:rsid w:val="006B0E71"/>
    <w:rsid w:val="006B10C1"/>
    <w:rsid w:val="006B1365"/>
    <w:rsid w:val="006B1857"/>
    <w:rsid w:val="006B1D4B"/>
    <w:rsid w:val="006B1EC8"/>
    <w:rsid w:val="006B2CAB"/>
    <w:rsid w:val="006B2DEE"/>
    <w:rsid w:val="006B3023"/>
    <w:rsid w:val="006B3474"/>
    <w:rsid w:val="006B36B5"/>
    <w:rsid w:val="006B3A05"/>
    <w:rsid w:val="006B3A8C"/>
    <w:rsid w:val="006B3DB4"/>
    <w:rsid w:val="006B4172"/>
    <w:rsid w:val="006B4949"/>
    <w:rsid w:val="006B4C52"/>
    <w:rsid w:val="006B4D09"/>
    <w:rsid w:val="006B528B"/>
    <w:rsid w:val="006B6073"/>
    <w:rsid w:val="006B62BC"/>
    <w:rsid w:val="006B63BD"/>
    <w:rsid w:val="006B645C"/>
    <w:rsid w:val="006B6DB1"/>
    <w:rsid w:val="006C09A8"/>
    <w:rsid w:val="006C19B4"/>
    <w:rsid w:val="006C1E16"/>
    <w:rsid w:val="006C215E"/>
    <w:rsid w:val="006C2775"/>
    <w:rsid w:val="006C2868"/>
    <w:rsid w:val="006C2947"/>
    <w:rsid w:val="006C2D68"/>
    <w:rsid w:val="006C2FE1"/>
    <w:rsid w:val="006C34CF"/>
    <w:rsid w:val="006C3681"/>
    <w:rsid w:val="006C378A"/>
    <w:rsid w:val="006C38A3"/>
    <w:rsid w:val="006C39B2"/>
    <w:rsid w:val="006C3CCF"/>
    <w:rsid w:val="006C461F"/>
    <w:rsid w:val="006C4BC8"/>
    <w:rsid w:val="006C4E60"/>
    <w:rsid w:val="006C517B"/>
    <w:rsid w:val="006C5562"/>
    <w:rsid w:val="006C5A50"/>
    <w:rsid w:val="006C676E"/>
    <w:rsid w:val="006C6B78"/>
    <w:rsid w:val="006C6DE0"/>
    <w:rsid w:val="006C6EB0"/>
    <w:rsid w:val="006C6FA7"/>
    <w:rsid w:val="006C7168"/>
    <w:rsid w:val="006C7DB3"/>
    <w:rsid w:val="006D0615"/>
    <w:rsid w:val="006D07BE"/>
    <w:rsid w:val="006D09F7"/>
    <w:rsid w:val="006D0F67"/>
    <w:rsid w:val="006D0F74"/>
    <w:rsid w:val="006D1A4F"/>
    <w:rsid w:val="006D2537"/>
    <w:rsid w:val="006D3E23"/>
    <w:rsid w:val="006D4221"/>
    <w:rsid w:val="006D46ED"/>
    <w:rsid w:val="006D47E8"/>
    <w:rsid w:val="006D4BDD"/>
    <w:rsid w:val="006D4F11"/>
    <w:rsid w:val="006D5094"/>
    <w:rsid w:val="006D53A1"/>
    <w:rsid w:val="006D554A"/>
    <w:rsid w:val="006D61BF"/>
    <w:rsid w:val="006D6257"/>
    <w:rsid w:val="006D68B2"/>
    <w:rsid w:val="006D6A53"/>
    <w:rsid w:val="006D6B7F"/>
    <w:rsid w:val="006D6BD2"/>
    <w:rsid w:val="006D6DBF"/>
    <w:rsid w:val="006E0211"/>
    <w:rsid w:val="006E0275"/>
    <w:rsid w:val="006E04BF"/>
    <w:rsid w:val="006E11AB"/>
    <w:rsid w:val="006E1819"/>
    <w:rsid w:val="006E1CF6"/>
    <w:rsid w:val="006E23E5"/>
    <w:rsid w:val="006E300F"/>
    <w:rsid w:val="006E3015"/>
    <w:rsid w:val="006E33BF"/>
    <w:rsid w:val="006E42CA"/>
    <w:rsid w:val="006E4553"/>
    <w:rsid w:val="006E47CC"/>
    <w:rsid w:val="006E5152"/>
    <w:rsid w:val="006E53BA"/>
    <w:rsid w:val="006E5C58"/>
    <w:rsid w:val="006E5ED3"/>
    <w:rsid w:val="006E6213"/>
    <w:rsid w:val="006E630C"/>
    <w:rsid w:val="006E69EC"/>
    <w:rsid w:val="006E7371"/>
    <w:rsid w:val="006E73F7"/>
    <w:rsid w:val="006E7740"/>
    <w:rsid w:val="006E7E9B"/>
    <w:rsid w:val="006E7E9D"/>
    <w:rsid w:val="006F135F"/>
    <w:rsid w:val="006F13DA"/>
    <w:rsid w:val="006F1798"/>
    <w:rsid w:val="006F17A2"/>
    <w:rsid w:val="006F1C72"/>
    <w:rsid w:val="006F1F61"/>
    <w:rsid w:val="006F2229"/>
    <w:rsid w:val="006F237D"/>
    <w:rsid w:val="006F2DBF"/>
    <w:rsid w:val="006F3089"/>
    <w:rsid w:val="006F331B"/>
    <w:rsid w:val="006F33D9"/>
    <w:rsid w:val="006F344B"/>
    <w:rsid w:val="006F34D2"/>
    <w:rsid w:val="006F362C"/>
    <w:rsid w:val="006F3FCF"/>
    <w:rsid w:val="006F40A8"/>
    <w:rsid w:val="006F433C"/>
    <w:rsid w:val="006F47A3"/>
    <w:rsid w:val="006F52F1"/>
    <w:rsid w:val="006F53B1"/>
    <w:rsid w:val="006F53FA"/>
    <w:rsid w:val="006F5497"/>
    <w:rsid w:val="006F6CEC"/>
    <w:rsid w:val="006F6E24"/>
    <w:rsid w:val="006F71F9"/>
    <w:rsid w:val="006F7A57"/>
    <w:rsid w:val="006F7F92"/>
    <w:rsid w:val="007000F4"/>
    <w:rsid w:val="00700817"/>
    <w:rsid w:val="00700A48"/>
    <w:rsid w:val="00700B6A"/>
    <w:rsid w:val="00700C4A"/>
    <w:rsid w:val="00700ECD"/>
    <w:rsid w:val="0070102F"/>
    <w:rsid w:val="00701DD2"/>
    <w:rsid w:val="007025E4"/>
    <w:rsid w:val="007028AF"/>
    <w:rsid w:val="00702E02"/>
    <w:rsid w:val="0070319F"/>
    <w:rsid w:val="0070338F"/>
    <w:rsid w:val="0070368C"/>
    <w:rsid w:val="007036BF"/>
    <w:rsid w:val="007038B5"/>
    <w:rsid w:val="00703CEA"/>
    <w:rsid w:val="00704771"/>
    <w:rsid w:val="007052FD"/>
    <w:rsid w:val="007054A0"/>
    <w:rsid w:val="007065BD"/>
    <w:rsid w:val="007065D8"/>
    <w:rsid w:val="00706DF7"/>
    <w:rsid w:val="007071AF"/>
    <w:rsid w:val="007074CA"/>
    <w:rsid w:val="00707980"/>
    <w:rsid w:val="007101E5"/>
    <w:rsid w:val="00710D31"/>
    <w:rsid w:val="00710EA7"/>
    <w:rsid w:val="0071171D"/>
    <w:rsid w:val="007118BE"/>
    <w:rsid w:val="007122F3"/>
    <w:rsid w:val="00712F3C"/>
    <w:rsid w:val="00713675"/>
    <w:rsid w:val="00713D1B"/>
    <w:rsid w:val="00713F42"/>
    <w:rsid w:val="007146C5"/>
    <w:rsid w:val="00714CB5"/>
    <w:rsid w:val="0071552E"/>
    <w:rsid w:val="007156BA"/>
    <w:rsid w:val="00715759"/>
    <w:rsid w:val="0071582E"/>
    <w:rsid w:val="00715B05"/>
    <w:rsid w:val="00715CF2"/>
    <w:rsid w:val="00715D0A"/>
    <w:rsid w:val="00716423"/>
    <w:rsid w:val="007165CA"/>
    <w:rsid w:val="0071673F"/>
    <w:rsid w:val="0071716A"/>
    <w:rsid w:val="00717720"/>
    <w:rsid w:val="00717855"/>
    <w:rsid w:val="00717D3C"/>
    <w:rsid w:val="00717F67"/>
    <w:rsid w:val="007206DE"/>
    <w:rsid w:val="0072084C"/>
    <w:rsid w:val="00721067"/>
    <w:rsid w:val="00721AD7"/>
    <w:rsid w:val="00721DB1"/>
    <w:rsid w:val="007225EA"/>
    <w:rsid w:val="00722AC0"/>
    <w:rsid w:val="00722BE2"/>
    <w:rsid w:val="0072361C"/>
    <w:rsid w:val="00723A4F"/>
    <w:rsid w:val="00723CAD"/>
    <w:rsid w:val="0072432F"/>
    <w:rsid w:val="00724D4C"/>
    <w:rsid w:val="00725FC4"/>
    <w:rsid w:val="007263EB"/>
    <w:rsid w:val="00726777"/>
    <w:rsid w:val="00726A60"/>
    <w:rsid w:val="00726BF8"/>
    <w:rsid w:val="00726E75"/>
    <w:rsid w:val="00726F1D"/>
    <w:rsid w:val="00727103"/>
    <w:rsid w:val="00727386"/>
    <w:rsid w:val="00727B01"/>
    <w:rsid w:val="007301B0"/>
    <w:rsid w:val="00730739"/>
    <w:rsid w:val="007307B9"/>
    <w:rsid w:val="00730C83"/>
    <w:rsid w:val="00730DCB"/>
    <w:rsid w:val="0073152B"/>
    <w:rsid w:val="00731E25"/>
    <w:rsid w:val="007320B5"/>
    <w:rsid w:val="00732A5F"/>
    <w:rsid w:val="007337AE"/>
    <w:rsid w:val="00733F32"/>
    <w:rsid w:val="0073423E"/>
    <w:rsid w:val="00734C71"/>
    <w:rsid w:val="00734F15"/>
    <w:rsid w:val="00734F93"/>
    <w:rsid w:val="007350A3"/>
    <w:rsid w:val="007353A0"/>
    <w:rsid w:val="007355A4"/>
    <w:rsid w:val="007355D5"/>
    <w:rsid w:val="00735CB6"/>
    <w:rsid w:val="00736A72"/>
    <w:rsid w:val="00736F8A"/>
    <w:rsid w:val="007371E8"/>
    <w:rsid w:val="00737338"/>
    <w:rsid w:val="0073753F"/>
    <w:rsid w:val="00737877"/>
    <w:rsid w:val="007379DA"/>
    <w:rsid w:val="00737AD5"/>
    <w:rsid w:val="007400E2"/>
    <w:rsid w:val="00740258"/>
    <w:rsid w:val="00740C31"/>
    <w:rsid w:val="00741D97"/>
    <w:rsid w:val="00741DE6"/>
    <w:rsid w:val="007428D0"/>
    <w:rsid w:val="00743726"/>
    <w:rsid w:val="0074435C"/>
    <w:rsid w:val="0074463D"/>
    <w:rsid w:val="00744CF6"/>
    <w:rsid w:val="00744ED8"/>
    <w:rsid w:val="00746B2B"/>
    <w:rsid w:val="00746CA1"/>
    <w:rsid w:val="00746D62"/>
    <w:rsid w:val="00747868"/>
    <w:rsid w:val="00751B35"/>
    <w:rsid w:val="007521D6"/>
    <w:rsid w:val="007526CD"/>
    <w:rsid w:val="007531A9"/>
    <w:rsid w:val="00753C52"/>
    <w:rsid w:val="00755532"/>
    <w:rsid w:val="00755658"/>
    <w:rsid w:val="00755D89"/>
    <w:rsid w:val="00755DDB"/>
    <w:rsid w:val="00756FA0"/>
    <w:rsid w:val="00757028"/>
    <w:rsid w:val="00757366"/>
    <w:rsid w:val="007604CF"/>
    <w:rsid w:val="007608CE"/>
    <w:rsid w:val="00760C78"/>
    <w:rsid w:val="00762108"/>
    <w:rsid w:val="00762584"/>
    <w:rsid w:val="00762C83"/>
    <w:rsid w:val="00762CCC"/>
    <w:rsid w:val="00762D7B"/>
    <w:rsid w:val="00762F24"/>
    <w:rsid w:val="0076386A"/>
    <w:rsid w:val="00763A61"/>
    <w:rsid w:val="00763DFD"/>
    <w:rsid w:val="007642D2"/>
    <w:rsid w:val="007647A8"/>
    <w:rsid w:val="0076495E"/>
    <w:rsid w:val="0076536B"/>
    <w:rsid w:val="0076564C"/>
    <w:rsid w:val="00765790"/>
    <w:rsid w:val="00765AFA"/>
    <w:rsid w:val="00766234"/>
    <w:rsid w:val="0076629D"/>
    <w:rsid w:val="00766DEC"/>
    <w:rsid w:val="0076740B"/>
    <w:rsid w:val="00767FA0"/>
    <w:rsid w:val="0077025B"/>
    <w:rsid w:val="0077092E"/>
    <w:rsid w:val="00770960"/>
    <w:rsid w:val="00770B51"/>
    <w:rsid w:val="0077100A"/>
    <w:rsid w:val="00771425"/>
    <w:rsid w:val="007714EC"/>
    <w:rsid w:val="007717D1"/>
    <w:rsid w:val="007723B2"/>
    <w:rsid w:val="00772431"/>
    <w:rsid w:val="0077251F"/>
    <w:rsid w:val="0077267C"/>
    <w:rsid w:val="007729D4"/>
    <w:rsid w:val="00772C17"/>
    <w:rsid w:val="007730A4"/>
    <w:rsid w:val="00773284"/>
    <w:rsid w:val="0077391E"/>
    <w:rsid w:val="00773A3E"/>
    <w:rsid w:val="00773B0F"/>
    <w:rsid w:val="00773CE3"/>
    <w:rsid w:val="007743A5"/>
    <w:rsid w:val="007745B5"/>
    <w:rsid w:val="00774B92"/>
    <w:rsid w:val="0077516B"/>
    <w:rsid w:val="0077533D"/>
    <w:rsid w:val="007754BF"/>
    <w:rsid w:val="0077555C"/>
    <w:rsid w:val="00775B60"/>
    <w:rsid w:val="007761F7"/>
    <w:rsid w:val="0077650B"/>
    <w:rsid w:val="00776524"/>
    <w:rsid w:val="00776ADF"/>
    <w:rsid w:val="00777237"/>
    <w:rsid w:val="00777ACD"/>
    <w:rsid w:val="00777BA2"/>
    <w:rsid w:val="00780DEC"/>
    <w:rsid w:val="00781533"/>
    <w:rsid w:val="00781C9F"/>
    <w:rsid w:val="00781D5C"/>
    <w:rsid w:val="00782265"/>
    <w:rsid w:val="007828EA"/>
    <w:rsid w:val="00782B17"/>
    <w:rsid w:val="00782C53"/>
    <w:rsid w:val="0078300C"/>
    <w:rsid w:val="007835F8"/>
    <w:rsid w:val="007838D9"/>
    <w:rsid w:val="007839CB"/>
    <w:rsid w:val="00784315"/>
    <w:rsid w:val="0078465C"/>
    <w:rsid w:val="00785785"/>
    <w:rsid w:val="00785BE0"/>
    <w:rsid w:val="00785D28"/>
    <w:rsid w:val="00785DFC"/>
    <w:rsid w:val="007862FF"/>
    <w:rsid w:val="00786977"/>
    <w:rsid w:val="00786B64"/>
    <w:rsid w:val="00787474"/>
    <w:rsid w:val="00787717"/>
    <w:rsid w:val="00787C89"/>
    <w:rsid w:val="00790805"/>
    <w:rsid w:val="00790ADD"/>
    <w:rsid w:val="0079120A"/>
    <w:rsid w:val="00791FAF"/>
    <w:rsid w:val="007920BC"/>
    <w:rsid w:val="0079229A"/>
    <w:rsid w:val="00792E9D"/>
    <w:rsid w:val="00792FFF"/>
    <w:rsid w:val="00793719"/>
    <w:rsid w:val="0079386D"/>
    <w:rsid w:val="0079390C"/>
    <w:rsid w:val="007948B3"/>
    <w:rsid w:val="00794B98"/>
    <w:rsid w:val="00794F53"/>
    <w:rsid w:val="00795817"/>
    <w:rsid w:val="007958D4"/>
    <w:rsid w:val="007963D1"/>
    <w:rsid w:val="0079655E"/>
    <w:rsid w:val="00796AB3"/>
    <w:rsid w:val="00796E02"/>
    <w:rsid w:val="00796FF8"/>
    <w:rsid w:val="007A0651"/>
    <w:rsid w:val="007A0A7E"/>
    <w:rsid w:val="007A1004"/>
    <w:rsid w:val="007A1025"/>
    <w:rsid w:val="007A14DB"/>
    <w:rsid w:val="007A1CD5"/>
    <w:rsid w:val="007A2148"/>
    <w:rsid w:val="007A25CF"/>
    <w:rsid w:val="007A2775"/>
    <w:rsid w:val="007A2FDC"/>
    <w:rsid w:val="007A30B8"/>
    <w:rsid w:val="007A3FCE"/>
    <w:rsid w:val="007A4074"/>
    <w:rsid w:val="007A414C"/>
    <w:rsid w:val="007A476E"/>
    <w:rsid w:val="007A4B01"/>
    <w:rsid w:val="007A4DAA"/>
    <w:rsid w:val="007A5137"/>
    <w:rsid w:val="007A549B"/>
    <w:rsid w:val="007A58AC"/>
    <w:rsid w:val="007A58D7"/>
    <w:rsid w:val="007A5F7A"/>
    <w:rsid w:val="007A626A"/>
    <w:rsid w:val="007A6FD4"/>
    <w:rsid w:val="007A7403"/>
    <w:rsid w:val="007A7A0A"/>
    <w:rsid w:val="007A7E68"/>
    <w:rsid w:val="007A7F61"/>
    <w:rsid w:val="007B110D"/>
    <w:rsid w:val="007B1242"/>
    <w:rsid w:val="007B1953"/>
    <w:rsid w:val="007B1BE8"/>
    <w:rsid w:val="007B2733"/>
    <w:rsid w:val="007B3125"/>
    <w:rsid w:val="007B3676"/>
    <w:rsid w:val="007B381F"/>
    <w:rsid w:val="007B3ABE"/>
    <w:rsid w:val="007B470C"/>
    <w:rsid w:val="007B47D9"/>
    <w:rsid w:val="007B4ADE"/>
    <w:rsid w:val="007B4D7E"/>
    <w:rsid w:val="007B526D"/>
    <w:rsid w:val="007B53A2"/>
    <w:rsid w:val="007B54EA"/>
    <w:rsid w:val="007B5BC4"/>
    <w:rsid w:val="007B6567"/>
    <w:rsid w:val="007B6B7F"/>
    <w:rsid w:val="007B73AC"/>
    <w:rsid w:val="007B75C3"/>
    <w:rsid w:val="007B7B9D"/>
    <w:rsid w:val="007C0341"/>
    <w:rsid w:val="007C095A"/>
    <w:rsid w:val="007C0EDC"/>
    <w:rsid w:val="007C1458"/>
    <w:rsid w:val="007C181C"/>
    <w:rsid w:val="007C1B86"/>
    <w:rsid w:val="007C2CE3"/>
    <w:rsid w:val="007C355B"/>
    <w:rsid w:val="007C3910"/>
    <w:rsid w:val="007C39CE"/>
    <w:rsid w:val="007C44C5"/>
    <w:rsid w:val="007C4B14"/>
    <w:rsid w:val="007C523E"/>
    <w:rsid w:val="007C54D0"/>
    <w:rsid w:val="007C599B"/>
    <w:rsid w:val="007C5AAB"/>
    <w:rsid w:val="007C60F1"/>
    <w:rsid w:val="007C6631"/>
    <w:rsid w:val="007C798F"/>
    <w:rsid w:val="007C7ED9"/>
    <w:rsid w:val="007D031B"/>
    <w:rsid w:val="007D07C3"/>
    <w:rsid w:val="007D0F1C"/>
    <w:rsid w:val="007D0FF6"/>
    <w:rsid w:val="007D151C"/>
    <w:rsid w:val="007D1783"/>
    <w:rsid w:val="007D18D1"/>
    <w:rsid w:val="007D2039"/>
    <w:rsid w:val="007D216C"/>
    <w:rsid w:val="007D2CB2"/>
    <w:rsid w:val="007D320B"/>
    <w:rsid w:val="007D4944"/>
    <w:rsid w:val="007D4D0C"/>
    <w:rsid w:val="007D53E8"/>
    <w:rsid w:val="007D58E9"/>
    <w:rsid w:val="007D5A83"/>
    <w:rsid w:val="007D67E1"/>
    <w:rsid w:val="007D6E64"/>
    <w:rsid w:val="007D7B4D"/>
    <w:rsid w:val="007E041C"/>
    <w:rsid w:val="007E098E"/>
    <w:rsid w:val="007E0BF9"/>
    <w:rsid w:val="007E0DAF"/>
    <w:rsid w:val="007E1ED5"/>
    <w:rsid w:val="007E1F57"/>
    <w:rsid w:val="007E2B34"/>
    <w:rsid w:val="007E2CC1"/>
    <w:rsid w:val="007E320F"/>
    <w:rsid w:val="007E375B"/>
    <w:rsid w:val="007E3DA9"/>
    <w:rsid w:val="007E4870"/>
    <w:rsid w:val="007E4979"/>
    <w:rsid w:val="007E50B9"/>
    <w:rsid w:val="007E6B57"/>
    <w:rsid w:val="007E6FD2"/>
    <w:rsid w:val="007E7138"/>
    <w:rsid w:val="007E7473"/>
    <w:rsid w:val="007E754E"/>
    <w:rsid w:val="007E75C5"/>
    <w:rsid w:val="007E7B7D"/>
    <w:rsid w:val="007E7E24"/>
    <w:rsid w:val="007F0021"/>
    <w:rsid w:val="007F0269"/>
    <w:rsid w:val="007F0537"/>
    <w:rsid w:val="007F0573"/>
    <w:rsid w:val="007F0952"/>
    <w:rsid w:val="007F0983"/>
    <w:rsid w:val="007F1583"/>
    <w:rsid w:val="007F1ACB"/>
    <w:rsid w:val="007F1C9C"/>
    <w:rsid w:val="007F24D4"/>
    <w:rsid w:val="007F2AB0"/>
    <w:rsid w:val="007F2BD6"/>
    <w:rsid w:val="007F2C8F"/>
    <w:rsid w:val="007F35A7"/>
    <w:rsid w:val="007F37D8"/>
    <w:rsid w:val="007F4192"/>
    <w:rsid w:val="007F450C"/>
    <w:rsid w:val="007F4551"/>
    <w:rsid w:val="007F4D74"/>
    <w:rsid w:val="007F4DB1"/>
    <w:rsid w:val="007F4E98"/>
    <w:rsid w:val="007F4F70"/>
    <w:rsid w:val="007F62DA"/>
    <w:rsid w:val="007F68B7"/>
    <w:rsid w:val="007F691D"/>
    <w:rsid w:val="007F6DEC"/>
    <w:rsid w:val="007F6EFA"/>
    <w:rsid w:val="007F7326"/>
    <w:rsid w:val="007F79B1"/>
    <w:rsid w:val="007F7BE2"/>
    <w:rsid w:val="00800265"/>
    <w:rsid w:val="008008BA"/>
    <w:rsid w:val="0080152E"/>
    <w:rsid w:val="00801961"/>
    <w:rsid w:val="008020B0"/>
    <w:rsid w:val="00802325"/>
    <w:rsid w:val="008032C1"/>
    <w:rsid w:val="008038D5"/>
    <w:rsid w:val="00803D67"/>
    <w:rsid w:val="008044EC"/>
    <w:rsid w:val="00804DCA"/>
    <w:rsid w:val="0080547D"/>
    <w:rsid w:val="00805A79"/>
    <w:rsid w:val="00805B9E"/>
    <w:rsid w:val="00806187"/>
    <w:rsid w:val="00806319"/>
    <w:rsid w:val="00806497"/>
    <w:rsid w:val="00806CDE"/>
    <w:rsid w:val="00807336"/>
    <w:rsid w:val="008076C2"/>
    <w:rsid w:val="0080779F"/>
    <w:rsid w:val="00807CB3"/>
    <w:rsid w:val="00810646"/>
    <w:rsid w:val="00810BDC"/>
    <w:rsid w:val="00810CA5"/>
    <w:rsid w:val="00811E87"/>
    <w:rsid w:val="00812505"/>
    <w:rsid w:val="008126C0"/>
    <w:rsid w:val="008134A3"/>
    <w:rsid w:val="00813508"/>
    <w:rsid w:val="008137D1"/>
    <w:rsid w:val="00813D98"/>
    <w:rsid w:val="00813DCD"/>
    <w:rsid w:val="00813FC8"/>
    <w:rsid w:val="008148B1"/>
    <w:rsid w:val="00814F60"/>
    <w:rsid w:val="00815217"/>
    <w:rsid w:val="008158EE"/>
    <w:rsid w:val="00815B7F"/>
    <w:rsid w:val="00816317"/>
    <w:rsid w:val="00816493"/>
    <w:rsid w:val="0081661C"/>
    <w:rsid w:val="00816E70"/>
    <w:rsid w:val="00817312"/>
    <w:rsid w:val="008173E2"/>
    <w:rsid w:val="00817B61"/>
    <w:rsid w:val="00820116"/>
    <w:rsid w:val="00820196"/>
    <w:rsid w:val="008201F5"/>
    <w:rsid w:val="0082023C"/>
    <w:rsid w:val="008210B1"/>
    <w:rsid w:val="00821186"/>
    <w:rsid w:val="008226EB"/>
    <w:rsid w:val="008227D3"/>
    <w:rsid w:val="00822E7E"/>
    <w:rsid w:val="0082368A"/>
    <w:rsid w:val="008236FF"/>
    <w:rsid w:val="0082392C"/>
    <w:rsid w:val="00823FFD"/>
    <w:rsid w:val="00824062"/>
    <w:rsid w:val="008244D3"/>
    <w:rsid w:val="008248B5"/>
    <w:rsid w:val="008248D2"/>
    <w:rsid w:val="0082492F"/>
    <w:rsid w:val="00824E70"/>
    <w:rsid w:val="0082518A"/>
    <w:rsid w:val="008269A9"/>
    <w:rsid w:val="00827C4E"/>
    <w:rsid w:val="008307FE"/>
    <w:rsid w:val="00831058"/>
    <w:rsid w:val="00831131"/>
    <w:rsid w:val="00831503"/>
    <w:rsid w:val="00831648"/>
    <w:rsid w:val="00831D35"/>
    <w:rsid w:val="00832DB9"/>
    <w:rsid w:val="00833455"/>
    <w:rsid w:val="008334ED"/>
    <w:rsid w:val="00833AA6"/>
    <w:rsid w:val="00833D43"/>
    <w:rsid w:val="008340AA"/>
    <w:rsid w:val="008341A2"/>
    <w:rsid w:val="008342B2"/>
    <w:rsid w:val="008345DE"/>
    <w:rsid w:val="00835060"/>
    <w:rsid w:val="00835679"/>
    <w:rsid w:val="00835906"/>
    <w:rsid w:val="00835C9B"/>
    <w:rsid w:val="0083682E"/>
    <w:rsid w:val="00836B34"/>
    <w:rsid w:val="00836F4E"/>
    <w:rsid w:val="00837061"/>
    <w:rsid w:val="00837D2D"/>
    <w:rsid w:val="00837F2E"/>
    <w:rsid w:val="00840457"/>
    <w:rsid w:val="00840B8E"/>
    <w:rsid w:val="00840BE6"/>
    <w:rsid w:val="00840D29"/>
    <w:rsid w:val="0084190A"/>
    <w:rsid w:val="00841B64"/>
    <w:rsid w:val="00841E2B"/>
    <w:rsid w:val="0084298D"/>
    <w:rsid w:val="00842B90"/>
    <w:rsid w:val="00842E5B"/>
    <w:rsid w:val="00843218"/>
    <w:rsid w:val="00843716"/>
    <w:rsid w:val="00843EE6"/>
    <w:rsid w:val="00844138"/>
    <w:rsid w:val="0084440E"/>
    <w:rsid w:val="00844A46"/>
    <w:rsid w:val="00844E82"/>
    <w:rsid w:val="00845EE7"/>
    <w:rsid w:val="00845F93"/>
    <w:rsid w:val="008462D9"/>
    <w:rsid w:val="00846A87"/>
    <w:rsid w:val="00846B6D"/>
    <w:rsid w:val="00846EF0"/>
    <w:rsid w:val="00846F97"/>
    <w:rsid w:val="0084768C"/>
    <w:rsid w:val="008505E1"/>
    <w:rsid w:val="008505FC"/>
    <w:rsid w:val="0085076B"/>
    <w:rsid w:val="00850B0C"/>
    <w:rsid w:val="00850BCA"/>
    <w:rsid w:val="00850CC8"/>
    <w:rsid w:val="00850D4E"/>
    <w:rsid w:val="008511D3"/>
    <w:rsid w:val="008515B4"/>
    <w:rsid w:val="00851CA9"/>
    <w:rsid w:val="00851E74"/>
    <w:rsid w:val="00852842"/>
    <w:rsid w:val="00852E97"/>
    <w:rsid w:val="00852F33"/>
    <w:rsid w:val="00852F6D"/>
    <w:rsid w:val="008534BC"/>
    <w:rsid w:val="0085384B"/>
    <w:rsid w:val="00853D74"/>
    <w:rsid w:val="00853D81"/>
    <w:rsid w:val="00853DD9"/>
    <w:rsid w:val="00853DE8"/>
    <w:rsid w:val="00854123"/>
    <w:rsid w:val="00854C26"/>
    <w:rsid w:val="00854C7B"/>
    <w:rsid w:val="008552D3"/>
    <w:rsid w:val="00855FEE"/>
    <w:rsid w:val="008560B8"/>
    <w:rsid w:val="00856289"/>
    <w:rsid w:val="00856602"/>
    <w:rsid w:val="00856FA0"/>
    <w:rsid w:val="008572DE"/>
    <w:rsid w:val="0085780E"/>
    <w:rsid w:val="0085794F"/>
    <w:rsid w:val="00860C55"/>
    <w:rsid w:val="00861069"/>
    <w:rsid w:val="00861B00"/>
    <w:rsid w:val="00861EDE"/>
    <w:rsid w:val="008621FF"/>
    <w:rsid w:val="00862230"/>
    <w:rsid w:val="00862357"/>
    <w:rsid w:val="008627E8"/>
    <w:rsid w:val="00863772"/>
    <w:rsid w:val="0086382E"/>
    <w:rsid w:val="00863942"/>
    <w:rsid w:val="00863E1B"/>
    <w:rsid w:val="00864058"/>
    <w:rsid w:val="00864329"/>
    <w:rsid w:val="0086499C"/>
    <w:rsid w:val="00864AED"/>
    <w:rsid w:val="00864D24"/>
    <w:rsid w:val="00864DED"/>
    <w:rsid w:val="008650B0"/>
    <w:rsid w:val="00865274"/>
    <w:rsid w:val="00865E47"/>
    <w:rsid w:val="0086657A"/>
    <w:rsid w:val="00866768"/>
    <w:rsid w:val="00867064"/>
    <w:rsid w:val="00867330"/>
    <w:rsid w:val="008674E6"/>
    <w:rsid w:val="008674E7"/>
    <w:rsid w:val="008677C8"/>
    <w:rsid w:val="008678A8"/>
    <w:rsid w:val="00867988"/>
    <w:rsid w:val="00867C0E"/>
    <w:rsid w:val="00867C45"/>
    <w:rsid w:val="00867E34"/>
    <w:rsid w:val="00867FFC"/>
    <w:rsid w:val="0087008A"/>
    <w:rsid w:val="0087114C"/>
    <w:rsid w:val="00871FCC"/>
    <w:rsid w:val="00872BBA"/>
    <w:rsid w:val="0087336C"/>
    <w:rsid w:val="008734E5"/>
    <w:rsid w:val="00873792"/>
    <w:rsid w:val="00873873"/>
    <w:rsid w:val="00873907"/>
    <w:rsid w:val="00874049"/>
    <w:rsid w:val="008745BB"/>
    <w:rsid w:val="008745E6"/>
    <w:rsid w:val="00876412"/>
    <w:rsid w:val="008764EB"/>
    <w:rsid w:val="00876B9E"/>
    <w:rsid w:val="00877142"/>
    <w:rsid w:val="00877265"/>
    <w:rsid w:val="008778BB"/>
    <w:rsid w:val="00877951"/>
    <w:rsid w:val="00877B84"/>
    <w:rsid w:val="00877C03"/>
    <w:rsid w:val="00877C56"/>
    <w:rsid w:val="00877DA7"/>
    <w:rsid w:val="00877DD5"/>
    <w:rsid w:val="00880225"/>
    <w:rsid w:val="00880BB8"/>
    <w:rsid w:val="00880F8E"/>
    <w:rsid w:val="00881A05"/>
    <w:rsid w:val="00881B50"/>
    <w:rsid w:val="00881E02"/>
    <w:rsid w:val="0088223A"/>
    <w:rsid w:val="0088244D"/>
    <w:rsid w:val="008825F0"/>
    <w:rsid w:val="00882D8B"/>
    <w:rsid w:val="00883852"/>
    <w:rsid w:val="00883978"/>
    <w:rsid w:val="00884BCF"/>
    <w:rsid w:val="00884F54"/>
    <w:rsid w:val="00884F57"/>
    <w:rsid w:val="008851BE"/>
    <w:rsid w:val="00885488"/>
    <w:rsid w:val="008861E3"/>
    <w:rsid w:val="008862AC"/>
    <w:rsid w:val="008866B8"/>
    <w:rsid w:val="008868D1"/>
    <w:rsid w:val="00886938"/>
    <w:rsid w:val="00886B4E"/>
    <w:rsid w:val="00886C08"/>
    <w:rsid w:val="00886D74"/>
    <w:rsid w:val="00887659"/>
    <w:rsid w:val="00887832"/>
    <w:rsid w:val="00887A9C"/>
    <w:rsid w:val="00887AD9"/>
    <w:rsid w:val="00887BBE"/>
    <w:rsid w:val="008902A1"/>
    <w:rsid w:val="008904D8"/>
    <w:rsid w:val="00890D14"/>
    <w:rsid w:val="00891230"/>
    <w:rsid w:val="008912B7"/>
    <w:rsid w:val="008916C1"/>
    <w:rsid w:val="00892351"/>
    <w:rsid w:val="008928A3"/>
    <w:rsid w:val="00893124"/>
    <w:rsid w:val="008935BF"/>
    <w:rsid w:val="0089371B"/>
    <w:rsid w:val="00893C93"/>
    <w:rsid w:val="00893D95"/>
    <w:rsid w:val="00894262"/>
    <w:rsid w:val="0089433E"/>
    <w:rsid w:val="00894478"/>
    <w:rsid w:val="008944DE"/>
    <w:rsid w:val="00895115"/>
    <w:rsid w:val="00895276"/>
    <w:rsid w:val="008952AE"/>
    <w:rsid w:val="0089593F"/>
    <w:rsid w:val="0089635A"/>
    <w:rsid w:val="008964AE"/>
    <w:rsid w:val="00896999"/>
    <w:rsid w:val="0089730B"/>
    <w:rsid w:val="0089788B"/>
    <w:rsid w:val="00897A5B"/>
    <w:rsid w:val="00897C59"/>
    <w:rsid w:val="008A005C"/>
    <w:rsid w:val="008A0103"/>
    <w:rsid w:val="008A0532"/>
    <w:rsid w:val="008A0575"/>
    <w:rsid w:val="008A08A7"/>
    <w:rsid w:val="008A1109"/>
    <w:rsid w:val="008A1141"/>
    <w:rsid w:val="008A1547"/>
    <w:rsid w:val="008A17A0"/>
    <w:rsid w:val="008A1BCD"/>
    <w:rsid w:val="008A1DA0"/>
    <w:rsid w:val="008A1E10"/>
    <w:rsid w:val="008A1E2A"/>
    <w:rsid w:val="008A2A1F"/>
    <w:rsid w:val="008A2A4F"/>
    <w:rsid w:val="008A2B17"/>
    <w:rsid w:val="008A30DB"/>
    <w:rsid w:val="008A3120"/>
    <w:rsid w:val="008A3757"/>
    <w:rsid w:val="008A3CAA"/>
    <w:rsid w:val="008A3EB6"/>
    <w:rsid w:val="008A42E4"/>
    <w:rsid w:val="008A44C5"/>
    <w:rsid w:val="008A4D9D"/>
    <w:rsid w:val="008A4E4F"/>
    <w:rsid w:val="008A4FA8"/>
    <w:rsid w:val="008A5977"/>
    <w:rsid w:val="008A5B72"/>
    <w:rsid w:val="008A5C7B"/>
    <w:rsid w:val="008A6212"/>
    <w:rsid w:val="008A6D7D"/>
    <w:rsid w:val="008A740A"/>
    <w:rsid w:val="008A77BD"/>
    <w:rsid w:val="008B034A"/>
    <w:rsid w:val="008B0630"/>
    <w:rsid w:val="008B1505"/>
    <w:rsid w:val="008B2367"/>
    <w:rsid w:val="008B277C"/>
    <w:rsid w:val="008B2CF6"/>
    <w:rsid w:val="008B2E65"/>
    <w:rsid w:val="008B3D28"/>
    <w:rsid w:val="008B3F1D"/>
    <w:rsid w:val="008B437E"/>
    <w:rsid w:val="008B457C"/>
    <w:rsid w:val="008B4608"/>
    <w:rsid w:val="008B58D2"/>
    <w:rsid w:val="008B5B27"/>
    <w:rsid w:val="008B5CA4"/>
    <w:rsid w:val="008B65D6"/>
    <w:rsid w:val="008B6C23"/>
    <w:rsid w:val="008B6EE1"/>
    <w:rsid w:val="008B7618"/>
    <w:rsid w:val="008C0280"/>
    <w:rsid w:val="008C071B"/>
    <w:rsid w:val="008C07BB"/>
    <w:rsid w:val="008C100C"/>
    <w:rsid w:val="008C1058"/>
    <w:rsid w:val="008C179A"/>
    <w:rsid w:val="008C1DC8"/>
    <w:rsid w:val="008C1EBE"/>
    <w:rsid w:val="008C2467"/>
    <w:rsid w:val="008C28ED"/>
    <w:rsid w:val="008C32C6"/>
    <w:rsid w:val="008C3D96"/>
    <w:rsid w:val="008C4130"/>
    <w:rsid w:val="008C4585"/>
    <w:rsid w:val="008C4607"/>
    <w:rsid w:val="008C4AC2"/>
    <w:rsid w:val="008C4AC3"/>
    <w:rsid w:val="008C4F20"/>
    <w:rsid w:val="008C4FAE"/>
    <w:rsid w:val="008C5464"/>
    <w:rsid w:val="008C57A3"/>
    <w:rsid w:val="008C5B43"/>
    <w:rsid w:val="008C6969"/>
    <w:rsid w:val="008C6B09"/>
    <w:rsid w:val="008C770E"/>
    <w:rsid w:val="008C7CE7"/>
    <w:rsid w:val="008C7DB8"/>
    <w:rsid w:val="008D01C1"/>
    <w:rsid w:val="008D0945"/>
    <w:rsid w:val="008D0F21"/>
    <w:rsid w:val="008D1AD0"/>
    <w:rsid w:val="008D1EB0"/>
    <w:rsid w:val="008D2274"/>
    <w:rsid w:val="008D2613"/>
    <w:rsid w:val="008D27D3"/>
    <w:rsid w:val="008D293C"/>
    <w:rsid w:val="008D2DD8"/>
    <w:rsid w:val="008D2E26"/>
    <w:rsid w:val="008D2FF0"/>
    <w:rsid w:val="008D3C42"/>
    <w:rsid w:val="008D3D15"/>
    <w:rsid w:val="008D3D2A"/>
    <w:rsid w:val="008D4282"/>
    <w:rsid w:val="008D4413"/>
    <w:rsid w:val="008D51FB"/>
    <w:rsid w:val="008D573F"/>
    <w:rsid w:val="008D5EF1"/>
    <w:rsid w:val="008D6279"/>
    <w:rsid w:val="008D6C77"/>
    <w:rsid w:val="008D7405"/>
    <w:rsid w:val="008D7530"/>
    <w:rsid w:val="008D7CCE"/>
    <w:rsid w:val="008D7E7B"/>
    <w:rsid w:val="008E032A"/>
    <w:rsid w:val="008E03E1"/>
    <w:rsid w:val="008E0460"/>
    <w:rsid w:val="008E1150"/>
    <w:rsid w:val="008E14F0"/>
    <w:rsid w:val="008E150C"/>
    <w:rsid w:val="008E19BB"/>
    <w:rsid w:val="008E24ED"/>
    <w:rsid w:val="008E2660"/>
    <w:rsid w:val="008E2706"/>
    <w:rsid w:val="008E2B5C"/>
    <w:rsid w:val="008E3CCE"/>
    <w:rsid w:val="008E41FA"/>
    <w:rsid w:val="008E462C"/>
    <w:rsid w:val="008E582C"/>
    <w:rsid w:val="008E6578"/>
    <w:rsid w:val="008E67FE"/>
    <w:rsid w:val="008E77C6"/>
    <w:rsid w:val="008E7E90"/>
    <w:rsid w:val="008F011B"/>
    <w:rsid w:val="008F01CF"/>
    <w:rsid w:val="008F02B1"/>
    <w:rsid w:val="008F065E"/>
    <w:rsid w:val="008F203A"/>
    <w:rsid w:val="008F2515"/>
    <w:rsid w:val="008F2F43"/>
    <w:rsid w:val="008F34B7"/>
    <w:rsid w:val="008F4082"/>
    <w:rsid w:val="008F4336"/>
    <w:rsid w:val="008F4EA5"/>
    <w:rsid w:val="008F4EC8"/>
    <w:rsid w:val="008F5148"/>
    <w:rsid w:val="008F51E6"/>
    <w:rsid w:val="008F51F6"/>
    <w:rsid w:val="008F5D4A"/>
    <w:rsid w:val="008F5D82"/>
    <w:rsid w:val="008F5E06"/>
    <w:rsid w:val="008F6037"/>
    <w:rsid w:val="008F645A"/>
    <w:rsid w:val="008F64D0"/>
    <w:rsid w:val="008F69B7"/>
    <w:rsid w:val="008F70A9"/>
    <w:rsid w:val="008F7666"/>
    <w:rsid w:val="00900183"/>
    <w:rsid w:val="0090098C"/>
    <w:rsid w:val="00900AF8"/>
    <w:rsid w:val="0090102A"/>
    <w:rsid w:val="00901106"/>
    <w:rsid w:val="00901C6E"/>
    <w:rsid w:val="0090291D"/>
    <w:rsid w:val="00902E1A"/>
    <w:rsid w:val="00903380"/>
    <w:rsid w:val="00903A69"/>
    <w:rsid w:val="00903C1C"/>
    <w:rsid w:val="0090423C"/>
    <w:rsid w:val="009046BD"/>
    <w:rsid w:val="00904715"/>
    <w:rsid w:val="00904768"/>
    <w:rsid w:val="009048E0"/>
    <w:rsid w:val="009049D8"/>
    <w:rsid w:val="00905BD2"/>
    <w:rsid w:val="00905DEA"/>
    <w:rsid w:val="009060ED"/>
    <w:rsid w:val="0090665C"/>
    <w:rsid w:val="009066D3"/>
    <w:rsid w:val="009067B6"/>
    <w:rsid w:val="00906B1A"/>
    <w:rsid w:val="00906C56"/>
    <w:rsid w:val="00906FDA"/>
    <w:rsid w:val="00907018"/>
    <w:rsid w:val="00907307"/>
    <w:rsid w:val="00907675"/>
    <w:rsid w:val="009100AF"/>
    <w:rsid w:val="009109D8"/>
    <w:rsid w:val="00910E6B"/>
    <w:rsid w:val="009110A2"/>
    <w:rsid w:val="00911106"/>
    <w:rsid w:val="00911A79"/>
    <w:rsid w:val="00911B7D"/>
    <w:rsid w:val="00911C98"/>
    <w:rsid w:val="00911D6C"/>
    <w:rsid w:val="00912051"/>
    <w:rsid w:val="009121C4"/>
    <w:rsid w:val="009135D5"/>
    <w:rsid w:val="00913E08"/>
    <w:rsid w:val="009149C2"/>
    <w:rsid w:val="009153CE"/>
    <w:rsid w:val="00916523"/>
    <w:rsid w:val="009172D6"/>
    <w:rsid w:val="009210BD"/>
    <w:rsid w:val="00921478"/>
    <w:rsid w:val="009215D0"/>
    <w:rsid w:val="00921691"/>
    <w:rsid w:val="00921AE7"/>
    <w:rsid w:val="00921ECA"/>
    <w:rsid w:val="009222AA"/>
    <w:rsid w:val="00922C99"/>
    <w:rsid w:val="0092393C"/>
    <w:rsid w:val="00924180"/>
    <w:rsid w:val="009241C6"/>
    <w:rsid w:val="00924BF9"/>
    <w:rsid w:val="009252C6"/>
    <w:rsid w:val="00925588"/>
    <w:rsid w:val="00925BD1"/>
    <w:rsid w:val="00925E12"/>
    <w:rsid w:val="00925F5A"/>
    <w:rsid w:val="0092662C"/>
    <w:rsid w:val="00927221"/>
    <w:rsid w:val="009273CD"/>
    <w:rsid w:val="009275BC"/>
    <w:rsid w:val="00927BA7"/>
    <w:rsid w:val="00927C97"/>
    <w:rsid w:val="0093092A"/>
    <w:rsid w:val="00930AFB"/>
    <w:rsid w:val="00930F0B"/>
    <w:rsid w:val="009314F8"/>
    <w:rsid w:val="00931586"/>
    <w:rsid w:val="0093165F"/>
    <w:rsid w:val="0093211B"/>
    <w:rsid w:val="00932407"/>
    <w:rsid w:val="009328D9"/>
    <w:rsid w:val="00932EF8"/>
    <w:rsid w:val="0093308C"/>
    <w:rsid w:val="00933B58"/>
    <w:rsid w:val="00933C6D"/>
    <w:rsid w:val="00933D8C"/>
    <w:rsid w:val="009340A0"/>
    <w:rsid w:val="009345BF"/>
    <w:rsid w:val="009348A8"/>
    <w:rsid w:val="009349C0"/>
    <w:rsid w:val="009349DB"/>
    <w:rsid w:val="00934E0B"/>
    <w:rsid w:val="0093562B"/>
    <w:rsid w:val="00936313"/>
    <w:rsid w:val="0093650A"/>
    <w:rsid w:val="009367D7"/>
    <w:rsid w:val="00936CB6"/>
    <w:rsid w:val="00940584"/>
    <w:rsid w:val="00940B06"/>
    <w:rsid w:val="00941604"/>
    <w:rsid w:val="009417B9"/>
    <w:rsid w:val="00941D6B"/>
    <w:rsid w:val="0094221F"/>
    <w:rsid w:val="009422BE"/>
    <w:rsid w:val="00942931"/>
    <w:rsid w:val="00942A9D"/>
    <w:rsid w:val="00942E2E"/>
    <w:rsid w:val="009432A5"/>
    <w:rsid w:val="009434DA"/>
    <w:rsid w:val="0094355D"/>
    <w:rsid w:val="009440C8"/>
    <w:rsid w:val="009447CF"/>
    <w:rsid w:val="009449F1"/>
    <w:rsid w:val="00944CB1"/>
    <w:rsid w:val="00945197"/>
    <w:rsid w:val="00945756"/>
    <w:rsid w:val="00945800"/>
    <w:rsid w:val="00945AB8"/>
    <w:rsid w:val="00946796"/>
    <w:rsid w:val="0094761A"/>
    <w:rsid w:val="00947651"/>
    <w:rsid w:val="00950801"/>
    <w:rsid w:val="0095146A"/>
    <w:rsid w:val="00952B39"/>
    <w:rsid w:val="0095325C"/>
    <w:rsid w:val="009532E9"/>
    <w:rsid w:val="00953713"/>
    <w:rsid w:val="009538F7"/>
    <w:rsid w:val="0095400C"/>
    <w:rsid w:val="00954143"/>
    <w:rsid w:val="00954412"/>
    <w:rsid w:val="00954D88"/>
    <w:rsid w:val="00954F05"/>
    <w:rsid w:val="00954F34"/>
    <w:rsid w:val="00955254"/>
    <w:rsid w:val="0095547F"/>
    <w:rsid w:val="0095623E"/>
    <w:rsid w:val="009563BA"/>
    <w:rsid w:val="009563C6"/>
    <w:rsid w:val="00956647"/>
    <w:rsid w:val="0095709A"/>
    <w:rsid w:val="009572FA"/>
    <w:rsid w:val="00957652"/>
    <w:rsid w:val="009602A2"/>
    <w:rsid w:val="0096043F"/>
    <w:rsid w:val="009608DB"/>
    <w:rsid w:val="009608F3"/>
    <w:rsid w:val="00960B56"/>
    <w:rsid w:val="00961220"/>
    <w:rsid w:val="00961979"/>
    <w:rsid w:val="00961D47"/>
    <w:rsid w:val="00962E87"/>
    <w:rsid w:val="009639EF"/>
    <w:rsid w:val="00963ADD"/>
    <w:rsid w:val="00963F1D"/>
    <w:rsid w:val="00964738"/>
    <w:rsid w:val="00964B2B"/>
    <w:rsid w:val="00965102"/>
    <w:rsid w:val="0096520C"/>
    <w:rsid w:val="009652B2"/>
    <w:rsid w:val="009660D4"/>
    <w:rsid w:val="00966A19"/>
    <w:rsid w:val="00966B5F"/>
    <w:rsid w:val="00966C8F"/>
    <w:rsid w:val="00966D7D"/>
    <w:rsid w:val="009670B5"/>
    <w:rsid w:val="0096783E"/>
    <w:rsid w:val="0096783F"/>
    <w:rsid w:val="0096787D"/>
    <w:rsid w:val="00967B45"/>
    <w:rsid w:val="00967FEA"/>
    <w:rsid w:val="009702F1"/>
    <w:rsid w:val="009704C2"/>
    <w:rsid w:val="00970862"/>
    <w:rsid w:val="00970B6E"/>
    <w:rsid w:val="009716A2"/>
    <w:rsid w:val="009718D7"/>
    <w:rsid w:val="0097194E"/>
    <w:rsid w:val="00972051"/>
    <w:rsid w:val="0097211D"/>
    <w:rsid w:val="00972EDA"/>
    <w:rsid w:val="00972EF4"/>
    <w:rsid w:val="009736DF"/>
    <w:rsid w:val="00973A1A"/>
    <w:rsid w:val="00973B1D"/>
    <w:rsid w:val="00974187"/>
    <w:rsid w:val="009741D0"/>
    <w:rsid w:val="0097426C"/>
    <w:rsid w:val="00975AE8"/>
    <w:rsid w:val="00975C92"/>
    <w:rsid w:val="00975E94"/>
    <w:rsid w:val="00975F97"/>
    <w:rsid w:val="00976238"/>
    <w:rsid w:val="009765A6"/>
    <w:rsid w:val="00976AAA"/>
    <w:rsid w:val="00976B48"/>
    <w:rsid w:val="00977119"/>
    <w:rsid w:val="009771BC"/>
    <w:rsid w:val="00977822"/>
    <w:rsid w:val="00977CAE"/>
    <w:rsid w:val="00977F44"/>
    <w:rsid w:val="00980C90"/>
    <w:rsid w:val="0098104D"/>
    <w:rsid w:val="0098131C"/>
    <w:rsid w:val="0098153F"/>
    <w:rsid w:val="0098262C"/>
    <w:rsid w:val="0098271B"/>
    <w:rsid w:val="009834FC"/>
    <w:rsid w:val="00983C2A"/>
    <w:rsid w:val="009844F2"/>
    <w:rsid w:val="00984A1D"/>
    <w:rsid w:val="00984F1F"/>
    <w:rsid w:val="00985275"/>
    <w:rsid w:val="009853E7"/>
    <w:rsid w:val="00985903"/>
    <w:rsid w:val="00985CB7"/>
    <w:rsid w:val="00985ECB"/>
    <w:rsid w:val="00986568"/>
    <w:rsid w:val="00986EAD"/>
    <w:rsid w:val="009873CF"/>
    <w:rsid w:val="00987572"/>
    <w:rsid w:val="00987BF3"/>
    <w:rsid w:val="009902DD"/>
    <w:rsid w:val="00990452"/>
    <w:rsid w:val="0099120D"/>
    <w:rsid w:val="00991680"/>
    <w:rsid w:val="00991862"/>
    <w:rsid w:val="00991CA9"/>
    <w:rsid w:val="00991F1C"/>
    <w:rsid w:val="0099272F"/>
    <w:rsid w:val="0099311C"/>
    <w:rsid w:val="00993745"/>
    <w:rsid w:val="009937CE"/>
    <w:rsid w:val="00993AD1"/>
    <w:rsid w:val="00994729"/>
    <w:rsid w:val="00995773"/>
    <w:rsid w:val="00996309"/>
    <w:rsid w:val="009968C3"/>
    <w:rsid w:val="009971C2"/>
    <w:rsid w:val="00997254"/>
    <w:rsid w:val="009973CB"/>
    <w:rsid w:val="009973FA"/>
    <w:rsid w:val="0099740F"/>
    <w:rsid w:val="00997540"/>
    <w:rsid w:val="00997578"/>
    <w:rsid w:val="0099788A"/>
    <w:rsid w:val="009A02BF"/>
    <w:rsid w:val="009A03AB"/>
    <w:rsid w:val="009A0426"/>
    <w:rsid w:val="009A0648"/>
    <w:rsid w:val="009A0B95"/>
    <w:rsid w:val="009A11AD"/>
    <w:rsid w:val="009A11CE"/>
    <w:rsid w:val="009A12A2"/>
    <w:rsid w:val="009A1C30"/>
    <w:rsid w:val="009A1CA9"/>
    <w:rsid w:val="009A1E5C"/>
    <w:rsid w:val="009A2272"/>
    <w:rsid w:val="009A2971"/>
    <w:rsid w:val="009A2C57"/>
    <w:rsid w:val="009A2CDB"/>
    <w:rsid w:val="009A3535"/>
    <w:rsid w:val="009A3A22"/>
    <w:rsid w:val="009A3ECD"/>
    <w:rsid w:val="009A3F76"/>
    <w:rsid w:val="009A4207"/>
    <w:rsid w:val="009A55CA"/>
    <w:rsid w:val="009A5A8B"/>
    <w:rsid w:val="009A6027"/>
    <w:rsid w:val="009A6541"/>
    <w:rsid w:val="009A6817"/>
    <w:rsid w:val="009A697E"/>
    <w:rsid w:val="009A69B8"/>
    <w:rsid w:val="009A6B15"/>
    <w:rsid w:val="009A7836"/>
    <w:rsid w:val="009A7F64"/>
    <w:rsid w:val="009B02FC"/>
    <w:rsid w:val="009B05AF"/>
    <w:rsid w:val="009B0FDF"/>
    <w:rsid w:val="009B1975"/>
    <w:rsid w:val="009B21BB"/>
    <w:rsid w:val="009B27A3"/>
    <w:rsid w:val="009B3169"/>
    <w:rsid w:val="009B3EC5"/>
    <w:rsid w:val="009B4D69"/>
    <w:rsid w:val="009B619E"/>
    <w:rsid w:val="009B6760"/>
    <w:rsid w:val="009B6A74"/>
    <w:rsid w:val="009B6E02"/>
    <w:rsid w:val="009B6F55"/>
    <w:rsid w:val="009B70F5"/>
    <w:rsid w:val="009B718C"/>
    <w:rsid w:val="009B7365"/>
    <w:rsid w:val="009B75EB"/>
    <w:rsid w:val="009B77DB"/>
    <w:rsid w:val="009B7B62"/>
    <w:rsid w:val="009C0127"/>
    <w:rsid w:val="009C03E6"/>
    <w:rsid w:val="009C05DD"/>
    <w:rsid w:val="009C0DF6"/>
    <w:rsid w:val="009C107E"/>
    <w:rsid w:val="009C1C3B"/>
    <w:rsid w:val="009C2D3B"/>
    <w:rsid w:val="009C2D74"/>
    <w:rsid w:val="009C3441"/>
    <w:rsid w:val="009C34CB"/>
    <w:rsid w:val="009C3686"/>
    <w:rsid w:val="009C384C"/>
    <w:rsid w:val="009C3B89"/>
    <w:rsid w:val="009C454C"/>
    <w:rsid w:val="009C4BAA"/>
    <w:rsid w:val="009C4C7E"/>
    <w:rsid w:val="009C4C98"/>
    <w:rsid w:val="009C4F96"/>
    <w:rsid w:val="009C5122"/>
    <w:rsid w:val="009C5667"/>
    <w:rsid w:val="009C587E"/>
    <w:rsid w:val="009C59CE"/>
    <w:rsid w:val="009C5FA9"/>
    <w:rsid w:val="009C607A"/>
    <w:rsid w:val="009C63D9"/>
    <w:rsid w:val="009C66DA"/>
    <w:rsid w:val="009C6D4A"/>
    <w:rsid w:val="009C6E10"/>
    <w:rsid w:val="009C7040"/>
    <w:rsid w:val="009C72B6"/>
    <w:rsid w:val="009C7B4B"/>
    <w:rsid w:val="009D0BCE"/>
    <w:rsid w:val="009D0F3F"/>
    <w:rsid w:val="009D175E"/>
    <w:rsid w:val="009D1E74"/>
    <w:rsid w:val="009D2218"/>
    <w:rsid w:val="009D28E0"/>
    <w:rsid w:val="009D2D22"/>
    <w:rsid w:val="009D3154"/>
    <w:rsid w:val="009D31E4"/>
    <w:rsid w:val="009D33C1"/>
    <w:rsid w:val="009D39F7"/>
    <w:rsid w:val="009D4663"/>
    <w:rsid w:val="009D46D3"/>
    <w:rsid w:val="009D4CE7"/>
    <w:rsid w:val="009D6B17"/>
    <w:rsid w:val="009D701F"/>
    <w:rsid w:val="009D7A84"/>
    <w:rsid w:val="009E1246"/>
    <w:rsid w:val="009E1409"/>
    <w:rsid w:val="009E1580"/>
    <w:rsid w:val="009E1619"/>
    <w:rsid w:val="009E1967"/>
    <w:rsid w:val="009E1CD8"/>
    <w:rsid w:val="009E1E85"/>
    <w:rsid w:val="009E2042"/>
    <w:rsid w:val="009E3572"/>
    <w:rsid w:val="009E3DAD"/>
    <w:rsid w:val="009E4189"/>
    <w:rsid w:val="009E4308"/>
    <w:rsid w:val="009E4A67"/>
    <w:rsid w:val="009E4C50"/>
    <w:rsid w:val="009E4F90"/>
    <w:rsid w:val="009E4FFB"/>
    <w:rsid w:val="009E562A"/>
    <w:rsid w:val="009E5904"/>
    <w:rsid w:val="009E59FB"/>
    <w:rsid w:val="009E5C1A"/>
    <w:rsid w:val="009E6456"/>
    <w:rsid w:val="009E653C"/>
    <w:rsid w:val="009E65E1"/>
    <w:rsid w:val="009E701D"/>
    <w:rsid w:val="009E7369"/>
    <w:rsid w:val="009E7431"/>
    <w:rsid w:val="009E7991"/>
    <w:rsid w:val="009E7B27"/>
    <w:rsid w:val="009E7B5D"/>
    <w:rsid w:val="009F0F94"/>
    <w:rsid w:val="009F0FF9"/>
    <w:rsid w:val="009F1EB8"/>
    <w:rsid w:val="009F1FB9"/>
    <w:rsid w:val="009F2330"/>
    <w:rsid w:val="009F240A"/>
    <w:rsid w:val="009F2523"/>
    <w:rsid w:val="009F2BFB"/>
    <w:rsid w:val="009F2C8D"/>
    <w:rsid w:val="009F2E0A"/>
    <w:rsid w:val="009F3387"/>
    <w:rsid w:val="009F3725"/>
    <w:rsid w:val="009F421A"/>
    <w:rsid w:val="009F43F4"/>
    <w:rsid w:val="009F4482"/>
    <w:rsid w:val="009F4A53"/>
    <w:rsid w:val="009F4B78"/>
    <w:rsid w:val="009F4BC9"/>
    <w:rsid w:val="009F4F0C"/>
    <w:rsid w:val="009F5AA4"/>
    <w:rsid w:val="009F5EBA"/>
    <w:rsid w:val="009F6258"/>
    <w:rsid w:val="009F625D"/>
    <w:rsid w:val="009F6666"/>
    <w:rsid w:val="009F6F67"/>
    <w:rsid w:val="009F71AF"/>
    <w:rsid w:val="009F784D"/>
    <w:rsid w:val="009F7DFB"/>
    <w:rsid w:val="00A004F6"/>
    <w:rsid w:val="00A00885"/>
    <w:rsid w:val="00A00E1B"/>
    <w:rsid w:val="00A010E3"/>
    <w:rsid w:val="00A01403"/>
    <w:rsid w:val="00A01595"/>
    <w:rsid w:val="00A01707"/>
    <w:rsid w:val="00A01768"/>
    <w:rsid w:val="00A01FAC"/>
    <w:rsid w:val="00A02AE7"/>
    <w:rsid w:val="00A03717"/>
    <w:rsid w:val="00A03874"/>
    <w:rsid w:val="00A044EA"/>
    <w:rsid w:val="00A04A06"/>
    <w:rsid w:val="00A04B16"/>
    <w:rsid w:val="00A04E7D"/>
    <w:rsid w:val="00A054FF"/>
    <w:rsid w:val="00A05B8C"/>
    <w:rsid w:val="00A060C4"/>
    <w:rsid w:val="00A061CF"/>
    <w:rsid w:val="00A0638A"/>
    <w:rsid w:val="00A064E6"/>
    <w:rsid w:val="00A06602"/>
    <w:rsid w:val="00A06651"/>
    <w:rsid w:val="00A06754"/>
    <w:rsid w:val="00A070BE"/>
    <w:rsid w:val="00A078EC"/>
    <w:rsid w:val="00A079DC"/>
    <w:rsid w:val="00A079E7"/>
    <w:rsid w:val="00A1065D"/>
    <w:rsid w:val="00A10730"/>
    <w:rsid w:val="00A1073F"/>
    <w:rsid w:val="00A10C3F"/>
    <w:rsid w:val="00A11261"/>
    <w:rsid w:val="00A11679"/>
    <w:rsid w:val="00A11777"/>
    <w:rsid w:val="00A1183D"/>
    <w:rsid w:val="00A11B48"/>
    <w:rsid w:val="00A12092"/>
    <w:rsid w:val="00A12098"/>
    <w:rsid w:val="00A12169"/>
    <w:rsid w:val="00A12399"/>
    <w:rsid w:val="00A124B0"/>
    <w:rsid w:val="00A127B0"/>
    <w:rsid w:val="00A1287E"/>
    <w:rsid w:val="00A12BA5"/>
    <w:rsid w:val="00A13414"/>
    <w:rsid w:val="00A13C05"/>
    <w:rsid w:val="00A13E07"/>
    <w:rsid w:val="00A13FE5"/>
    <w:rsid w:val="00A14DCA"/>
    <w:rsid w:val="00A15144"/>
    <w:rsid w:val="00A158E9"/>
    <w:rsid w:val="00A15D53"/>
    <w:rsid w:val="00A15E53"/>
    <w:rsid w:val="00A160CF"/>
    <w:rsid w:val="00A16CC9"/>
    <w:rsid w:val="00A17060"/>
    <w:rsid w:val="00A175AA"/>
    <w:rsid w:val="00A176F1"/>
    <w:rsid w:val="00A17D36"/>
    <w:rsid w:val="00A2057E"/>
    <w:rsid w:val="00A2128D"/>
    <w:rsid w:val="00A212F8"/>
    <w:rsid w:val="00A2183A"/>
    <w:rsid w:val="00A21C74"/>
    <w:rsid w:val="00A222E9"/>
    <w:rsid w:val="00A22897"/>
    <w:rsid w:val="00A22CB5"/>
    <w:rsid w:val="00A231B8"/>
    <w:rsid w:val="00A2322C"/>
    <w:rsid w:val="00A238F2"/>
    <w:rsid w:val="00A2514D"/>
    <w:rsid w:val="00A251DA"/>
    <w:rsid w:val="00A2593E"/>
    <w:rsid w:val="00A26050"/>
    <w:rsid w:val="00A26100"/>
    <w:rsid w:val="00A2615E"/>
    <w:rsid w:val="00A2617C"/>
    <w:rsid w:val="00A26EA3"/>
    <w:rsid w:val="00A2761D"/>
    <w:rsid w:val="00A27757"/>
    <w:rsid w:val="00A27E51"/>
    <w:rsid w:val="00A3087A"/>
    <w:rsid w:val="00A3096B"/>
    <w:rsid w:val="00A30E93"/>
    <w:rsid w:val="00A3185C"/>
    <w:rsid w:val="00A31C5A"/>
    <w:rsid w:val="00A32293"/>
    <w:rsid w:val="00A32781"/>
    <w:rsid w:val="00A32F0D"/>
    <w:rsid w:val="00A32F4E"/>
    <w:rsid w:val="00A3300D"/>
    <w:rsid w:val="00A3344B"/>
    <w:rsid w:val="00A3393E"/>
    <w:rsid w:val="00A33A22"/>
    <w:rsid w:val="00A34188"/>
    <w:rsid w:val="00A3510B"/>
    <w:rsid w:val="00A35249"/>
    <w:rsid w:val="00A35EB6"/>
    <w:rsid w:val="00A36473"/>
    <w:rsid w:val="00A36A15"/>
    <w:rsid w:val="00A36ADD"/>
    <w:rsid w:val="00A36BAF"/>
    <w:rsid w:val="00A407C7"/>
    <w:rsid w:val="00A4180C"/>
    <w:rsid w:val="00A41B39"/>
    <w:rsid w:val="00A422F1"/>
    <w:rsid w:val="00A42664"/>
    <w:rsid w:val="00A4277B"/>
    <w:rsid w:val="00A4307F"/>
    <w:rsid w:val="00A431E8"/>
    <w:rsid w:val="00A43D73"/>
    <w:rsid w:val="00A43F5B"/>
    <w:rsid w:val="00A43F80"/>
    <w:rsid w:val="00A44368"/>
    <w:rsid w:val="00A443EB"/>
    <w:rsid w:val="00A4456C"/>
    <w:rsid w:val="00A455E3"/>
    <w:rsid w:val="00A45DE6"/>
    <w:rsid w:val="00A45F2C"/>
    <w:rsid w:val="00A46165"/>
    <w:rsid w:val="00A4653C"/>
    <w:rsid w:val="00A468FD"/>
    <w:rsid w:val="00A469B8"/>
    <w:rsid w:val="00A46B65"/>
    <w:rsid w:val="00A471CF"/>
    <w:rsid w:val="00A47340"/>
    <w:rsid w:val="00A47B07"/>
    <w:rsid w:val="00A47B41"/>
    <w:rsid w:val="00A47D80"/>
    <w:rsid w:val="00A47FC9"/>
    <w:rsid w:val="00A50621"/>
    <w:rsid w:val="00A50718"/>
    <w:rsid w:val="00A51312"/>
    <w:rsid w:val="00A5194F"/>
    <w:rsid w:val="00A52176"/>
    <w:rsid w:val="00A523AA"/>
    <w:rsid w:val="00A52948"/>
    <w:rsid w:val="00A5313D"/>
    <w:rsid w:val="00A53343"/>
    <w:rsid w:val="00A53BA1"/>
    <w:rsid w:val="00A545F9"/>
    <w:rsid w:val="00A54FDF"/>
    <w:rsid w:val="00A54FF1"/>
    <w:rsid w:val="00A55029"/>
    <w:rsid w:val="00A5508D"/>
    <w:rsid w:val="00A557B0"/>
    <w:rsid w:val="00A55854"/>
    <w:rsid w:val="00A55A8C"/>
    <w:rsid w:val="00A55ACC"/>
    <w:rsid w:val="00A55C58"/>
    <w:rsid w:val="00A55DFD"/>
    <w:rsid w:val="00A568BF"/>
    <w:rsid w:val="00A57CDA"/>
    <w:rsid w:val="00A60015"/>
    <w:rsid w:val="00A603CF"/>
    <w:rsid w:val="00A606CC"/>
    <w:rsid w:val="00A60DBA"/>
    <w:rsid w:val="00A61223"/>
    <w:rsid w:val="00A6150B"/>
    <w:rsid w:val="00A617A6"/>
    <w:rsid w:val="00A6197F"/>
    <w:rsid w:val="00A62351"/>
    <w:rsid w:val="00A6240F"/>
    <w:rsid w:val="00A625B8"/>
    <w:rsid w:val="00A6270A"/>
    <w:rsid w:val="00A62913"/>
    <w:rsid w:val="00A63858"/>
    <w:rsid w:val="00A638EC"/>
    <w:rsid w:val="00A63AA5"/>
    <w:rsid w:val="00A63CF2"/>
    <w:rsid w:val="00A63DAC"/>
    <w:rsid w:val="00A63FB0"/>
    <w:rsid w:val="00A6433D"/>
    <w:rsid w:val="00A650B9"/>
    <w:rsid w:val="00A65E44"/>
    <w:rsid w:val="00A669E0"/>
    <w:rsid w:val="00A66BE2"/>
    <w:rsid w:val="00A66D90"/>
    <w:rsid w:val="00A66EC5"/>
    <w:rsid w:val="00A66FB4"/>
    <w:rsid w:val="00A67059"/>
    <w:rsid w:val="00A67AD0"/>
    <w:rsid w:val="00A70037"/>
    <w:rsid w:val="00A702CE"/>
    <w:rsid w:val="00A7086A"/>
    <w:rsid w:val="00A708B4"/>
    <w:rsid w:val="00A71722"/>
    <w:rsid w:val="00A71894"/>
    <w:rsid w:val="00A722B2"/>
    <w:rsid w:val="00A727C8"/>
    <w:rsid w:val="00A72849"/>
    <w:rsid w:val="00A72F35"/>
    <w:rsid w:val="00A73173"/>
    <w:rsid w:val="00A73913"/>
    <w:rsid w:val="00A73AA7"/>
    <w:rsid w:val="00A74792"/>
    <w:rsid w:val="00A74A19"/>
    <w:rsid w:val="00A74BF5"/>
    <w:rsid w:val="00A75017"/>
    <w:rsid w:val="00A75444"/>
    <w:rsid w:val="00A7586D"/>
    <w:rsid w:val="00A758B6"/>
    <w:rsid w:val="00A75BBC"/>
    <w:rsid w:val="00A75E3B"/>
    <w:rsid w:val="00A7619C"/>
    <w:rsid w:val="00A76AF4"/>
    <w:rsid w:val="00A7705B"/>
    <w:rsid w:val="00A77275"/>
    <w:rsid w:val="00A7734D"/>
    <w:rsid w:val="00A777D8"/>
    <w:rsid w:val="00A77FBE"/>
    <w:rsid w:val="00A80AE2"/>
    <w:rsid w:val="00A80CCE"/>
    <w:rsid w:val="00A80FE5"/>
    <w:rsid w:val="00A81166"/>
    <w:rsid w:val="00A81358"/>
    <w:rsid w:val="00A8148A"/>
    <w:rsid w:val="00A81A95"/>
    <w:rsid w:val="00A82207"/>
    <w:rsid w:val="00A82708"/>
    <w:rsid w:val="00A829DE"/>
    <w:rsid w:val="00A82B91"/>
    <w:rsid w:val="00A82CB3"/>
    <w:rsid w:val="00A82D10"/>
    <w:rsid w:val="00A833D0"/>
    <w:rsid w:val="00A835E1"/>
    <w:rsid w:val="00A8397F"/>
    <w:rsid w:val="00A8416D"/>
    <w:rsid w:val="00A84425"/>
    <w:rsid w:val="00A84A0D"/>
    <w:rsid w:val="00A84B46"/>
    <w:rsid w:val="00A851DD"/>
    <w:rsid w:val="00A85447"/>
    <w:rsid w:val="00A856D3"/>
    <w:rsid w:val="00A85849"/>
    <w:rsid w:val="00A85A31"/>
    <w:rsid w:val="00A85FE6"/>
    <w:rsid w:val="00A86062"/>
    <w:rsid w:val="00A8681E"/>
    <w:rsid w:val="00A86D11"/>
    <w:rsid w:val="00A86FAA"/>
    <w:rsid w:val="00A872CF"/>
    <w:rsid w:val="00A8760A"/>
    <w:rsid w:val="00A87E29"/>
    <w:rsid w:val="00A90A9C"/>
    <w:rsid w:val="00A911F4"/>
    <w:rsid w:val="00A91861"/>
    <w:rsid w:val="00A918C5"/>
    <w:rsid w:val="00A9254A"/>
    <w:rsid w:val="00A92CD2"/>
    <w:rsid w:val="00A93648"/>
    <w:rsid w:val="00A93B1C"/>
    <w:rsid w:val="00A93D5B"/>
    <w:rsid w:val="00A93F38"/>
    <w:rsid w:val="00A94199"/>
    <w:rsid w:val="00A944B9"/>
    <w:rsid w:val="00A9461D"/>
    <w:rsid w:val="00A94ADA"/>
    <w:rsid w:val="00A95544"/>
    <w:rsid w:val="00A95811"/>
    <w:rsid w:val="00A9618D"/>
    <w:rsid w:val="00A9654D"/>
    <w:rsid w:val="00A96644"/>
    <w:rsid w:val="00A96A79"/>
    <w:rsid w:val="00A96BCA"/>
    <w:rsid w:val="00A96D4A"/>
    <w:rsid w:val="00A973AE"/>
    <w:rsid w:val="00A976B7"/>
    <w:rsid w:val="00A976DC"/>
    <w:rsid w:val="00A97BD5"/>
    <w:rsid w:val="00A97E07"/>
    <w:rsid w:val="00A97EFF"/>
    <w:rsid w:val="00AA0449"/>
    <w:rsid w:val="00AA04C9"/>
    <w:rsid w:val="00AA06EC"/>
    <w:rsid w:val="00AA1025"/>
    <w:rsid w:val="00AA111E"/>
    <w:rsid w:val="00AA12A0"/>
    <w:rsid w:val="00AA1759"/>
    <w:rsid w:val="00AA24B0"/>
    <w:rsid w:val="00AA2637"/>
    <w:rsid w:val="00AA29C5"/>
    <w:rsid w:val="00AA2E36"/>
    <w:rsid w:val="00AA357C"/>
    <w:rsid w:val="00AA3646"/>
    <w:rsid w:val="00AA3985"/>
    <w:rsid w:val="00AA3A19"/>
    <w:rsid w:val="00AA3AAD"/>
    <w:rsid w:val="00AA3C0F"/>
    <w:rsid w:val="00AA3F2A"/>
    <w:rsid w:val="00AA5901"/>
    <w:rsid w:val="00AA5ADE"/>
    <w:rsid w:val="00AA5FCF"/>
    <w:rsid w:val="00AA6677"/>
    <w:rsid w:val="00AA6E0B"/>
    <w:rsid w:val="00AA7243"/>
    <w:rsid w:val="00AA762D"/>
    <w:rsid w:val="00AB0026"/>
    <w:rsid w:val="00AB0070"/>
    <w:rsid w:val="00AB066A"/>
    <w:rsid w:val="00AB0A9C"/>
    <w:rsid w:val="00AB0FAE"/>
    <w:rsid w:val="00AB10BD"/>
    <w:rsid w:val="00AB136A"/>
    <w:rsid w:val="00AB165C"/>
    <w:rsid w:val="00AB177B"/>
    <w:rsid w:val="00AB22C5"/>
    <w:rsid w:val="00AB2981"/>
    <w:rsid w:val="00AB2F94"/>
    <w:rsid w:val="00AB4A91"/>
    <w:rsid w:val="00AB4AB7"/>
    <w:rsid w:val="00AB5507"/>
    <w:rsid w:val="00AB5C13"/>
    <w:rsid w:val="00AB5F1D"/>
    <w:rsid w:val="00AB621C"/>
    <w:rsid w:val="00AB6E9E"/>
    <w:rsid w:val="00AB7659"/>
    <w:rsid w:val="00AB7C13"/>
    <w:rsid w:val="00AC0053"/>
    <w:rsid w:val="00AC09D1"/>
    <w:rsid w:val="00AC0A9A"/>
    <w:rsid w:val="00AC0AAA"/>
    <w:rsid w:val="00AC12EC"/>
    <w:rsid w:val="00AC1C0D"/>
    <w:rsid w:val="00AC20C2"/>
    <w:rsid w:val="00AC210B"/>
    <w:rsid w:val="00AC2AE7"/>
    <w:rsid w:val="00AC2C09"/>
    <w:rsid w:val="00AC3463"/>
    <w:rsid w:val="00AC48B5"/>
    <w:rsid w:val="00AC4E06"/>
    <w:rsid w:val="00AC4ED1"/>
    <w:rsid w:val="00AC5995"/>
    <w:rsid w:val="00AC59B3"/>
    <w:rsid w:val="00AC5B11"/>
    <w:rsid w:val="00AC5C8E"/>
    <w:rsid w:val="00AC5E87"/>
    <w:rsid w:val="00AC62B1"/>
    <w:rsid w:val="00AC62C9"/>
    <w:rsid w:val="00AC6BF5"/>
    <w:rsid w:val="00AD025B"/>
    <w:rsid w:val="00AD07A7"/>
    <w:rsid w:val="00AD1708"/>
    <w:rsid w:val="00AD1E4F"/>
    <w:rsid w:val="00AD2377"/>
    <w:rsid w:val="00AD2773"/>
    <w:rsid w:val="00AD2863"/>
    <w:rsid w:val="00AD296D"/>
    <w:rsid w:val="00AD2D15"/>
    <w:rsid w:val="00AD2D69"/>
    <w:rsid w:val="00AD414B"/>
    <w:rsid w:val="00AD432D"/>
    <w:rsid w:val="00AD550E"/>
    <w:rsid w:val="00AD5658"/>
    <w:rsid w:val="00AD5833"/>
    <w:rsid w:val="00AD6028"/>
    <w:rsid w:val="00AD63B4"/>
    <w:rsid w:val="00AD6CA8"/>
    <w:rsid w:val="00AD7000"/>
    <w:rsid w:val="00AD7462"/>
    <w:rsid w:val="00AD762D"/>
    <w:rsid w:val="00AE066B"/>
    <w:rsid w:val="00AE0C7E"/>
    <w:rsid w:val="00AE0DAF"/>
    <w:rsid w:val="00AE190A"/>
    <w:rsid w:val="00AE1A43"/>
    <w:rsid w:val="00AE1BD0"/>
    <w:rsid w:val="00AE1C59"/>
    <w:rsid w:val="00AE3293"/>
    <w:rsid w:val="00AE341D"/>
    <w:rsid w:val="00AE4505"/>
    <w:rsid w:val="00AE45A5"/>
    <w:rsid w:val="00AE511E"/>
    <w:rsid w:val="00AE5702"/>
    <w:rsid w:val="00AE588F"/>
    <w:rsid w:val="00AE5B3F"/>
    <w:rsid w:val="00AE5CF1"/>
    <w:rsid w:val="00AE6208"/>
    <w:rsid w:val="00AE67A3"/>
    <w:rsid w:val="00AE6861"/>
    <w:rsid w:val="00AE6C1F"/>
    <w:rsid w:val="00AE7243"/>
    <w:rsid w:val="00AE7860"/>
    <w:rsid w:val="00AE7AA2"/>
    <w:rsid w:val="00AF041C"/>
    <w:rsid w:val="00AF1078"/>
    <w:rsid w:val="00AF1B23"/>
    <w:rsid w:val="00AF243C"/>
    <w:rsid w:val="00AF286F"/>
    <w:rsid w:val="00AF3C31"/>
    <w:rsid w:val="00AF3EE9"/>
    <w:rsid w:val="00AF4225"/>
    <w:rsid w:val="00AF4B5A"/>
    <w:rsid w:val="00AF4F60"/>
    <w:rsid w:val="00AF52EE"/>
    <w:rsid w:val="00AF5BE9"/>
    <w:rsid w:val="00AF5F15"/>
    <w:rsid w:val="00AF6745"/>
    <w:rsid w:val="00AF6A36"/>
    <w:rsid w:val="00AF6AAB"/>
    <w:rsid w:val="00AF7B53"/>
    <w:rsid w:val="00AF7C22"/>
    <w:rsid w:val="00B00134"/>
    <w:rsid w:val="00B00880"/>
    <w:rsid w:val="00B00A1A"/>
    <w:rsid w:val="00B01205"/>
    <w:rsid w:val="00B01C06"/>
    <w:rsid w:val="00B03167"/>
    <w:rsid w:val="00B037F8"/>
    <w:rsid w:val="00B038AD"/>
    <w:rsid w:val="00B03A31"/>
    <w:rsid w:val="00B03D71"/>
    <w:rsid w:val="00B03E7B"/>
    <w:rsid w:val="00B04061"/>
    <w:rsid w:val="00B042D4"/>
    <w:rsid w:val="00B0448D"/>
    <w:rsid w:val="00B04906"/>
    <w:rsid w:val="00B04945"/>
    <w:rsid w:val="00B04B21"/>
    <w:rsid w:val="00B04E38"/>
    <w:rsid w:val="00B05096"/>
    <w:rsid w:val="00B0552A"/>
    <w:rsid w:val="00B058A7"/>
    <w:rsid w:val="00B062D1"/>
    <w:rsid w:val="00B065B8"/>
    <w:rsid w:val="00B06A60"/>
    <w:rsid w:val="00B06F20"/>
    <w:rsid w:val="00B06FA7"/>
    <w:rsid w:val="00B075BC"/>
    <w:rsid w:val="00B10BA6"/>
    <w:rsid w:val="00B11197"/>
    <w:rsid w:val="00B11A51"/>
    <w:rsid w:val="00B11F7D"/>
    <w:rsid w:val="00B11FFB"/>
    <w:rsid w:val="00B121E7"/>
    <w:rsid w:val="00B12308"/>
    <w:rsid w:val="00B12444"/>
    <w:rsid w:val="00B129FC"/>
    <w:rsid w:val="00B12C80"/>
    <w:rsid w:val="00B131ED"/>
    <w:rsid w:val="00B13352"/>
    <w:rsid w:val="00B137E0"/>
    <w:rsid w:val="00B13814"/>
    <w:rsid w:val="00B13D2C"/>
    <w:rsid w:val="00B13E7B"/>
    <w:rsid w:val="00B1454F"/>
    <w:rsid w:val="00B146AA"/>
    <w:rsid w:val="00B148AB"/>
    <w:rsid w:val="00B15A58"/>
    <w:rsid w:val="00B15C99"/>
    <w:rsid w:val="00B16913"/>
    <w:rsid w:val="00B16B5E"/>
    <w:rsid w:val="00B1726B"/>
    <w:rsid w:val="00B17C3E"/>
    <w:rsid w:val="00B205A9"/>
    <w:rsid w:val="00B215D2"/>
    <w:rsid w:val="00B21E77"/>
    <w:rsid w:val="00B220A7"/>
    <w:rsid w:val="00B227F6"/>
    <w:rsid w:val="00B22D36"/>
    <w:rsid w:val="00B22D3F"/>
    <w:rsid w:val="00B2393C"/>
    <w:rsid w:val="00B241D7"/>
    <w:rsid w:val="00B245E3"/>
    <w:rsid w:val="00B24A49"/>
    <w:rsid w:val="00B24ABC"/>
    <w:rsid w:val="00B25492"/>
    <w:rsid w:val="00B27929"/>
    <w:rsid w:val="00B30164"/>
    <w:rsid w:val="00B30310"/>
    <w:rsid w:val="00B305CE"/>
    <w:rsid w:val="00B30684"/>
    <w:rsid w:val="00B30DDA"/>
    <w:rsid w:val="00B310B4"/>
    <w:rsid w:val="00B3183C"/>
    <w:rsid w:val="00B31AC1"/>
    <w:rsid w:val="00B3317F"/>
    <w:rsid w:val="00B3322C"/>
    <w:rsid w:val="00B33960"/>
    <w:rsid w:val="00B33ADD"/>
    <w:rsid w:val="00B33FCB"/>
    <w:rsid w:val="00B34AAA"/>
    <w:rsid w:val="00B34D15"/>
    <w:rsid w:val="00B353B5"/>
    <w:rsid w:val="00B35512"/>
    <w:rsid w:val="00B355C4"/>
    <w:rsid w:val="00B3569E"/>
    <w:rsid w:val="00B356F6"/>
    <w:rsid w:val="00B3590B"/>
    <w:rsid w:val="00B3593D"/>
    <w:rsid w:val="00B35A6B"/>
    <w:rsid w:val="00B35EB9"/>
    <w:rsid w:val="00B363E6"/>
    <w:rsid w:val="00B3649D"/>
    <w:rsid w:val="00B36B39"/>
    <w:rsid w:val="00B36BB0"/>
    <w:rsid w:val="00B36ED5"/>
    <w:rsid w:val="00B372F7"/>
    <w:rsid w:val="00B37461"/>
    <w:rsid w:val="00B37A6C"/>
    <w:rsid w:val="00B4060A"/>
    <w:rsid w:val="00B40633"/>
    <w:rsid w:val="00B40BE9"/>
    <w:rsid w:val="00B41423"/>
    <w:rsid w:val="00B414D7"/>
    <w:rsid w:val="00B4169B"/>
    <w:rsid w:val="00B423B5"/>
    <w:rsid w:val="00B42666"/>
    <w:rsid w:val="00B4285F"/>
    <w:rsid w:val="00B4293C"/>
    <w:rsid w:val="00B42BB8"/>
    <w:rsid w:val="00B42DE8"/>
    <w:rsid w:val="00B43331"/>
    <w:rsid w:val="00B448F4"/>
    <w:rsid w:val="00B44FA7"/>
    <w:rsid w:val="00B45B8A"/>
    <w:rsid w:val="00B45EC8"/>
    <w:rsid w:val="00B45ECB"/>
    <w:rsid w:val="00B462DD"/>
    <w:rsid w:val="00B46330"/>
    <w:rsid w:val="00B465CF"/>
    <w:rsid w:val="00B474C6"/>
    <w:rsid w:val="00B4783C"/>
    <w:rsid w:val="00B47D1E"/>
    <w:rsid w:val="00B47DB4"/>
    <w:rsid w:val="00B5006E"/>
    <w:rsid w:val="00B506E9"/>
    <w:rsid w:val="00B507BC"/>
    <w:rsid w:val="00B50CE0"/>
    <w:rsid w:val="00B51227"/>
    <w:rsid w:val="00B5124A"/>
    <w:rsid w:val="00B5197F"/>
    <w:rsid w:val="00B51AFB"/>
    <w:rsid w:val="00B5200D"/>
    <w:rsid w:val="00B522A5"/>
    <w:rsid w:val="00B52D17"/>
    <w:rsid w:val="00B531AC"/>
    <w:rsid w:val="00B534C7"/>
    <w:rsid w:val="00B53907"/>
    <w:rsid w:val="00B53B34"/>
    <w:rsid w:val="00B5448E"/>
    <w:rsid w:val="00B54DED"/>
    <w:rsid w:val="00B55336"/>
    <w:rsid w:val="00B55469"/>
    <w:rsid w:val="00B55739"/>
    <w:rsid w:val="00B5576D"/>
    <w:rsid w:val="00B55CD9"/>
    <w:rsid w:val="00B568F6"/>
    <w:rsid w:val="00B56D9E"/>
    <w:rsid w:val="00B5725C"/>
    <w:rsid w:val="00B601CA"/>
    <w:rsid w:val="00B6051E"/>
    <w:rsid w:val="00B60594"/>
    <w:rsid w:val="00B60A4C"/>
    <w:rsid w:val="00B60DA8"/>
    <w:rsid w:val="00B61196"/>
    <w:rsid w:val="00B627B6"/>
    <w:rsid w:val="00B62850"/>
    <w:rsid w:val="00B628F3"/>
    <w:rsid w:val="00B62A3A"/>
    <w:rsid w:val="00B62BC5"/>
    <w:rsid w:val="00B63821"/>
    <w:rsid w:val="00B638D0"/>
    <w:rsid w:val="00B64549"/>
    <w:rsid w:val="00B6459B"/>
    <w:rsid w:val="00B648FD"/>
    <w:rsid w:val="00B64B68"/>
    <w:rsid w:val="00B65122"/>
    <w:rsid w:val="00B65936"/>
    <w:rsid w:val="00B66139"/>
    <w:rsid w:val="00B6676F"/>
    <w:rsid w:val="00B6688F"/>
    <w:rsid w:val="00B66E02"/>
    <w:rsid w:val="00B67268"/>
    <w:rsid w:val="00B67F14"/>
    <w:rsid w:val="00B70399"/>
    <w:rsid w:val="00B708B4"/>
    <w:rsid w:val="00B710EA"/>
    <w:rsid w:val="00B71B2F"/>
    <w:rsid w:val="00B71FB1"/>
    <w:rsid w:val="00B72161"/>
    <w:rsid w:val="00B72608"/>
    <w:rsid w:val="00B726ED"/>
    <w:rsid w:val="00B72FFC"/>
    <w:rsid w:val="00B739E6"/>
    <w:rsid w:val="00B744E5"/>
    <w:rsid w:val="00B74620"/>
    <w:rsid w:val="00B74AB1"/>
    <w:rsid w:val="00B74B17"/>
    <w:rsid w:val="00B74CD6"/>
    <w:rsid w:val="00B74CDD"/>
    <w:rsid w:val="00B74FF8"/>
    <w:rsid w:val="00B7543A"/>
    <w:rsid w:val="00B7545A"/>
    <w:rsid w:val="00B75551"/>
    <w:rsid w:val="00B75B7B"/>
    <w:rsid w:val="00B75F14"/>
    <w:rsid w:val="00B76EDF"/>
    <w:rsid w:val="00B77323"/>
    <w:rsid w:val="00B775EE"/>
    <w:rsid w:val="00B8017E"/>
    <w:rsid w:val="00B80337"/>
    <w:rsid w:val="00B80661"/>
    <w:rsid w:val="00B80801"/>
    <w:rsid w:val="00B8084C"/>
    <w:rsid w:val="00B80F1A"/>
    <w:rsid w:val="00B81051"/>
    <w:rsid w:val="00B812EE"/>
    <w:rsid w:val="00B814B3"/>
    <w:rsid w:val="00B819F9"/>
    <w:rsid w:val="00B81ADE"/>
    <w:rsid w:val="00B81EC7"/>
    <w:rsid w:val="00B82417"/>
    <w:rsid w:val="00B824EB"/>
    <w:rsid w:val="00B830C5"/>
    <w:rsid w:val="00B836AA"/>
    <w:rsid w:val="00B83A45"/>
    <w:rsid w:val="00B83BF2"/>
    <w:rsid w:val="00B85925"/>
    <w:rsid w:val="00B85ECF"/>
    <w:rsid w:val="00B861D3"/>
    <w:rsid w:val="00B866C9"/>
    <w:rsid w:val="00B86C98"/>
    <w:rsid w:val="00B86FF6"/>
    <w:rsid w:val="00B8749A"/>
    <w:rsid w:val="00B875FD"/>
    <w:rsid w:val="00B87CBC"/>
    <w:rsid w:val="00B9045F"/>
    <w:rsid w:val="00B9062A"/>
    <w:rsid w:val="00B90ABD"/>
    <w:rsid w:val="00B90AD5"/>
    <w:rsid w:val="00B90B1F"/>
    <w:rsid w:val="00B9127B"/>
    <w:rsid w:val="00B91D52"/>
    <w:rsid w:val="00B91ECE"/>
    <w:rsid w:val="00B9221B"/>
    <w:rsid w:val="00B92330"/>
    <w:rsid w:val="00B928C6"/>
    <w:rsid w:val="00B92A15"/>
    <w:rsid w:val="00B92AA7"/>
    <w:rsid w:val="00B93004"/>
    <w:rsid w:val="00B93005"/>
    <w:rsid w:val="00B942FF"/>
    <w:rsid w:val="00B9481A"/>
    <w:rsid w:val="00B95007"/>
    <w:rsid w:val="00B955DC"/>
    <w:rsid w:val="00B957D4"/>
    <w:rsid w:val="00B95D01"/>
    <w:rsid w:val="00B9639A"/>
    <w:rsid w:val="00B96510"/>
    <w:rsid w:val="00B9653D"/>
    <w:rsid w:val="00B969B7"/>
    <w:rsid w:val="00B9781B"/>
    <w:rsid w:val="00B97848"/>
    <w:rsid w:val="00BA020C"/>
    <w:rsid w:val="00BA129D"/>
    <w:rsid w:val="00BA1437"/>
    <w:rsid w:val="00BA1F0A"/>
    <w:rsid w:val="00BA2A2D"/>
    <w:rsid w:val="00BA3CFD"/>
    <w:rsid w:val="00BA4215"/>
    <w:rsid w:val="00BA4247"/>
    <w:rsid w:val="00BA4CC5"/>
    <w:rsid w:val="00BA5D99"/>
    <w:rsid w:val="00BA69B4"/>
    <w:rsid w:val="00BA6C14"/>
    <w:rsid w:val="00BA6C48"/>
    <w:rsid w:val="00BA747A"/>
    <w:rsid w:val="00BA7538"/>
    <w:rsid w:val="00BA77DE"/>
    <w:rsid w:val="00BA7AC3"/>
    <w:rsid w:val="00BA7CCF"/>
    <w:rsid w:val="00BB0209"/>
    <w:rsid w:val="00BB0485"/>
    <w:rsid w:val="00BB0CF1"/>
    <w:rsid w:val="00BB1107"/>
    <w:rsid w:val="00BB1F89"/>
    <w:rsid w:val="00BB252C"/>
    <w:rsid w:val="00BB28C6"/>
    <w:rsid w:val="00BB2DC7"/>
    <w:rsid w:val="00BB3975"/>
    <w:rsid w:val="00BB3B50"/>
    <w:rsid w:val="00BB403E"/>
    <w:rsid w:val="00BB48E5"/>
    <w:rsid w:val="00BB4D36"/>
    <w:rsid w:val="00BB4D9D"/>
    <w:rsid w:val="00BB4E13"/>
    <w:rsid w:val="00BB5730"/>
    <w:rsid w:val="00BB5BEA"/>
    <w:rsid w:val="00BB5C23"/>
    <w:rsid w:val="00BB66D5"/>
    <w:rsid w:val="00BB6D77"/>
    <w:rsid w:val="00BB7670"/>
    <w:rsid w:val="00BB76B4"/>
    <w:rsid w:val="00BB7E9A"/>
    <w:rsid w:val="00BB7ED7"/>
    <w:rsid w:val="00BC11DB"/>
    <w:rsid w:val="00BC11F9"/>
    <w:rsid w:val="00BC192C"/>
    <w:rsid w:val="00BC1C12"/>
    <w:rsid w:val="00BC2186"/>
    <w:rsid w:val="00BC21D6"/>
    <w:rsid w:val="00BC26ED"/>
    <w:rsid w:val="00BC2BCF"/>
    <w:rsid w:val="00BC3319"/>
    <w:rsid w:val="00BC3361"/>
    <w:rsid w:val="00BC38E6"/>
    <w:rsid w:val="00BC3A3A"/>
    <w:rsid w:val="00BC45C1"/>
    <w:rsid w:val="00BC4798"/>
    <w:rsid w:val="00BC47FE"/>
    <w:rsid w:val="00BC568C"/>
    <w:rsid w:val="00BC5DCE"/>
    <w:rsid w:val="00BC5E98"/>
    <w:rsid w:val="00BC6614"/>
    <w:rsid w:val="00BC735D"/>
    <w:rsid w:val="00BC7409"/>
    <w:rsid w:val="00BC7945"/>
    <w:rsid w:val="00BD0382"/>
    <w:rsid w:val="00BD0533"/>
    <w:rsid w:val="00BD1ABF"/>
    <w:rsid w:val="00BD2295"/>
    <w:rsid w:val="00BD23C5"/>
    <w:rsid w:val="00BD240F"/>
    <w:rsid w:val="00BD24AA"/>
    <w:rsid w:val="00BD25CE"/>
    <w:rsid w:val="00BD28AD"/>
    <w:rsid w:val="00BD2E07"/>
    <w:rsid w:val="00BD2F38"/>
    <w:rsid w:val="00BD3099"/>
    <w:rsid w:val="00BD3131"/>
    <w:rsid w:val="00BD34B2"/>
    <w:rsid w:val="00BD395D"/>
    <w:rsid w:val="00BD3A59"/>
    <w:rsid w:val="00BD3F45"/>
    <w:rsid w:val="00BD405F"/>
    <w:rsid w:val="00BD4102"/>
    <w:rsid w:val="00BD4477"/>
    <w:rsid w:val="00BD52B3"/>
    <w:rsid w:val="00BD5507"/>
    <w:rsid w:val="00BD561A"/>
    <w:rsid w:val="00BD5AC8"/>
    <w:rsid w:val="00BD5C1C"/>
    <w:rsid w:val="00BD5E36"/>
    <w:rsid w:val="00BD682F"/>
    <w:rsid w:val="00BD788A"/>
    <w:rsid w:val="00BD7EA2"/>
    <w:rsid w:val="00BE050E"/>
    <w:rsid w:val="00BE06A6"/>
    <w:rsid w:val="00BE0AF8"/>
    <w:rsid w:val="00BE0E75"/>
    <w:rsid w:val="00BE0EEF"/>
    <w:rsid w:val="00BE10A6"/>
    <w:rsid w:val="00BE1216"/>
    <w:rsid w:val="00BE1411"/>
    <w:rsid w:val="00BE1A2E"/>
    <w:rsid w:val="00BE1B4E"/>
    <w:rsid w:val="00BE244B"/>
    <w:rsid w:val="00BE27B4"/>
    <w:rsid w:val="00BE35DB"/>
    <w:rsid w:val="00BE36EE"/>
    <w:rsid w:val="00BE3A97"/>
    <w:rsid w:val="00BE3AE2"/>
    <w:rsid w:val="00BE4D76"/>
    <w:rsid w:val="00BE5CA5"/>
    <w:rsid w:val="00BE5EED"/>
    <w:rsid w:val="00BE5FFE"/>
    <w:rsid w:val="00BE67D2"/>
    <w:rsid w:val="00BE69E6"/>
    <w:rsid w:val="00BE7316"/>
    <w:rsid w:val="00BE7646"/>
    <w:rsid w:val="00BE765A"/>
    <w:rsid w:val="00BE788C"/>
    <w:rsid w:val="00BE7B4B"/>
    <w:rsid w:val="00BE7BC8"/>
    <w:rsid w:val="00BF0261"/>
    <w:rsid w:val="00BF0909"/>
    <w:rsid w:val="00BF0BE2"/>
    <w:rsid w:val="00BF0CC1"/>
    <w:rsid w:val="00BF183E"/>
    <w:rsid w:val="00BF1DC0"/>
    <w:rsid w:val="00BF1ED5"/>
    <w:rsid w:val="00BF2113"/>
    <w:rsid w:val="00BF2260"/>
    <w:rsid w:val="00BF293F"/>
    <w:rsid w:val="00BF3004"/>
    <w:rsid w:val="00BF30F7"/>
    <w:rsid w:val="00BF3629"/>
    <w:rsid w:val="00BF3C1C"/>
    <w:rsid w:val="00BF46F9"/>
    <w:rsid w:val="00BF4BF2"/>
    <w:rsid w:val="00BF4CF0"/>
    <w:rsid w:val="00BF515A"/>
    <w:rsid w:val="00BF5454"/>
    <w:rsid w:val="00BF54B3"/>
    <w:rsid w:val="00BF6230"/>
    <w:rsid w:val="00BF647C"/>
    <w:rsid w:val="00BF64C6"/>
    <w:rsid w:val="00BF693E"/>
    <w:rsid w:val="00BF723B"/>
    <w:rsid w:val="00BF735A"/>
    <w:rsid w:val="00BF751F"/>
    <w:rsid w:val="00BF7876"/>
    <w:rsid w:val="00BF7902"/>
    <w:rsid w:val="00C0002E"/>
    <w:rsid w:val="00C000FC"/>
    <w:rsid w:val="00C00E95"/>
    <w:rsid w:val="00C01127"/>
    <w:rsid w:val="00C019EE"/>
    <w:rsid w:val="00C01CF3"/>
    <w:rsid w:val="00C01F62"/>
    <w:rsid w:val="00C02066"/>
    <w:rsid w:val="00C0238E"/>
    <w:rsid w:val="00C02D3D"/>
    <w:rsid w:val="00C032E1"/>
    <w:rsid w:val="00C038A4"/>
    <w:rsid w:val="00C03AFA"/>
    <w:rsid w:val="00C03DC7"/>
    <w:rsid w:val="00C0422E"/>
    <w:rsid w:val="00C0449B"/>
    <w:rsid w:val="00C0479D"/>
    <w:rsid w:val="00C04C76"/>
    <w:rsid w:val="00C051E8"/>
    <w:rsid w:val="00C059AC"/>
    <w:rsid w:val="00C06044"/>
    <w:rsid w:val="00C063DB"/>
    <w:rsid w:val="00C06B1F"/>
    <w:rsid w:val="00C077B8"/>
    <w:rsid w:val="00C1033F"/>
    <w:rsid w:val="00C11058"/>
    <w:rsid w:val="00C11177"/>
    <w:rsid w:val="00C1216C"/>
    <w:rsid w:val="00C12645"/>
    <w:rsid w:val="00C128AA"/>
    <w:rsid w:val="00C12C6F"/>
    <w:rsid w:val="00C12E77"/>
    <w:rsid w:val="00C1368E"/>
    <w:rsid w:val="00C14322"/>
    <w:rsid w:val="00C145BA"/>
    <w:rsid w:val="00C147ED"/>
    <w:rsid w:val="00C1489E"/>
    <w:rsid w:val="00C15A8E"/>
    <w:rsid w:val="00C16697"/>
    <w:rsid w:val="00C166A3"/>
    <w:rsid w:val="00C16799"/>
    <w:rsid w:val="00C16DA3"/>
    <w:rsid w:val="00C17B30"/>
    <w:rsid w:val="00C17BA8"/>
    <w:rsid w:val="00C17BD2"/>
    <w:rsid w:val="00C204A4"/>
    <w:rsid w:val="00C2052F"/>
    <w:rsid w:val="00C20636"/>
    <w:rsid w:val="00C20AB1"/>
    <w:rsid w:val="00C21E3E"/>
    <w:rsid w:val="00C2228B"/>
    <w:rsid w:val="00C22CA5"/>
    <w:rsid w:val="00C22D60"/>
    <w:rsid w:val="00C23126"/>
    <w:rsid w:val="00C23DCD"/>
    <w:rsid w:val="00C23E8F"/>
    <w:rsid w:val="00C24982"/>
    <w:rsid w:val="00C25E69"/>
    <w:rsid w:val="00C27649"/>
    <w:rsid w:val="00C3000C"/>
    <w:rsid w:val="00C30232"/>
    <w:rsid w:val="00C31305"/>
    <w:rsid w:val="00C31BD8"/>
    <w:rsid w:val="00C31C1E"/>
    <w:rsid w:val="00C31D65"/>
    <w:rsid w:val="00C32068"/>
    <w:rsid w:val="00C32854"/>
    <w:rsid w:val="00C32F8F"/>
    <w:rsid w:val="00C3355A"/>
    <w:rsid w:val="00C33A49"/>
    <w:rsid w:val="00C35B44"/>
    <w:rsid w:val="00C36012"/>
    <w:rsid w:val="00C36030"/>
    <w:rsid w:val="00C3655A"/>
    <w:rsid w:val="00C36DCC"/>
    <w:rsid w:val="00C36F4B"/>
    <w:rsid w:val="00C37715"/>
    <w:rsid w:val="00C37AA9"/>
    <w:rsid w:val="00C40810"/>
    <w:rsid w:val="00C408F0"/>
    <w:rsid w:val="00C40F1C"/>
    <w:rsid w:val="00C4204C"/>
    <w:rsid w:val="00C42A28"/>
    <w:rsid w:val="00C42BF1"/>
    <w:rsid w:val="00C42CE2"/>
    <w:rsid w:val="00C4370F"/>
    <w:rsid w:val="00C4373E"/>
    <w:rsid w:val="00C43C5E"/>
    <w:rsid w:val="00C44463"/>
    <w:rsid w:val="00C446D9"/>
    <w:rsid w:val="00C44936"/>
    <w:rsid w:val="00C4493D"/>
    <w:rsid w:val="00C44DB2"/>
    <w:rsid w:val="00C44FC8"/>
    <w:rsid w:val="00C458DE"/>
    <w:rsid w:val="00C45CC2"/>
    <w:rsid w:val="00C46098"/>
    <w:rsid w:val="00C4671E"/>
    <w:rsid w:val="00C46CA9"/>
    <w:rsid w:val="00C46CE1"/>
    <w:rsid w:val="00C46EB1"/>
    <w:rsid w:val="00C46F00"/>
    <w:rsid w:val="00C4705C"/>
    <w:rsid w:val="00C470B0"/>
    <w:rsid w:val="00C47518"/>
    <w:rsid w:val="00C500B6"/>
    <w:rsid w:val="00C51F3B"/>
    <w:rsid w:val="00C520E2"/>
    <w:rsid w:val="00C52AEF"/>
    <w:rsid w:val="00C52D95"/>
    <w:rsid w:val="00C52EB6"/>
    <w:rsid w:val="00C5353C"/>
    <w:rsid w:val="00C53B4F"/>
    <w:rsid w:val="00C54954"/>
    <w:rsid w:val="00C54D4E"/>
    <w:rsid w:val="00C556CD"/>
    <w:rsid w:val="00C55C00"/>
    <w:rsid w:val="00C572A3"/>
    <w:rsid w:val="00C57336"/>
    <w:rsid w:val="00C57D0D"/>
    <w:rsid w:val="00C60347"/>
    <w:rsid w:val="00C60BB3"/>
    <w:rsid w:val="00C60F78"/>
    <w:rsid w:val="00C614C0"/>
    <w:rsid w:val="00C618FF"/>
    <w:rsid w:val="00C61947"/>
    <w:rsid w:val="00C619D1"/>
    <w:rsid w:val="00C619E1"/>
    <w:rsid w:val="00C62047"/>
    <w:rsid w:val="00C62818"/>
    <w:rsid w:val="00C629F9"/>
    <w:rsid w:val="00C62CE3"/>
    <w:rsid w:val="00C64E35"/>
    <w:rsid w:val="00C65656"/>
    <w:rsid w:val="00C65935"/>
    <w:rsid w:val="00C65B8F"/>
    <w:rsid w:val="00C65DE8"/>
    <w:rsid w:val="00C661B9"/>
    <w:rsid w:val="00C662C5"/>
    <w:rsid w:val="00C66F53"/>
    <w:rsid w:val="00C676A6"/>
    <w:rsid w:val="00C67A5D"/>
    <w:rsid w:val="00C67E62"/>
    <w:rsid w:val="00C70053"/>
    <w:rsid w:val="00C70AEC"/>
    <w:rsid w:val="00C71923"/>
    <w:rsid w:val="00C71A5A"/>
    <w:rsid w:val="00C71B4E"/>
    <w:rsid w:val="00C728EB"/>
    <w:rsid w:val="00C73A6A"/>
    <w:rsid w:val="00C7412F"/>
    <w:rsid w:val="00C741CD"/>
    <w:rsid w:val="00C743B7"/>
    <w:rsid w:val="00C74E1D"/>
    <w:rsid w:val="00C74F0D"/>
    <w:rsid w:val="00C75133"/>
    <w:rsid w:val="00C75198"/>
    <w:rsid w:val="00C75201"/>
    <w:rsid w:val="00C768BC"/>
    <w:rsid w:val="00C76959"/>
    <w:rsid w:val="00C76E12"/>
    <w:rsid w:val="00C771C0"/>
    <w:rsid w:val="00C775CE"/>
    <w:rsid w:val="00C776E3"/>
    <w:rsid w:val="00C77EA8"/>
    <w:rsid w:val="00C77F03"/>
    <w:rsid w:val="00C80B4A"/>
    <w:rsid w:val="00C80BC1"/>
    <w:rsid w:val="00C80C5D"/>
    <w:rsid w:val="00C81A24"/>
    <w:rsid w:val="00C81D0C"/>
    <w:rsid w:val="00C81DAA"/>
    <w:rsid w:val="00C82586"/>
    <w:rsid w:val="00C82984"/>
    <w:rsid w:val="00C82A80"/>
    <w:rsid w:val="00C83047"/>
    <w:rsid w:val="00C8313F"/>
    <w:rsid w:val="00C832C8"/>
    <w:rsid w:val="00C8357B"/>
    <w:rsid w:val="00C8377B"/>
    <w:rsid w:val="00C83D0D"/>
    <w:rsid w:val="00C84289"/>
    <w:rsid w:val="00C84812"/>
    <w:rsid w:val="00C84A57"/>
    <w:rsid w:val="00C85C7E"/>
    <w:rsid w:val="00C85CA4"/>
    <w:rsid w:val="00C8608C"/>
    <w:rsid w:val="00C86244"/>
    <w:rsid w:val="00C866BA"/>
    <w:rsid w:val="00C867C5"/>
    <w:rsid w:val="00C86F80"/>
    <w:rsid w:val="00C87598"/>
    <w:rsid w:val="00C875AD"/>
    <w:rsid w:val="00C8773F"/>
    <w:rsid w:val="00C87897"/>
    <w:rsid w:val="00C87C9A"/>
    <w:rsid w:val="00C9007A"/>
    <w:rsid w:val="00C9029D"/>
    <w:rsid w:val="00C907B8"/>
    <w:rsid w:val="00C907C2"/>
    <w:rsid w:val="00C90A7E"/>
    <w:rsid w:val="00C90ED6"/>
    <w:rsid w:val="00C9111B"/>
    <w:rsid w:val="00C91147"/>
    <w:rsid w:val="00C91A71"/>
    <w:rsid w:val="00C920F9"/>
    <w:rsid w:val="00C923CF"/>
    <w:rsid w:val="00C92589"/>
    <w:rsid w:val="00C93A1E"/>
    <w:rsid w:val="00C93CE5"/>
    <w:rsid w:val="00C941BF"/>
    <w:rsid w:val="00C94E10"/>
    <w:rsid w:val="00C95290"/>
    <w:rsid w:val="00C95371"/>
    <w:rsid w:val="00C959C5"/>
    <w:rsid w:val="00C95A83"/>
    <w:rsid w:val="00C960B5"/>
    <w:rsid w:val="00C96AA8"/>
    <w:rsid w:val="00C96C8F"/>
    <w:rsid w:val="00C96DCC"/>
    <w:rsid w:val="00C97015"/>
    <w:rsid w:val="00C975B3"/>
    <w:rsid w:val="00C97B01"/>
    <w:rsid w:val="00C97EC0"/>
    <w:rsid w:val="00C97FF1"/>
    <w:rsid w:val="00CA0870"/>
    <w:rsid w:val="00CA092D"/>
    <w:rsid w:val="00CA10E4"/>
    <w:rsid w:val="00CA17A7"/>
    <w:rsid w:val="00CA19BC"/>
    <w:rsid w:val="00CA1F64"/>
    <w:rsid w:val="00CA31EA"/>
    <w:rsid w:val="00CA35FE"/>
    <w:rsid w:val="00CA3D26"/>
    <w:rsid w:val="00CA3E84"/>
    <w:rsid w:val="00CA578A"/>
    <w:rsid w:val="00CA5D53"/>
    <w:rsid w:val="00CA6363"/>
    <w:rsid w:val="00CA6ABD"/>
    <w:rsid w:val="00CA7459"/>
    <w:rsid w:val="00CA750B"/>
    <w:rsid w:val="00CA7DC3"/>
    <w:rsid w:val="00CA7F50"/>
    <w:rsid w:val="00CB03B1"/>
    <w:rsid w:val="00CB0EF7"/>
    <w:rsid w:val="00CB1110"/>
    <w:rsid w:val="00CB12A3"/>
    <w:rsid w:val="00CB1314"/>
    <w:rsid w:val="00CB2A1E"/>
    <w:rsid w:val="00CB2D37"/>
    <w:rsid w:val="00CB2E35"/>
    <w:rsid w:val="00CB3451"/>
    <w:rsid w:val="00CB3E2F"/>
    <w:rsid w:val="00CB3EBA"/>
    <w:rsid w:val="00CB472A"/>
    <w:rsid w:val="00CB4902"/>
    <w:rsid w:val="00CB5120"/>
    <w:rsid w:val="00CB53FF"/>
    <w:rsid w:val="00CB5DBB"/>
    <w:rsid w:val="00CB6F9F"/>
    <w:rsid w:val="00CB7D51"/>
    <w:rsid w:val="00CC049F"/>
    <w:rsid w:val="00CC0BCB"/>
    <w:rsid w:val="00CC103A"/>
    <w:rsid w:val="00CC137D"/>
    <w:rsid w:val="00CC1687"/>
    <w:rsid w:val="00CC1757"/>
    <w:rsid w:val="00CC19A0"/>
    <w:rsid w:val="00CC2283"/>
    <w:rsid w:val="00CC2946"/>
    <w:rsid w:val="00CC49C5"/>
    <w:rsid w:val="00CC55C2"/>
    <w:rsid w:val="00CC5DFD"/>
    <w:rsid w:val="00CC60F6"/>
    <w:rsid w:val="00CC6198"/>
    <w:rsid w:val="00CC63E4"/>
    <w:rsid w:val="00CC6471"/>
    <w:rsid w:val="00CC68C6"/>
    <w:rsid w:val="00CC6AC2"/>
    <w:rsid w:val="00CC6E5D"/>
    <w:rsid w:val="00CC73B7"/>
    <w:rsid w:val="00CC752C"/>
    <w:rsid w:val="00CD15FF"/>
    <w:rsid w:val="00CD1A97"/>
    <w:rsid w:val="00CD1C28"/>
    <w:rsid w:val="00CD2E02"/>
    <w:rsid w:val="00CD2FBA"/>
    <w:rsid w:val="00CD30F3"/>
    <w:rsid w:val="00CD3203"/>
    <w:rsid w:val="00CD332E"/>
    <w:rsid w:val="00CD384C"/>
    <w:rsid w:val="00CD3939"/>
    <w:rsid w:val="00CD3DF4"/>
    <w:rsid w:val="00CD421C"/>
    <w:rsid w:val="00CD4BCF"/>
    <w:rsid w:val="00CD4F95"/>
    <w:rsid w:val="00CD5000"/>
    <w:rsid w:val="00CD5083"/>
    <w:rsid w:val="00CD595E"/>
    <w:rsid w:val="00CD5BD2"/>
    <w:rsid w:val="00CD6879"/>
    <w:rsid w:val="00CD68D0"/>
    <w:rsid w:val="00CD6B5F"/>
    <w:rsid w:val="00CD6D21"/>
    <w:rsid w:val="00CD70E7"/>
    <w:rsid w:val="00CD73AB"/>
    <w:rsid w:val="00CD7676"/>
    <w:rsid w:val="00CD775C"/>
    <w:rsid w:val="00CD7B64"/>
    <w:rsid w:val="00CD7DA3"/>
    <w:rsid w:val="00CE02B2"/>
    <w:rsid w:val="00CE0609"/>
    <w:rsid w:val="00CE066E"/>
    <w:rsid w:val="00CE134F"/>
    <w:rsid w:val="00CE1684"/>
    <w:rsid w:val="00CE204D"/>
    <w:rsid w:val="00CE2436"/>
    <w:rsid w:val="00CE2FD1"/>
    <w:rsid w:val="00CE34EE"/>
    <w:rsid w:val="00CE399F"/>
    <w:rsid w:val="00CE3EB8"/>
    <w:rsid w:val="00CE4ADA"/>
    <w:rsid w:val="00CE4CCB"/>
    <w:rsid w:val="00CE521D"/>
    <w:rsid w:val="00CE56B1"/>
    <w:rsid w:val="00CE581B"/>
    <w:rsid w:val="00CE5A4D"/>
    <w:rsid w:val="00CE5ABB"/>
    <w:rsid w:val="00CE5F18"/>
    <w:rsid w:val="00CE6889"/>
    <w:rsid w:val="00CE6CF1"/>
    <w:rsid w:val="00CE6D30"/>
    <w:rsid w:val="00CE6F57"/>
    <w:rsid w:val="00CE702B"/>
    <w:rsid w:val="00CE71F5"/>
    <w:rsid w:val="00CE723A"/>
    <w:rsid w:val="00CE779E"/>
    <w:rsid w:val="00CE799C"/>
    <w:rsid w:val="00CE79A1"/>
    <w:rsid w:val="00CE7F8D"/>
    <w:rsid w:val="00CF015E"/>
    <w:rsid w:val="00CF0DD7"/>
    <w:rsid w:val="00CF0E4E"/>
    <w:rsid w:val="00CF0EA5"/>
    <w:rsid w:val="00CF0FED"/>
    <w:rsid w:val="00CF1290"/>
    <w:rsid w:val="00CF12E9"/>
    <w:rsid w:val="00CF155E"/>
    <w:rsid w:val="00CF17FC"/>
    <w:rsid w:val="00CF1B39"/>
    <w:rsid w:val="00CF1E6D"/>
    <w:rsid w:val="00CF1F11"/>
    <w:rsid w:val="00CF2145"/>
    <w:rsid w:val="00CF235C"/>
    <w:rsid w:val="00CF246D"/>
    <w:rsid w:val="00CF2861"/>
    <w:rsid w:val="00CF2A35"/>
    <w:rsid w:val="00CF2F36"/>
    <w:rsid w:val="00CF3109"/>
    <w:rsid w:val="00CF3303"/>
    <w:rsid w:val="00CF3400"/>
    <w:rsid w:val="00CF3BE9"/>
    <w:rsid w:val="00CF4245"/>
    <w:rsid w:val="00CF472F"/>
    <w:rsid w:val="00CF4A7D"/>
    <w:rsid w:val="00CF4CC8"/>
    <w:rsid w:val="00CF52D1"/>
    <w:rsid w:val="00CF5A6D"/>
    <w:rsid w:val="00CF5F7E"/>
    <w:rsid w:val="00CF6013"/>
    <w:rsid w:val="00CF61A4"/>
    <w:rsid w:val="00CF6744"/>
    <w:rsid w:val="00CF6A82"/>
    <w:rsid w:val="00CF701B"/>
    <w:rsid w:val="00CF7893"/>
    <w:rsid w:val="00CF7A5F"/>
    <w:rsid w:val="00CF7AF2"/>
    <w:rsid w:val="00CF7D60"/>
    <w:rsid w:val="00CF7E62"/>
    <w:rsid w:val="00D003EE"/>
    <w:rsid w:val="00D00C25"/>
    <w:rsid w:val="00D00C37"/>
    <w:rsid w:val="00D01100"/>
    <w:rsid w:val="00D012A9"/>
    <w:rsid w:val="00D0135F"/>
    <w:rsid w:val="00D013BD"/>
    <w:rsid w:val="00D01C82"/>
    <w:rsid w:val="00D01D69"/>
    <w:rsid w:val="00D024B5"/>
    <w:rsid w:val="00D0265A"/>
    <w:rsid w:val="00D02AB0"/>
    <w:rsid w:val="00D0343F"/>
    <w:rsid w:val="00D03694"/>
    <w:rsid w:val="00D039B0"/>
    <w:rsid w:val="00D03BDA"/>
    <w:rsid w:val="00D03E3A"/>
    <w:rsid w:val="00D04024"/>
    <w:rsid w:val="00D04410"/>
    <w:rsid w:val="00D0457A"/>
    <w:rsid w:val="00D0467A"/>
    <w:rsid w:val="00D049AA"/>
    <w:rsid w:val="00D052B3"/>
    <w:rsid w:val="00D052DD"/>
    <w:rsid w:val="00D05758"/>
    <w:rsid w:val="00D05F69"/>
    <w:rsid w:val="00D0610E"/>
    <w:rsid w:val="00D063B6"/>
    <w:rsid w:val="00D06CAF"/>
    <w:rsid w:val="00D10A4C"/>
    <w:rsid w:val="00D11151"/>
    <w:rsid w:val="00D111B9"/>
    <w:rsid w:val="00D111D1"/>
    <w:rsid w:val="00D1134E"/>
    <w:rsid w:val="00D11379"/>
    <w:rsid w:val="00D1183D"/>
    <w:rsid w:val="00D11C0F"/>
    <w:rsid w:val="00D11C91"/>
    <w:rsid w:val="00D126C9"/>
    <w:rsid w:val="00D126E4"/>
    <w:rsid w:val="00D12757"/>
    <w:rsid w:val="00D12795"/>
    <w:rsid w:val="00D130D3"/>
    <w:rsid w:val="00D133A2"/>
    <w:rsid w:val="00D138E6"/>
    <w:rsid w:val="00D139F5"/>
    <w:rsid w:val="00D1410E"/>
    <w:rsid w:val="00D14540"/>
    <w:rsid w:val="00D14BED"/>
    <w:rsid w:val="00D14D6E"/>
    <w:rsid w:val="00D1518A"/>
    <w:rsid w:val="00D151F8"/>
    <w:rsid w:val="00D15602"/>
    <w:rsid w:val="00D1575E"/>
    <w:rsid w:val="00D15ABF"/>
    <w:rsid w:val="00D15C4A"/>
    <w:rsid w:val="00D15F8C"/>
    <w:rsid w:val="00D16114"/>
    <w:rsid w:val="00D1629F"/>
    <w:rsid w:val="00D167B7"/>
    <w:rsid w:val="00D16902"/>
    <w:rsid w:val="00D16E45"/>
    <w:rsid w:val="00D17094"/>
    <w:rsid w:val="00D170F4"/>
    <w:rsid w:val="00D17366"/>
    <w:rsid w:val="00D175AF"/>
    <w:rsid w:val="00D17804"/>
    <w:rsid w:val="00D17CB4"/>
    <w:rsid w:val="00D209BD"/>
    <w:rsid w:val="00D20BA5"/>
    <w:rsid w:val="00D20C50"/>
    <w:rsid w:val="00D20E0F"/>
    <w:rsid w:val="00D22010"/>
    <w:rsid w:val="00D226D3"/>
    <w:rsid w:val="00D22F37"/>
    <w:rsid w:val="00D232B3"/>
    <w:rsid w:val="00D23545"/>
    <w:rsid w:val="00D239BC"/>
    <w:rsid w:val="00D23A77"/>
    <w:rsid w:val="00D23BE7"/>
    <w:rsid w:val="00D2422E"/>
    <w:rsid w:val="00D246F2"/>
    <w:rsid w:val="00D2488A"/>
    <w:rsid w:val="00D25155"/>
    <w:rsid w:val="00D25683"/>
    <w:rsid w:val="00D266DB"/>
    <w:rsid w:val="00D26EF2"/>
    <w:rsid w:val="00D27743"/>
    <w:rsid w:val="00D27C3F"/>
    <w:rsid w:val="00D304EB"/>
    <w:rsid w:val="00D306EA"/>
    <w:rsid w:val="00D30BD7"/>
    <w:rsid w:val="00D30F75"/>
    <w:rsid w:val="00D321F1"/>
    <w:rsid w:val="00D32227"/>
    <w:rsid w:val="00D3258F"/>
    <w:rsid w:val="00D325B5"/>
    <w:rsid w:val="00D3298A"/>
    <w:rsid w:val="00D32B98"/>
    <w:rsid w:val="00D32E35"/>
    <w:rsid w:val="00D330B2"/>
    <w:rsid w:val="00D33142"/>
    <w:rsid w:val="00D33267"/>
    <w:rsid w:val="00D33F19"/>
    <w:rsid w:val="00D34094"/>
    <w:rsid w:val="00D340A1"/>
    <w:rsid w:val="00D344B2"/>
    <w:rsid w:val="00D35384"/>
    <w:rsid w:val="00D35606"/>
    <w:rsid w:val="00D3656E"/>
    <w:rsid w:val="00D36BCC"/>
    <w:rsid w:val="00D372DD"/>
    <w:rsid w:val="00D373E6"/>
    <w:rsid w:val="00D406F4"/>
    <w:rsid w:val="00D40C4D"/>
    <w:rsid w:val="00D40F78"/>
    <w:rsid w:val="00D4166B"/>
    <w:rsid w:val="00D41F16"/>
    <w:rsid w:val="00D42407"/>
    <w:rsid w:val="00D43599"/>
    <w:rsid w:val="00D4394D"/>
    <w:rsid w:val="00D43C16"/>
    <w:rsid w:val="00D4461D"/>
    <w:rsid w:val="00D4467F"/>
    <w:rsid w:val="00D44860"/>
    <w:rsid w:val="00D44F5F"/>
    <w:rsid w:val="00D45916"/>
    <w:rsid w:val="00D460FC"/>
    <w:rsid w:val="00D4664F"/>
    <w:rsid w:val="00D466F0"/>
    <w:rsid w:val="00D467E0"/>
    <w:rsid w:val="00D46B4A"/>
    <w:rsid w:val="00D46BEC"/>
    <w:rsid w:val="00D46FD2"/>
    <w:rsid w:val="00D471EE"/>
    <w:rsid w:val="00D476E2"/>
    <w:rsid w:val="00D47A2A"/>
    <w:rsid w:val="00D47A7F"/>
    <w:rsid w:val="00D47EE5"/>
    <w:rsid w:val="00D47F3B"/>
    <w:rsid w:val="00D47FA7"/>
    <w:rsid w:val="00D5094D"/>
    <w:rsid w:val="00D50B77"/>
    <w:rsid w:val="00D51A94"/>
    <w:rsid w:val="00D51EBC"/>
    <w:rsid w:val="00D52786"/>
    <w:rsid w:val="00D52AE6"/>
    <w:rsid w:val="00D53ED7"/>
    <w:rsid w:val="00D544B4"/>
    <w:rsid w:val="00D547F3"/>
    <w:rsid w:val="00D54D77"/>
    <w:rsid w:val="00D55C3C"/>
    <w:rsid w:val="00D564CA"/>
    <w:rsid w:val="00D564DE"/>
    <w:rsid w:val="00D56A44"/>
    <w:rsid w:val="00D56D25"/>
    <w:rsid w:val="00D56EED"/>
    <w:rsid w:val="00D57080"/>
    <w:rsid w:val="00D570C3"/>
    <w:rsid w:val="00D5737C"/>
    <w:rsid w:val="00D57F0B"/>
    <w:rsid w:val="00D57FB8"/>
    <w:rsid w:val="00D600A3"/>
    <w:rsid w:val="00D60592"/>
    <w:rsid w:val="00D60AD6"/>
    <w:rsid w:val="00D60C70"/>
    <w:rsid w:val="00D60EA6"/>
    <w:rsid w:val="00D612CE"/>
    <w:rsid w:val="00D614DE"/>
    <w:rsid w:val="00D615A2"/>
    <w:rsid w:val="00D61C05"/>
    <w:rsid w:val="00D61E0E"/>
    <w:rsid w:val="00D61F23"/>
    <w:rsid w:val="00D63588"/>
    <w:rsid w:val="00D635B2"/>
    <w:rsid w:val="00D639CC"/>
    <w:rsid w:val="00D63B7E"/>
    <w:rsid w:val="00D63C8F"/>
    <w:rsid w:val="00D63EE1"/>
    <w:rsid w:val="00D643FE"/>
    <w:rsid w:val="00D646E7"/>
    <w:rsid w:val="00D64C43"/>
    <w:rsid w:val="00D64D12"/>
    <w:rsid w:val="00D655B0"/>
    <w:rsid w:val="00D65641"/>
    <w:rsid w:val="00D6573E"/>
    <w:rsid w:val="00D6584D"/>
    <w:rsid w:val="00D658F2"/>
    <w:rsid w:val="00D66D37"/>
    <w:rsid w:val="00D67BB5"/>
    <w:rsid w:val="00D67C19"/>
    <w:rsid w:val="00D7009A"/>
    <w:rsid w:val="00D7027C"/>
    <w:rsid w:val="00D7061B"/>
    <w:rsid w:val="00D70E05"/>
    <w:rsid w:val="00D711AB"/>
    <w:rsid w:val="00D71615"/>
    <w:rsid w:val="00D71F50"/>
    <w:rsid w:val="00D72A90"/>
    <w:rsid w:val="00D731AA"/>
    <w:rsid w:val="00D745C8"/>
    <w:rsid w:val="00D745D7"/>
    <w:rsid w:val="00D74EBB"/>
    <w:rsid w:val="00D75B99"/>
    <w:rsid w:val="00D7714F"/>
    <w:rsid w:val="00D773DD"/>
    <w:rsid w:val="00D8082E"/>
    <w:rsid w:val="00D81014"/>
    <w:rsid w:val="00D81649"/>
    <w:rsid w:val="00D81840"/>
    <w:rsid w:val="00D81850"/>
    <w:rsid w:val="00D819F4"/>
    <w:rsid w:val="00D825DF"/>
    <w:rsid w:val="00D82F6E"/>
    <w:rsid w:val="00D83049"/>
    <w:rsid w:val="00D83C8F"/>
    <w:rsid w:val="00D8452D"/>
    <w:rsid w:val="00D8475B"/>
    <w:rsid w:val="00D84F0D"/>
    <w:rsid w:val="00D84F53"/>
    <w:rsid w:val="00D853EE"/>
    <w:rsid w:val="00D8568C"/>
    <w:rsid w:val="00D85A18"/>
    <w:rsid w:val="00D85C73"/>
    <w:rsid w:val="00D85CA0"/>
    <w:rsid w:val="00D866DC"/>
    <w:rsid w:val="00D867DC"/>
    <w:rsid w:val="00D867E9"/>
    <w:rsid w:val="00D869A0"/>
    <w:rsid w:val="00D86B8E"/>
    <w:rsid w:val="00D86BFB"/>
    <w:rsid w:val="00D86DE5"/>
    <w:rsid w:val="00D86F98"/>
    <w:rsid w:val="00D8759B"/>
    <w:rsid w:val="00D87645"/>
    <w:rsid w:val="00D8779D"/>
    <w:rsid w:val="00D87A9A"/>
    <w:rsid w:val="00D87CDC"/>
    <w:rsid w:val="00D90605"/>
    <w:rsid w:val="00D90A29"/>
    <w:rsid w:val="00D914FF"/>
    <w:rsid w:val="00D916D3"/>
    <w:rsid w:val="00D91805"/>
    <w:rsid w:val="00D91A7D"/>
    <w:rsid w:val="00D91D71"/>
    <w:rsid w:val="00D92243"/>
    <w:rsid w:val="00D92294"/>
    <w:rsid w:val="00D92345"/>
    <w:rsid w:val="00D923BA"/>
    <w:rsid w:val="00D930F5"/>
    <w:rsid w:val="00D9310E"/>
    <w:rsid w:val="00D93260"/>
    <w:rsid w:val="00D9365E"/>
    <w:rsid w:val="00D95CF0"/>
    <w:rsid w:val="00D95ED2"/>
    <w:rsid w:val="00D96280"/>
    <w:rsid w:val="00D9659C"/>
    <w:rsid w:val="00D96A25"/>
    <w:rsid w:val="00D96D18"/>
    <w:rsid w:val="00D96FBF"/>
    <w:rsid w:val="00D97905"/>
    <w:rsid w:val="00D97972"/>
    <w:rsid w:val="00DA0095"/>
    <w:rsid w:val="00DA0113"/>
    <w:rsid w:val="00DA04B5"/>
    <w:rsid w:val="00DA08CC"/>
    <w:rsid w:val="00DA11DD"/>
    <w:rsid w:val="00DA15BD"/>
    <w:rsid w:val="00DA1B66"/>
    <w:rsid w:val="00DA1C6C"/>
    <w:rsid w:val="00DA246A"/>
    <w:rsid w:val="00DA2B3D"/>
    <w:rsid w:val="00DA2C6A"/>
    <w:rsid w:val="00DA2EC5"/>
    <w:rsid w:val="00DA36A7"/>
    <w:rsid w:val="00DA388E"/>
    <w:rsid w:val="00DA3C3F"/>
    <w:rsid w:val="00DA481E"/>
    <w:rsid w:val="00DA4872"/>
    <w:rsid w:val="00DA5256"/>
    <w:rsid w:val="00DA54B5"/>
    <w:rsid w:val="00DA5D89"/>
    <w:rsid w:val="00DA616F"/>
    <w:rsid w:val="00DA6554"/>
    <w:rsid w:val="00DA6BD8"/>
    <w:rsid w:val="00DA7819"/>
    <w:rsid w:val="00DA7878"/>
    <w:rsid w:val="00DA7CA8"/>
    <w:rsid w:val="00DA7D2C"/>
    <w:rsid w:val="00DA7D5E"/>
    <w:rsid w:val="00DB0563"/>
    <w:rsid w:val="00DB083C"/>
    <w:rsid w:val="00DB1A1F"/>
    <w:rsid w:val="00DB1CE8"/>
    <w:rsid w:val="00DB1FC6"/>
    <w:rsid w:val="00DB210E"/>
    <w:rsid w:val="00DB27A4"/>
    <w:rsid w:val="00DB2D4B"/>
    <w:rsid w:val="00DB32C4"/>
    <w:rsid w:val="00DB367C"/>
    <w:rsid w:val="00DB3F8E"/>
    <w:rsid w:val="00DB3F9F"/>
    <w:rsid w:val="00DB44C4"/>
    <w:rsid w:val="00DB53D4"/>
    <w:rsid w:val="00DB5696"/>
    <w:rsid w:val="00DB5C02"/>
    <w:rsid w:val="00DB64F7"/>
    <w:rsid w:val="00DB6F27"/>
    <w:rsid w:val="00DB6FC0"/>
    <w:rsid w:val="00DB75A3"/>
    <w:rsid w:val="00DB7952"/>
    <w:rsid w:val="00DB7F18"/>
    <w:rsid w:val="00DB7F58"/>
    <w:rsid w:val="00DC03BE"/>
    <w:rsid w:val="00DC0AD1"/>
    <w:rsid w:val="00DC0ED6"/>
    <w:rsid w:val="00DC0EFD"/>
    <w:rsid w:val="00DC174F"/>
    <w:rsid w:val="00DC19F5"/>
    <w:rsid w:val="00DC2572"/>
    <w:rsid w:val="00DC2C26"/>
    <w:rsid w:val="00DC2C96"/>
    <w:rsid w:val="00DC2CE2"/>
    <w:rsid w:val="00DC3345"/>
    <w:rsid w:val="00DC3C38"/>
    <w:rsid w:val="00DC40A8"/>
    <w:rsid w:val="00DC4277"/>
    <w:rsid w:val="00DC4549"/>
    <w:rsid w:val="00DC4C5C"/>
    <w:rsid w:val="00DC4F18"/>
    <w:rsid w:val="00DC504A"/>
    <w:rsid w:val="00DC519F"/>
    <w:rsid w:val="00DC52C5"/>
    <w:rsid w:val="00DC5A75"/>
    <w:rsid w:val="00DC5AD2"/>
    <w:rsid w:val="00DC615A"/>
    <w:rsid w:val="00DC676F"/>
    <w:rsid w:val="00DC6C75"/>
    <w:rsid w:val="00DC7194"/>
    <w:rsid w:val="00DC7428"/>
    <w:rsid w:val="00DC76CB"/>
    <w:rsid w:val="00DC7B62"/>
    <w:rsid w:val="00DC7C41"/>
    <w:rsid w:val="00DD01BA"/>
    <w:rsid w:val="00DD02D0"/>
    <w:rsid w:val="00DD09E8"/>
    <w:rsid w:val="00DD1705"/>
    <w:rsid w:val="00DD27B5"/>
    <w:rsid w:val="00DD2B92"/>
    <w:rsid w:val="00DD3B3B"/>
    <w:rsid w:val="00DD3E7D"/>
    <w:rsid w:val="00DD3ED4"/>
    <w:rsid w:val="00DD43EF"/>
    <w:rsid w:val="00DD4949"/>
    <w:rsid w:val="00DD5860"/>
    <w:rsid w:val="00DD6820"/>
    <w:rsid w:val="00DD7248"/>
    <w:rsid w:val="00DD76B5"/>
    <w:rsid w:val="00DD76EA"/>
    <w:rsid w:val="00DD7845"/>
    <w:rsid w:val="00DE02AA"/>
    <w:rsid w:val="00DE0995"/>
    <w:rsid w:val="00DE0DEE"/>
    <w:rsid w:val="00DE0E5A"/>
    <w:rsid w:val="00DE1BB0"/>
    <w:rsid w:val="00DE1EA7"/>
    <w:rsid w:val="00DE1F46"/>
    <w:rsid w:val="00DE224F"/>
    <w:rsid w:val="00DE28BE"/>
    <w:rsid w:val="00DE2D9E"/>
    <w:rsid w:val="00DE2EE7"/>
    <w:rsid w:val="00DE3147"/>
    <w:rsid w:val="00DE330C"/>
    <w:rsid w:val="00DE343A"/>
    <w:rsid w:val="00DE37F4"/>
    <w:rsid w:val="00DE39DA"/>
    <w:rsid w:val="00DE3E12"/>
    <w:rsid w:val="00DE4334"/>
    <w:rsid w:val="00DE45DD"/>
    <w:rsid w:val="00DE490D"/>
    <w:rsid w:val="00DE4987"/>
    <w:rsid w:val="00DE4CF9"/>
    <w:rsid w:val="00DE55E2"/>
    <w:rsid w:val="00DE6DC9"/>
    <w:rsid w:val="00DE707E"/>
    <w:rsid w:val="00DE7370"/>
    <w:rsid w:val="00DE78A2"/>
    <w:rsid w:val="00DE7C7A"/>
    <w:rsid w:val="00DF0378"/>
    <w:rsid w:val="00DF09B5"/>
    <w:rsid w:val="00DF102A"/>
    <w:rsid w:val="00DF199D"/>
    <w:rsid w:val="00DF1FE7"/>
    <w:rsid w:val="00DF2683"/>
    <w:rsid w:val="00DF2DAE"/>
    <w:rsid w:val="00DF2F2F"/>
    <w:rsid w:val="00DF30B1"/>
    <w:rsid w:val="00DF3230"/>
    <w:rsid w:val="00DF34F2"/>
    <w:rsid w:val="00DF35FF"/>
    <w:rsid w:val="00DF3602"/>
    <w:rsid w:val="00DF3E07"/>
    <w:rsid w:val="00DF3E36"/>
    <w:rsid w:val="00DF3FBE"/>
    <w:rsid w:val="00DF443F"/>
    <w:rsid w:val="00DF4495"/>
    <w:rsid w:val="00DF482E"/>
    <w:rsid w:val="00DF5002"/>
    <w:rsid w:val="00DF50F9"/>
    <w:rsid w:val="00DF5BD3"/>
    <w:rsid w:val="00DF5F4D"/>
    <w:rsid w:val="00DF6618"/>
    <w:rsid w:val="00DF68BC"/>
    <w:rsid w:val="00DF6928"/>
    <w:rsid w:val="00DF6D83"/>
    <w:rsid w:val="00DF6FE5"/>
    <w:rsid w:val="00DF76E9"/>
    <w:rsid w:val="00E002A8"/>
    <w:rsid w:val="00E006C3"/>
    <w:rsid w:val="00E00948"/>
    <w:rsid w:val="00E00A8F"/>
    <w:rsid w:val="00E00D3B"/>
    <w:rsid w:val="00E018E1"/>
    <w:rsid w:val="00E0194B"/>
    <w:rsid w:val="00E01B1A"/>
    <w:rsid w:val="00E01C87"/>
    <w:rsid w:val="00E01E2D"/>
    <w:rsid w:val="00E01ED3"/>
    <w:rsid w:val="00E01F34"/>
    <w:rsid w:val="00E021AE"/>
    <w:rsid w:val="00E02277"/>
    <w:rsid w:val="00E02687"/>
    <w:rsid w:val="00E02E30"/>
    <w:rsid w:val="00E038F1"/>
    <w:rsid w:val="00E03AB6"/>
    <w:rsid w:val="00E03BCD"/>
    <w:rsid w:val="00E03D11"/>
    <w:rsid w:val="00E046CB"/>
    <w:rsid w:val="00E04D7B"/>
    <w:rsid w:val="00E05694"/>
    <w:rsid w:val="00E059F6"/>
    <w:rsid w:val="00E05A8C"/>
    <w:rsid w:val="00E05C45"/>
    <w:rsid w:val="00E06591"/>
    <w:rsid w:val="00E069BE"/>
    <w:rsid w:val="00E06B4B"/>
    <w:rsid w:val="00E06D64"/>
    <w:rsid w:val="00E06DCE"/>
    <w:rsid w:val="00E07045"/>
    <w:rsid w:val="00E075DB"/>
    <w:rsid w:val="00E0766C"/>
    <w:rsid w:val="00E076E0"/>
    <w:rsid w:val="00E07865"/>
    <w:rsid w:val="00E07AAE"/>
    <w:rsid w:val="00E07C93"/>
    <w:rsid w:val="00E102DD"/>
    <w:rsid w:val="00E103FA"/>
    <w:rsid w:val="00E1040B"/>
    <w:rsid w:val="00E10584"/>
    <w:rsid w:val="00E10856"/>
    <w:rsid w:val="00E108E4"/>
    <w:rsid w:val="00E10A95"/>
    <w:rsid w:val="00E10B22"/>
    <w:rsid w:val="00E10BC6"/>
    <w:rsid w:val="00E10C80"/>
    <w:rsid w:val="00E110FF"/>
    <w:rsid w:val="00E119E7"/>
    <w:rsid w:val="00E11F57"/>
    <w:rsid w:val="00E124B2"/>
    <w:rsid w:val="00E12552"/>
    <w:rsid w:val="00E12611"/>
    <w:rsid w:val="00E1332C"/>
    <w:rsid w:val="00E135DD"/>
    <w:rsid w:val="00E13B82"/>
    <w:rsid w:val="00E13D1B"/>
    <w:rsid w:val="00E13F75"/>
    <w:rsid w:val="00E142E2"/>
    <w:rsid w:val="00E14A01"/>
    <w:rsid w:val="00E14D3F"/>
    <w:rsid w:val="00E14DC3"/>
    <w:rsid w:val="00E14E1C"/>
    <w:rsid w:val="00E153F7"/>
    <w:rsid w:val="00E1552C"/>
    <w:rsid w:val="00E16507"/>
    <w:rsid w:val="00E16DA0"/>
    <w:rsid w:val="00E16F8A"/>
    <w:rsid w:val="00E174F1"/>
    <w:rsid w:val="00E177FF"/>
    <w:rsid w:val="00E17D58"/>
    <w:rsid w:val="00E17F2C"/>
    <w:rsid w:val="00E200DE"/>
    <w:rsid w:val="00E201B6"/>
    <w:rsid w:val="00E20442"/>
    <w:rsid w:val="00E2081E"/>
    <w:rsid w:val="00E20C86"/>
    <w:rsid w:val="00E211D4"/>
    <w:rsid w:val="00E221DF"/>
    <w:rsid w:val="00E22275"/>
    <w:rsid w:val="00E223AD"/>
    <w:rsid w:val="00E22597"/>
    <w:rsid w:val="00E226C6"/>
    <w:rsid w:val="00E229AF"/>
    <w:rsid w:val="00E230BC"/>
    <w:rsid w:val="00E231A9"/>
    <w:rsid w:val="00E2394C"/>
    <w:rsid w:val="00E243C4"/>
    <w:rsid w:val="00E24781"/>
    <w:rsid w:val="00E24AEE"/>
    <w:rsid w:val="00E24DB4"/>
    <w:rsid w:val="00E2559F"/>
    <w:rsid w:val="00E264DE"/>
    <w:rsid w:val="00E26F92"/>
    <w:rsid w:val="00E2763B"/>
    <w:rsid w:val="00E27876"/>
    <w:rsid w:val="00E27979"/>
    <w:rsid w:val="00E3143D"/>
    <w:rsid w:val="00E31DEE"/>
    <w:rsid w:val="00E329BB"/>
    <w:rsid w:val="00E330DF"/>
    <w:rsid w:val="00E3327F"/>
    <w:rsid w:val="00E3337E"/>
    <w:rsid w:val="00E33903"/>
    <w:rsid w:val="00E3460B"/>
    <w:rsid w:val="00E34724"/>
    <w:rsid w:val="00E349B4"/>
    <w:rsid w:val="00E34C31"/>
    <w:rsid w:val="00E3505A"/>
    <w:rsid w:val="00E35B37"/>
    <w:rsid w:val="00E35BF9"/>
    <w:rsid w:val="00E36440"/>
    <w:rsid w:val="00E36A04"/>
    <w:rsid w:val="00E36B0D"/>
    <w:rsid w:val="00E37CC0"/>
    <w:rsid w:val="00E37DA9"/>
    <w:rsid w:val="00E400FA"/>
    <w:rsid w:val="00E40971"/>
    <w:rsid w:val="00E40BBC"/>
    <w:rsid w:val="00E40BDC"/>
    <w:rsid w:val="00E40D23"/>
    <w:rsid w:val="00E41A22"/>
    <w:rsid w:val="00E41BFF"/>
    <w:rsid w:val="00E4272F"/>
    <w:rsid w:val="00E42798"/>
    <w:rsid w:val="00E42C6A"/>
    <w:rsid w:val="00E42D48"/>
    <w:rsid w:val="00E435B3"/>
    <w:rsid w:val="00E43DB2"/>
    <w:rsid w:val="00E440A5"/>
    <w:rsid w:val="00E44266"/>
    <w:rsid w:val="00E445D0"/>
    <w:rsid w:val="00E44E61"/>
    <w:rsid w:val="00E4518F"/>
    <w:rsid w:val="00E45CAE"/>
    <w:rsid w:val="00E45E4D"/>
    <w:rsid w:val="00E46276"/>
    <w:rsid w:val="00E46373"/>
    <w:rsid w:val="00E465BF"/>
    <w:rsid w:val="00E465C0"/>
    <w:rsid w:val="00E4708E"/>
    <w:rsid w:val="00E47289"/>
    <w:rsid w:val="00E47B12"/>
    <w:rsid w:val="00E507CF"/>
    <w:rsid w:val="00E50958"/>
    <w:rsid w:val="00E50D43"/>
    <w:rsid w:val="00E50ED6"/>
    <w:rsid w:val="00E50EE0"/>
    <w:rsid w:val="00E5169E"/>
    <w:rsid w:val="00E5195B"/>
    <w:rsid w:val="00E52002"/>
    <w:rsid w:val="00E525FB"/>
    <w:rsid w:val="00E52726"/>
    <w:rsid w:val="00E527E5"/>
    <w:rsid w:val="00E52CB9"/>
    <w:rsid w:val="00E5364C"/>
    <w:rsid w:val="00E53CD1"/>
    <w:rsid w:val="00E53D56"/>
    <w:rsid w:val="00E53E66"/>
    <w:rsid w:val="00E54296"/>
    <w:rsid w:val="00E54BFC"/>
    <w:rsid w:val="00E55325"/>
    <w:rsid w:val="00E557B8"/>
    <w:rsid w:val="00E55963"/>
    <w:rsid w:val="00E5624C"/>
    <w:rsid w:val="00E56887"/>
    <w:rsid w:val="00E569B1"/>
    <w:rsid w:val="00E56B64"/>
    <w:rsid w:val="00E56DF8"/>
    <w:rsid w:val="00E572EC"/>
    <w:rsid w:val="00E573ED"/>
    <w:rsid w:val="00E578B3"/>
    <w:rsid w:val="00E57ABF"/>
    <w:rsid w:val="00E57F1E"/>
    <w:rsid w:val="00E57FA7"/>
    <w:rsid w:val="00E6012E"/>
    <w:rsid w:val="00E60417"/>
    <w:rsid w:val="00E6049B"/>
    <w:rsid w:val="00E6052D"/>
    <w:rsid w:val="00E606D2"/>
    <w:rsid w:val="00E61838"/>
    <w:rsid w:val="00E61BAF"/>
    <w:rsid w:val="00E61C3D"/>
    <w:rsid w:val="00E61F28"/>
    <w:rsid w:val="00E62704"/>
    <w:rsid w:val="00E628C3"/>
    <w:rsid w:val="00E62BDB"/>
    <w:rsid w:val="00E62BEF"/>
    <w:rsid w:val="00E62E51"/>
    <w:rsid w:val="00E641FE"/>
    <w:rsid w:val="00E64986"/>
    <w:rsid w:val="00E649DC"/>
    <w:rsid w:val="00E64D64"/>
    <w:rsid w:val="00E656B6"/>
    <w:rsid w:val="00E665D6"/>
    <w:rsid w:val="00E667EA"/>
    <w:rsid w:val="00E66D96"/>
    <w:rsid w:val="00E67799"/>
    <w:rsid w:val="00E701C2"/>
    <w:rsid w:val="00E7049A"/>
    <w:rsid w:val="00E70B9A"/>
    <w:rsid w:val="00E72232"/>
    <w:rsid w:val="00E72754"/>
    <w:rsid w:val="00E72ABB"/>
    <w:rsid w:val="00E72FF8"/>
    <w:rsid w:val="00E732E6"/>
    <w:rsid w:val="00E73AFE"/>
    <w:rsid w:val="00E74083"/>
    <w:rsid w:val="00E74D22"/>
    <w:rsid w:val="00E7520B"/>
    <w:rsid w:val="00E7554E"/>
    <w:rsid w:val="00E75994"/>
    <w:rsid w:val="00E75CCB"/>
    <w:rsid w:val="00E75DDF"/>
    <w:rsid w:val="00E75E39"/>
    <w:rsid w:val="00E762ED"/>
    <w:rsid w:val="00E76597"/>
    <w:rsid w:val="00E767FF"/>
    <w:rsid w:val="00E7703E"/>
    <w:rsid w:val="00E773D9"/>
    <w:rsid w:val="00E7799A"/>
    <w:rsid w:val="00E80153"/>
    <w:rsid w:val="00E8098D"/>
    <w:rsid w:val="00E80B39"/>
    <w:rsid w:val="00E80F25"/>
    <w:rsid w:val="00E811F3"/>
    <w:rsid w:val="00E81226"/>
    <w:rsid w:val="00E8295F"/>
    <w:rsid w:val="00E82A33"/>
    <w:rsid w:val="00E82ACC"/>
    <w:rsid w:val="00E831C6"/>
    <w:rsid w:val="00E8323D"/>
    <w:rsid w:val="00E8331E"/>
    <w:rsid w:val="00E83973"/>
    <w:rsid w:val="00E83F39"/>
    <w:rsid w:val="00E851E0"/>
    <w:rsid w:val="00E8593C"/>
    <w:rsid w:val="00E859DD"/>
    <w:rsid w:val="00E85C28"/>
    <w:rsid w:val="00E862D8"/>
    <w:rsid w:val="00E86B57"/>
    <w:rsid w:val="00E86DD5"/>
    <w:rsid w:val="00E87012"/>
    <w:rsid w:val="00E870A9"/>
    <w:rsid w:val="00E8714C"/>
    <w:rsid w:val="00E8731B"/>
    <w:rsid w:val="00E87542"/>
    <w:rsid w:val="00E87CA3"/>
    <w:rsid w:val="00E87CF4"/>
    <w:rsid w:val="00E90A2E"/>
    <w:rsid w:val="00E915D3"/>
    <w:rsid w:val="00E9283A"/>
    <w:rsid w:val="00E93068"/>
    <w:rsid w:val="00E93243"/>
    <w:rsid w:val="00E93C0F"/>
    <w:rsid w:val="00E94261"/>
    <w:rsid w:val="00E942ED"/>
    <w:rsid w:val="00E9463C"/>
    <w:rsid w:val="00E94727"/>
    <w:rsid w:val="00E947D8"/>
    <w:rsid w:val="00E94CDC"/>
    <w:rsid w:val="00E9514D"/>
    <w:rsid w:val="00E95BF9"/>
    <w:rsid w:val="00E961D0"/>
    <w:rsid w:val="00E962A9"/>
    <w:rsid w:val="00E962EE"/>
    <w:rsid w:val="00E966AE"/>
    <w:rsid w:val="00E96B5B"/>
    <w:rsid w:val="00E96FB7"/>
    <w:rsid w:val="00E97AC3"/>
    <w:rsid w:val="00E97B3A"/>
    <w:rsid w:val="00EA0A20"/>
    <w:rsid w:val="00EA0D17"/>
    <w:rsid w:val="00EA13F2"/>
    <w:rsid w:val="00EA1D22"/>
    <w:rsid w:val="00EA256E"/>
    <w:rsid w:val="00EA258E"/>
    <w:rsid w:val="00EA40E6"/>
    <w:rsid w:val="00EA4210"/>
    <w:rsid w:val="00EA4A8A"/>
    <w:rsid w:val="00EA4CE8"/>
    <w:rsid w:val="00EA4FAF"/>
    <w:rsid w:val="00EA5797"/>
    <w:rsid w:val="00EA5A59"/>
    <w:rsid w:val="00EA5BA1"/>
    <w:rsid w:val="00EA6798"/>
    <w:rsid w:val="00EA6BB0"/>
    <w:rsid w:val="00EA6DF0"/>
    <w:rsid w:val="00EA6E15"/>
    <w:rsid w:val="00EA6F9F"/>
    <w:rsid w:val="00EA7158"/>
    <w:rsid w:val="00EA71C5"/>
    <w:rsid w:val="00EA71CE"/>
    <w:rsid w:val="00EA74B1"/>
    <w:rsid w:val="00EA7BB8"/>
    <w:rsid w:val="00EB000D"/>
    <w:rsid w:val="00EB0AA9"/>
    <w:rsid w:val="00EB14AA"/>
    <w:rsid w:val="00EB1BEB"/>
    <w:rsid w:val="00EB20E3"/>
    <w:rsid w:val="00EB235E"/>
    <w:rsid w:val="00EB2AAA"/>
    <w:rsid w:val="00EB2FEC"/>
    <w:rsid w:val="00EB387B"/>
    <w:rsid w:val="00EB41CA"/>
    <w:rsid w:val="00EB45FD"/>
    <w:rsid w:val="00EB4DD9"/>
    <w:rsid w:val="00EB5002"/>
    <w:rsid w:val="00EB5130"/>
    <w:rsid w:val="00EB5174"/>
    <w:rsid w:val="00EB5344"/>
    <w:rsid w:val="00EB53DD"/>
    <w:rsid w:val="00EB5909"/>
    <w:rsid w:val="00EB5D3A"/>
    <w:rsid w:val="00EB6000"/>
    <w:rsid w:val="00EB6258"/>
    <w:rsid w:val="00EB67E0"/>
    <w:rsid w:val="00EB6B56"/>
    <w:rsid w:val="00EB6DF7"/>
    <w:rsid w:val="00EB6EF3"/>
    <w:rsid w:val="00EB7014"/>
    <w:rsid w:val="00EB7419"/>
    <w:rsid w:val="00EC057F"/>
    <w:rsid w:val="00EC1199"/>
    <w:rsid w:val="00EC128C"/>
    <w:rsid w:val="00EC12E7"/>
    <w:rsid w:val="00EC20DA"/>
    <w:rsid w:val="00EC2367"/>
    <w:rsid w:val="00EC24B9"/>
    <w:rsid w:val="00EC2782"/>
    <w:rsid w:val="00EC298C"/>
    <w:rsid w:val="00EC2C3C"/>
    <w:rsid w:val="00EC3077"/>
    <w:rsid w:val="00EC360C"/>
    <w:rsid w:val="00EC377F"/>
    <w:rsid w:val="00EC3FE3"/>
    <w:rsid w:val="00EC4027"/>
    <w:rsid w:val="00EC4247"/>
    <w:rsid w:val="00EC42BD"/>
    <w:rsid w:val="00EC4FC6"/>
    <w:rsid w:val="00EC53D7"/>
    <w:rsid w:val="00EC5B07"/>
    <w:rsid w:val="00EC601E"/>
    <w:rsid w:val="00EC66B8"/>
    <w:rsid w:val="00EC70BA"/>
    <w:rsid w:val="00EC762E"/>
    <w:rsid w:val="00EC7639"/>
    <w:rsid w:val="00ED03C8"/>
    <w:rsid w:val="00ED0458"/>
    <w:rsid w:val="00ED06C5"/>
    <w:rsid w:val="00ED168B"/>
    <w:rsid w:val="00ED168D"/>
    <w:rsid w:val="00ED16C6"/>
    <w:rsid w:val="00ED1BBE"/>
    <w:rsid w:val="00ED1D52"/>
    <w:rsid w:val="00ED1EB5"/>
    <w:rsid w:val="00ED2EE7"/>
    <w:rsid w:val="00ED35A9"/>
    <w:rsid w:val="00ED383A"/>
    <w:rsid w:val="00ED3B69"/>
    <w:rsid w:val="00ED3F5D"/>
    <w:rsid w:val="00ED4138"/>
    <w:rsid w:val="00ED41C4"/>
    <w:rsid w:val="00ED44C5"/>
    <w:rsid w:val="00ED4519"/>
    <w:rsid w:val="00ED51AD"/>
    <w:rsid w:val="00ED5D14"/>
    <w:rsid w:val="00ED62C0"/>
    <w:rsid w:val="00ED66BC"/>
    <w:rsid w:val="00ED681B"/>
    <w:rsid w:val="00ED6A53"/>
    <w:rsid w:val="00ED6ED4"/>
    <w:rsid w:val="00ED75DE"/>
    <w:rsid w:val="00ED78F3"/>
    <w:rsid w:val="00ED7A82"/>
    <w:rsid w:val="00ED7FE4"/>
    <w:rsid w:val="00EE051C"/>
    <w:rsid w:val="00EE0881"/>
    <w:rsid w:val="00EE1ABA"/>
    <w:rsid w:val="00EE2BAA"/>
    <w:rsid w:val="00EE2E21"/>
    <w:rsid w:val="00EE31DF"/>
    <w:rsid w:val="00EE35A7"/>
    <w:rsid w:val="00EE3BCE"/>
    <w:rsid w:val="00EE3ED8"/>
    <w:rsid w:val="00EE4124"/>
    <w:rsid w:val="00EE4238"/>
    <w:rsid w:val="00EE4291"/>
    <w:rsid w:val="00EE4BCA"/>
    <w:rsid w:val="00EE51EF"/>
    <w:rsid w:val="00EE5C06"/>
    <w:rsid w:val="00EE5C35"/>
    <w:rsid w:val="00EE5EC3"/>
    <w:rsid w:val="00EE6A2E"/>
    <w:rsid w:val="00EE7988"/>
    <w:rsid w:val="00EE7A65"/>
    <w:rsid w:val="00EE7BF4"/>
    <w:rsid w:val="00EF0141"/>
    <w:rsid w:val="00EF0478"/>
    <w:rsid w:val="00EF078B"/>
    <w:rsid w:val="00EF095C"/>
    <w:rsid w:val="00EF1A1F"/>
    <w:rsid w:val="00EF1DFC"/>
    <w:rsid w:val="00EF1E86"/>
    <w:rsid w:val="00EF211D"/>
    <w:rsid w:val="00EF2E03"/>
    <w:rsid w:val="00EF31CF"/>
    <w:rsid w:val="00EF3F80"/>
    <w:rsid w:val="00EF45BA"/>
    <w:rsid w:val="00EF4D1A"/>
    <w:rsid w:val="00EF4DD7"/>
    <w:rsid w:val="00EF57E1"/>
    <w:rsid w:val="00EF5B4B"/>
    <w:rsid w:val="00EF5DC9"/>
    <w:rsid w:val="00EF6030"/>
    <w:rsid w:val="00EF61A2"/>
    <w:rsid w:val="00EF6227"/>
    <w:rsid w:val="00EF6527"/>
    <w:rsid w:val="00EF656A"/>
    <w:rsid w:val="00EF6A66"/>
    <w:rsid w:val="00EF6BB9"/>
    <w:rsid w:val="00EF719E"/>
    <w:rsid w:val="00EF7E01"/>
    <w:rsid w:val="00EF7FF0"/>
    <w:rsid w:val="00F001A2"/>
    <w:rsid w:val="00F004F4"/>
    <w:rsid w:val="00F00581"/>
    <w:rsid w:val="00F007CA"/>
    <w:rsid w:val="00F00B5D"/>
    <w:rsid w:val="00F0104B"/>
    <w:rsid w:val="00F0123C"/>
    <w:rsid w:val="00F01599"/>
    <w:rsid w:val="00F020E1"/>
    <w:rsid w:val="00F029B3"/>
    <w:rsid w:val="00F03075"/>
    <w:rsid w:val="00F033C9"/>
    <w:rsid w:val="00F038E7"/>
    <w:rsid w:val="00F03DAF"/>
    <w:rsid w:val="00F04681"/>
    <w:rsid w:val="00F04690"/>
    <w:rsid w:val="00F04E0E"/>
    <w:rsid w:val="00F04F18"/>
    <w:rsid w:val="00F056AB"/>
    <w:rsid w:val="00F06120"/>
    <w:rsid w:val="00F064CA"/>
    <w:rsid w:val="00F06666"/>
    <w:rsid w:val="00F06D7B"/>
    <w:rsid w:val="00F074F6"/>
    <w:rsid w:val="00F079E6"/>
    <w:rsid w:val="00F1039E"/>
    <w:rsid w:val="00F104DF"/>
    <w:rsid w:val="00F106EB"/>
    <w:rsid w:val="00F108C3"/>
    <w:rsid w:val="00F10A1E"/>
    <w:rsid w:val="00F10C37"/>
    <w:rsid w:val="00F113D8"/>
    <w:rsid w:val="00F115EA"/>
    <w:rsid w:val="00F116CA"/>
    <w:rsid w:val="00F11838"/>
    <w:rsid w:val="00F11E81"/>
    <w:rsid w:val="00F12761"/>
    <w:rsid w:val="00F12920"/>
    <w:rsid w:val="00F13083"/>
    <w:rsid w:val="00F13899"/>
    <w:rsid w:val="00F13A78"/>
    <w:rsid w:val="00F13D0E"/>
    <w:rsid w:val="00F13D60"/>
    <w:rsid w:val="00F13E6E"/>
    <w:rsid w:val="00F13EA1"/>
    <w:rsid w:val="00F143E2"/>
    <w:rsid w:val="00F14849"/>
    <w:rsid w:val="00F15585"/>
    <w:rsid w:val="00F16433"/>
    <w:rsid w:val="00F165C0"/>
    <w:rsid w:val="00F17DAA"/>
    <w:rsid w:val="00F17EB9"/>
    <w:rsid w:val="00F202F0"/>
    <w:rsid w:val="00F203A1"/>
    <w:rsid w:val="00F20466"/>
    <w:rsid w:val="00F206F5"/>
    <w:rsid w:val="00F2105C"/>
    <w:rsid w:val="00F210BB"/>
    <w:rsid w:val="00F21953"/>
    <w:rsid w:val="00F22375"/>
    <w:rsid w:val="00F22957"/>
    <w:rsid w:val="00F22C4E"/>
    <w:rsid w:val="00F232A9"/>
    <w:rsid w:val="00F23721"/>
    <w:rsid w:val="00F2384C"/>
    <w:rsid w:val="00F23FD6"/>
    <w:rsid w:val="00F24491"/>
    <w:rsid w:val="00F2497F"/>
    <w:rsid w:val="00F24DB5"/>
    <w:rsid w:val="00F24E62"/>
    <w:rsid w:val="00F25186"/>
    <w:rsid w:val="00F254DA"/>
    <w:rsid w:val="00F255DE"/>
    <w:rsid w:val="00F2567C"/>
    <w:rsid w:val="00F256BE"/>
    <w:rsid w:val="00F261E8"/>
    <w:rsid w:val="00F26FE6"/>
    <w:rsid w:val="00F27326"/>
    <w:rsid w:val="00F2772A"/>
    <w:rsid w:val="00F278FA"/>
    <w:rsid w:val="00F27C27"/>
    <w:rsid w:val="00F27D56"/>
    <w:rsid w:val="00F301EA"/>
    <w:rsid w:val="00F30AAB"/>
    <w:rsid w:val="00F30B7F"/>
    <w:rsid w:val="00F3106E"/>
    <w:rsid w:val="00F31298"/>
    <w:rsid w:val="00F31508"/>
    <w:rsid w:val="00F31BB7"/>
    <w:rsid w:val="00F31E16"/>
    <w:rsid w:val="00F324BA"/>
    <w:rsid w:val="00F3307B"/>
    <w:rsid w:val="00F332F8"/>
    <w:rsid w:val="00F33568"/>
    <w:rsid w:val="00F33C77"/>
    <w:rsid w:val="00F3452C"/>
    <w:rsid w:val="00F34945"/>
    <w:rsid w:val="00F34C3A"/>
    <w:rsid w:val="00F34C68"/>
    <w:rsid w:val="00F34ED3"/>
    <w:rsid w:val="00F350C7"/>
    <w:rsid w:val="00F351EB"/>
    <w:rsid w:val="00F35724"/>
    <w:rsid w:val="00F35966"/>
    <w:rsid w:val="00F36503"/>
    <w:rsid w:val="00F3667A"/>
    <w:rsid w:val="00F36CAA"/>
    <w:rsid w:val="00F36F9F"/>
    <w:rsid w:val="00F3728D"/>
    <w:rsid w:val="00F37438"/>
    <w:rsid w:val="00F3765A"/>
    <w:rsid w:val="00F3781F"/>
    <w:rsid w:val="00F37FCB"/>
    <w:rsid w:val="00F4036A"/>
    <w:rsid w:val="00F4070F"/>
    <w:rsid w:val="00F40C15"/>
    <w:rsid w:val="00F410B3"/>
    <w:rsid w:val="00F4171B"/>
    <w:rsid w:val="00F42395"/>
    <w:rsid w:val="00F42B18"/>
    <w:rsid w:val="00F43142"/>
    <w:rsid w:val="00F431C9"/>
    <w:rsid w:val="00F43476"/>
    <w:rsid w:val="00F4438B"/>
    <w:rsid w:val="00F447EF"/>
    <w:rsid w:val="00F44AC8"/>
    <w:rsid w:val="00F452D0"/>
    <w:rsid w:val="00F456EC"/>
    <w:rsid w:val="00F45AB4"/>
    <w:rsid w:val="00F45B9B"/>
    <w:rsid w:val="00F45FB6"/>
    <w:rsid w:val="00F4603F"/>
    <w:rsid w:val="00F4626B"/>
    <w:rsid w:val="00F479FA"/>
    <w:rsid w:val="00F50015"/>
    <w:rsid w:val="00F500D3"/>
    <w:rsid w:val="00F503BE"/>
    <w:rsid w:val="00F506BA"/>
    <w:rsid w:val="00F50838"/>
    <w:rsid w:val="00F50F23"/>
    <w:rsid w:val="00F51C5D"/>
    <w:rsid w:val="00F51EE2"/>
    <w:rsid w:val="00F530F2"/>
    <w:rsid w:val="00F53252"/>
    <w:rsid w:val="00F53C56"/>
    <w:rsid w:val="00F53D30"/>
    <w:rsid w:val="00F53D42"/>
    <w:rsid w:val="00F54743"/>
    <w:rsid w:val="00F5493A"/>
    <w:rsid w:val="00F54D18"/>
    <w:rsid w:val="00F54F82"/>
    <w:rsid w:val="00F5538B"/>
    <w:rsid w:val="00F56431"/>
    <w:rsid w:val="00F56536"/>
    <w:rsid w:val="00F56F33"/>
    <w:rsid w:val="00F56FC4"/>
    <w:rsid w:val="00F57000"/>
    <w:rsid w:val="00F5730D"/>
    <w:rsid w:val="00F57BAA"/>
    <w:rsid w:val="00F57C7D"/>
    <w:rsid w:val="00F57E25"/>
    <w:rsid w:val="00F613D8"/>
    <w:rsid w:val="00F61D97"/>
    <w:rsid w:val="00F621E4"/>
    <w:rsid w:val="00F63631"/>
    <w:rsid w:val="00F637C5"/>
    <w:rsid w:val="00F638C5"/>
    <w:rsid w:val="00F63E07"/>
    <w:rsid w:val="00F6401E"/>
    <w:rsid w:val="00F64280"/>
    <w:rsid w:val="00F64D16"/>
    <w:rsid w:val="00F65497"/>
    <w:rsid w:val="00F654CF"/>
    <w:rsid w:val="00F65A39"/>
    <w:rsid w:val="00F6606B"/>
    <w:rsid w:val="00F66150"/>
    <w:rsid w:val="00F664C6"/>
    <w:rsid w:val="00F66DCB"/>
    <w:rsid w:val="00F6705B"/>
    <w:rsid w:val="00F67122"/>
    <w:rsid w:val="00F67282"/>
    <w:rsid w:val="00F67481"/>
    <w:rsid w:val="00F67AE8"/>
    <w:rsid w:val="00F67E05"/>
    <w:rsid w:val="00F710F1"/>
    <w:rsid w:val="00F72090"/>
    <w:rsid w:val="00F72CBC"/>
    <w:rsid w:val="00F735D4"/>
    <w:rsid w:val="00F7392C"/>
    <w:rsid w:val="00F742DA"/>
    <w:rsid w:val="00F751C6"/>
    <w:rsid w:val="00F756DD"/>
    <w:rsid w:val="00F75B96"/>
    <w:rsid w:val="00F75F79"/>
    <w:rsid w:val="00F76596"/>
    <w:rsid w:val="00F76991"/>
    <w:rsid w:val="00F7714C"/>
    <w:rsid w:val="00F77D0A"/>
    <w:rsid w:val="00F77E4A"/>
    <w:rsid w:val="00F8048C"/>
    <w:rsid w:val="00F80DDD"/>
    <w:rsid w:val="00F81C5E"/>
    <w:rsid w:val="00F82095"/>
    <w:rsid w:val="00F82162"/>
    <w:rsid w:val="00F8240D"/>
    <w:rsid w:val="00F82559"/>
    <w:rsid w:val="00F8372D"/>
    <w:rsid w:val="00F84151"/>
    <w:rsid w:val="00F8427A"/>
    <w:rsid w:val="00F844CF"/>
    <w:rsid w:val="00F84CD4"/>
    <w:rsid w:val="00F85277"/>
    <w:rsid w:val="00F85981"/>
    <w:rsid w:val="00F85C07"/>
    <w:rsid w:val="00F85DEC"/>
    <w:rsid w:val="00F86166"/>
    <w:rsid w:val="00F8643C"/>
    <w:rsid w:val="00F86600"/>
    <w:rsid w:val="00F86871"/>
    <w:rsid w:val="00F86B71"/>
    <w:rsid w:val="00F8701B"/>
    <w:rsid w:val="00F87644"/>
    <w:rsid w:val="00F87E30"/>
    <w:rsid w:val="00F91D82"/>
    <w:rsid w:val="00F9241C"/>
    <w:rsid w:val="00F9260A"/>
    <w:rsid w:val="00F92D56"/>
    <w:rsid w:val="00F92EA7"/>
    <w:rsid w:val="00F9361D"/>
    <w:rsid w:val="00F936C6"/>
    <w:rsid w:val="00F93FCD"/>
    <w:rsid w:val="00F940AC"/>
    <w:rsid w:val="00F94276"/>
    <w:rsid w:val="00F9446E"/>
    <w:rsid w:val="00F9449B"/>
    <w:rsid w:val="00F95217"/>
    <w:rsid w:val="00F9555A"/>
    <w:rsid w:val="00F96053"/>
    <w:rsid w:val="00F96523"/>
    <w:rsid w:val="00F97A5D"/>
    <w:rsid w:val="00F97C7A"/>
    <w:rsid w:val="00FA07B5"/>
    <w:rsid w:val="00FA0E33"/>
    <w:rsid w:val="00FA1163"/>
    <w:rsid w:val="00FA1E12"/>
    <w:rsid w:val="00FA1FFD"/>
    <w:rsid w:val="00FA219E"/>
    <w:rsid w:val="00FA2A0B"/>
    <w:rsid w:val="00FA2D78"/>
    <w:rsid w:val="00FA2F21"/>
    <w:rsid w:val="00FA2F8A"/>
    <w:rsid w:val="00FA30CD"/>
    <w:rsid w:val="00FA358A"/>
    <w:rsid w:val="00FA36CE"/>
    <w:rsid w:val="00FA3B80"/>
    <w:rsid w:val="00FA3D37"/>
    <w:rsid w:val="00FA3FB2"/>
    <w:rsid w:val="00FA406A"/>
    <w:rsid w:val="00FA46F9"/>
    <w:rsid w:val="00FA4B1F"/>
    <w:rsid w:val="00FA59F2"/>
    <w:rsid w:val="00FA6149"/>
    <w:rsid w:val="00FA68C8"/>
    <w:rsid w:val="00FA68E9"/>
    <w:rsid w:val="00FA74CA"/>
    <w:rsid w:val="00FA76E8"/>
    <w:rsid w:val="00FA7868"/>
    <w:rsid w:val="00FA7A5E"/>
    <w:rsid w:val="00FA7AB4"/>
    <w:rsid w:val="00FA7FB2"/>
    <w:rsid w:val="00FB04E4"/>
    <w:rsid w:val="00FB0582"/>
    <w:rsid w:val="00FB0C28"/>
    <w:rsid w:val="00FB0CF8"/>
    <w:rsid w:val="00FB1051"/>
    <w:rsid w:val="00FB13B7"/>
    <w:rsid w:val="00FB19FA"/>
    <w:rsid w:val="00FB1B97"/>
    <w:rsid w:val="00FB2A57"/>
    <w:rsid w:val="00FB2B9B"/>
    <w:rsid w:val="00FB3287"/>
    <w:rsid w:val="00FB394F"/>
    <w:rsid w:val="00FB3F27"/>
    <w:rsid w:val="00FB48F3"/>
    <w:rsid w:val="00FB5082"/>
    <w:rsid w:val="00FB5530"/>
    <w:rsid w:val="00FB58DB"/>
    <w:rsid w:val="00FB5D3E"/>
    <w:rsid w:val="00FB619B"/>
    <w:rsid w:val="00FB6910"/>
    <w:rsid w:val="00FB6D88"/>
    <w:rsid w:val="00FB6F4F"/>
    <w:rsid w:val="00FB6FE6"/>
    <w:rsid w:val="00FB6FEA"/>
    <w:rsid w:val="00FB734C"/>
    <w:rsid w:val="00FB7EBD"/>
    <w:rsid w:val="00FC05E8"/>
    <w:rsid w:val="00FC1092"/>
    <w:rsid w:val="00FC1366"/>
    <w:rsid w:val="00FC17B2"/>
    <w:rsid w:val="00FC1816"/>
    <w:rsid w:val="00FC203D"/>
    <w:rsid w:val="00FC25F6"/>
    <w:rsid w:val="00FC2ED4"/>
    <w:rsid w:val="00FC3216"/>
    <w:rsid w:val="00FC3478"/>
    <w:rsid w:val="00FC34C6"/>
    <w:rsid w:val="00FC39FC"/>
    <w:rsid w:val="00FC3FCE"/>
    <w:rsid w:val="00FC430A"/>
    <w:rsid w:val="00FC5508"/>
    <w:rsid w:val="00FC5EB4"/>
    <w:rsid w:val="00FC5FB6"/>
    <w:rsid w:val="00FC60D8"/>
    <w:rsid w:val="00FC61D9"/>
    <w:rsid w:val="00FC622C"/>
    <w:rsid w:val="00FC6E12"/>
    <w:rsid w:val="00FC6EA9"/>
    <w:rsid w:val="00FC71FD"/>
    <w:rsid w:val="00FC7354"/>
    <w:rsid w:val="00FC7429"/>
    <w:rsid w:val="00FC761C"/>
    <w:rsid w:val="00FC7911"/>
    <w:rsid w:val="00FC7EB8"/>
    <w:rsid w:val="00FD0657"/>
    <w:rsid w:val="00FD0756"/>
    <w:rsid w:val="00FD0891"/>
    <w:rsid w:val="00FD08F9"/>
    <w:rsid w:val="00FD0957"/>
    <w:rsid w:val="00FD0E45"/>
    <w:rsid w:val="00FD0E95"/>
    <w:rsid w:val="00FD130F"/>
    <w:rsid w:val="00FD1458"/>
    <w:rsid w:val="00FD1592"/>
    <w:rsid w:val="00FD262B"/>
    <w:rsid w:val="00FD2DDC"/>
    <w:rsid w:val="00FD39BA"/>
    <w:rsid w:val="00FD3F7E"/>
    <w:rsid w:val="00FD437C"/>
    <w:rsid w:val="00FD47A0"/>
    <w:rsid w:val="00FD4C02"/>
    <w:rsid w:val="00FD4EA2"/>
    <w:rsid w:val="00FD5029"/>
    <w:rsid w:val="00FD5124"/>
    <w:rsid w:val="00FD5637"/>
    <w:rsid w:val="00FD5AA4"/>
    <w:rsid w:val="00FD5E3B"/>
    <w:rsid w:val="00FD65C2"/>
    <w:rsid w:val="00FD67CF"/>
    <w:rsid w:val="00FD7D25"/>
    <w:rsid w:val="00FE0E67"/>
    <w:rsid w:val="00FE1495"/>
    <w:rsid w:val="00FE1843"/>
    <w:rsid w:val="00FE192F"/>
    <w:rsid w:val="00FE1C61"/>
    <w:rsid w:val="00FE1CDD"/>
    <w:rsid w:val="00FE1E67"/>
    <w:rsid w:val="00FE2316"/>
    <w:rsid w:val="00FE3A29"/>
    <w:rsid w:val="00FE3D87"/>
    <w:rsid w:val="00FE3E03"/>
    <w:rsid w:val="00FE3E51"/>
    <w:rsid w:val="00FE4AB3"/>
    <w:rsid w:val="00FE4C11"/>
    <w:rsid w:val="00FE5BAE"/>
    <w:rsid w:val="00FE5CB1"/>
    <w:rsid w:val="00FE66E6"/>
    <w:rsid w:val="00FE6AAE"/>
    <w:rsid w:val="00FE6DA3"/>
    <w:rsid w:val="00FE729E"/>
    <w:rsid w:val="00FE77D2"/>
    <w:rsid w:val="00FE7E22"/>
    <w:rsid w:val="00FE7EBF"/>
    <w:rsid w:val="00FE7F20"/>
    <w:rsid w:val="00FE7F6A"/>
    <w:rsid w:val="00FF14A8"/>
    <w:rsid w:val="00FF194E"/>
    <w:rsid w:val="00FF210A"/>
    <w:rsid w:val="00FF2520"/>
    <w:rsid w:val="00FF2CF6"/>
    <w:rsid w:val="00FF2E17"/>
    <w:rsid w:val="00FF3162"/>
    <w:rsid w:val="00FF3CAF"/>
    <w:rsid w:val="00FF494C"/>
    <w:rsid w:val="00FF4BCE"/>
    <w:rsid w:val="00FF4E9A"/>
    <w:rsid w:val="00FF51F6"/>
    <w:rsid w:val="00FF56D6"/>
    <w:rsid w:val="00FF611D"/>
    <w:rsid w:val="00FF63DE"/>
    <w:rsid w:val="00FF65B6"/>
    <w:rsid w:val="00FF717E"/>
    <w:rsid w:val="00FF719E"/>
    <w:rsid w:val="00FF7644"/>
    <w:rsid w:val="016A8478"/>
    <w:rsid w:val="01DEF05A"/>
    <w:rsid w:val="01E9349F"/>
    <w:rsid w:val="04B5088E"/>
    <w:rsid w:val="07BF35C2"/>
    <w:rsid w:val="0A31C2B0"/>
    <w:rsid w:val="0AABA287"/>
    <w:rsid w:val="0BC0E7AC"/>
    <w:rsid w:val="0DFD2066"/>
    <w:rsid w:val="126F6F52"/>
    <w:rsid w:val="156E6C5A"/>
    <w:rsid w:val="1A3F4597"/>
    <w:rsid w:val="20AC25BF"/>
    <w:rsid w:val="224EEAFA"/>
    <w:rsid w:val="228E3C5B"/>
    <w:rsid w:val="24B5298A"/>
    <w:rsid w:val="2518C744"/>
    <w:rsid w:val="2F29C1AD"/>
    <w:rsid w:val="32E8BF9C"/>
    <w:rsid w:val="334B45B0"/>
    <w:rsid w:val="34795ABC"/>
    <w:rsid w:val="35C92A3F"/>
    <w:rsid w:val="37A3DF77"/>
    <w:rsid w:val="3B17232A"/>
    <w:rsid w:val="3B29DD9A"/>
    <w:rsid w:val="412AA3CD"/>
    <w:rsid w:val="458D47CA"/>
    <w:rsid w:val="46507A3E"/>
    <w:rsid w:val="48AAF5E9"/>
    <w:rsid w:val="4FAA6EDA"/>
    <w:rsid w:val="52AAF50E"/>
    <w:rsid w:val="53AA4E83"/>
    <w:rsid w:val="59532501"/>
    <w:rsid w:val="5A1AE975"/>
    <w:rsid w:val="5D883289"/>
    <w:rsid w:val="65FBF697"/>
    <w:rsid w:val="6957D6DC"/>
    <w:rsid w:val="6CE39A7E"/>
    <w:rsid w:val="703ADA64"/>
    <w:rsid w:val="70617EF2"/>
    <w:rsid w:val="7242EFDA"/>
    <w:rsid w:val="76027321"/>
    <w:rsid w:val="76AE0390"/>
    <w:rsid w:val="7C036FFC"/>
    <w:rsid w:val="7C9C7860"/>
    <w:rsid w:val="7E555F66"/>
    <w:rsid w:val="7EA1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4B2F1D"/>
  <w15:chartTrackingRefBased/>
  <w15:docId w15:val="{5073DF7E-FE32-445A-8AAE-655DABA07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qFormat="1"/>
    <w:lsdException w:name="heading 1" w:uiPriority="1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/>
    <w:lsdException w:name="heading 6" w:semiHidden="1" w:uiPriority="1" w:unhideWhenUsed="1"/>
    <w:lsdException w:name="heading 7" w:semiHidden="1" w:unhideWhenUsed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F2105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FA2A0B"/>
    <w:pPr>
      <w:keepNext/>
      <w:keepLines/>
      <w:pageBreakBefore/>
      <w:spacing w:after="120"/>
      <w:ind w:left="-1296"/>
      <w:outlineLvl w:val="0"/>
    </w:pPr>
    <w:rPr>
      <w:rFonts w:ascii="Univers 45 Light" w:eastAsiaTheme="majorEastAsia" w:hAnsi="Univers 45 Light" w:cstheme="majorBidi"/>
      <w:b/>
      <w:noProof/>
      <w:color w:val="00338D" w:themeColor="text2"/>
      <w:sz w:val="40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372DD"/>
    <w:pPr>
      <w:keepNext/>
      <w:keepLines/>
      <w:spacing w:before="240" w:after="120"/>
      <w:ind w:left="-1296"/>
      <w:outlineLvl w:val="1"/>
    </w:pPr>
    <w:rPr>
      <w:rFonts w:ascii="Univers 45 Light" w:eastAsiaTheme="majorEastAsia" w:hAnsi="Univers 45 Light" w:cstheme="majorBidi"/>
      <w:b/>
      <w:color w:val="005EB8" w:themeColor="accent1"/>
      <w:sz w:val="28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rsid w:val="00A617A6"/>
    <w:pPr>
      <w:keepNext/>
      <w:keepLines/>
      <w:tabs>
        <w:tab w:val="left" w:pos="0"/>
      </w:tabs>
      <w:spacing w:before="240" w:after="120"/>
      <w:ind w:left="-1296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F756DD"/>
    <w:pPr>
      <w:keepNext/>
      <w:keepLines/>
      <w:spacing w:before="240" w:after="120"/>
      <w:ind w:left="-1296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5118F4"/>
    <w:pPr>
      <w:keepNext/>
      <w:keepLines/>
      <w:spacing w:before="240"/>
      <w:ind w:left="-1296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FD5E3B"/>
    <w:rPr>
      <w:rFonts w:ascii="Univers 45 Light" w:eastAsiaTheme="majorEastAsia" w:hAnsi="Univers 45 Light" w:cstheme="majorBidi"/>
      <w:b/>
      <w:noProof/>
      <w:color w:val="00338D" w:themeColor="text2"/>
      <w:sz w:val="40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36BCC"/>
    <w:rPr>
      <w:rFonts w:ascii="Univers 45 Light" w:eastAsiaTheme="majorEastAsia" w:hAnsi="Univers 45 Light" w:cstheme="majorBidi"/>
      <w:b/>
      <w:color w:val="005EB8" w:themeColor="accent1"/>
      <w:sz w:val="28"/>
      <w:szCs w:val="32"/>
    </w:rPr>
  </w:style>
  <w:style w:type="character" w:customStyle="1" w:styleId="Heading3Char">
    <w:name w:val="Heading 3 Char"/>
    <w:basedOn w:val="DefaultParagraphFont"/>
    <w:link w:val="Heading3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3D01EF"/>
    <w:rPr>
      <w:rFonts w:ascii="Univers 45 Light" w:hAnsi="Univers 45 Light"/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AC62B1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  <w:ind w:left="-1296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AC62B1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70102F"/>
    <w:pPr>
      <w:numPr>
        <w:numId w:val="23"/>
      </w:numPr>
      <w:tabs>
        <w:tab w:val="clear" w:pos="720"/>
      </w:tabs>
      <w:spacing w:after="120" w:line="240" w:lineRule="atLeast"/>
      <w:ind w:left="-936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985903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AC62B1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985903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AC62B1"/>
    <w:pPr>
      <w:numPr>
        <w:numId w:val="22"/>
      </w:numPr>
    </w:pPr>
  </w:style>
  <w:style w:type="paragraph" w:customStyle="1" w:styleId="Bullet-Level3">
    <w:name w:val="Bullet - Level 3"/>
    <w:basedOn w:val="Bullet-Level1"/>
    <w:link w:val="Bullet-Level3Char"/>
    <w:rsid w:val="00AC62B1"/>
    <w:pPr>
      <w:ind w:left="-662"/>
    </w:pPr>
  </w:style>
  <w:style w:type="paragraph" w:customStyle="1" w:styleId="Bullet-Level4">
    <w:name w:val="Bullet - Level 4"/>
    <w:basedOn w:val="Bullet-Level1"/>
    <w:link w:val="Bullet-Level4Char"/>
    <w:rsid w:val="00AC62B1"/>
    <w:pPr>
      <w:numPr>
        <w:numId w:val="16"/>
      </w:numPr>
      <w:ind w:left="-533" w:hanging="187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</w:pPr>
  </w:style>
  <w:style w:type="paragraph" w:customStyle="1" w:styleId="NumberedList">
    <w:name w:val="Numbered List"/>
    <w:basedOn w:val="BodyText"/>
    <w:next w:val="BodyText"/>
    <w:link w:val="NumberedListChar"/>
    <w:rsid w:val="00AC62B1"/>
    <w:pPr>
      <w:numPr>
        <w:numId w:val="12"/>
      </w:numPr>
      <w:ind w:left="-936"/>
    </w:pPr>
  </w:style>
  <w:style w:type="character" w:customStyle="1" w:styleId="Bullet-Level2Char">
    <w:name w:val="Bullet - Level 2 Char"/>
    <w:basedOn w:val="Bullet-Level1Char"/>
    <w:link w:val="Bullet-Level2"/>
    <w:rsid w:val="00AC62B1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AC62B1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AC62B1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AC62B1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EY Table,CV table,Note Grid,Standard Deloitte Blue/Blue Table/Tableau,HED,McLL Table General Text,Basic Table,table box,Table Definitions Grid,Table Definitions Grid1,+Colored"/>
    <w:basedOn w:val="TableNormal"/>
    <w:uiPriority w:val="59"/>
    <w:qFormat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C35B4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 w:val="20"/>
      <w:szCs w:val="20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B05096"/>
    <w:pPr>
      <w:numPr>
        <w:numId w:val="14"/>
      </w:numPr>
      <w:tabs>
        <w:tab w:val="clear" w:pos="1440"/>
      </w:tabs>
      <w:ind w:left="270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B05096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8E03E1"/>
    <w:pPr>
      <w:numPr>
        <w:numId w:val="19"/>
      </w:numPr>
      <w:spacing w:before="60" w:after="0" w:line="160" w:lineRule="exact"/>
      <w:ind w:left="274" w:right="144" w:hanging="274"/>
    </w:pPr>
    <w:rPr>
      <w:rFonts w:eastAsia="MS Mincho" w:cs="Arial"/>
      <w:bCs/>
      <w:color w:val="FFFFFF" w:themeColor="background1"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F6401E"/>
    <w:rPr>
      <w:rFonts w:ascii="Univers 45 Light" w:eastAsia="MS Mincho" w:hAnsi="Univers 45 Light" w:cs="Arial"/>
      <w:bCs/>
      <w:color w:val="FFFFFF" w:themeColor="background1"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1"/>
      </w:numPr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C35B44"/>
    <w:rPr>
      <w:rFonts w:ascii="Univers 45 Light" w:eastAsia="PMingLiU" w:hAnsi="Univers 45 Light" w:cs="Arial"/>
      <w:b/>
      <w:color w:val="00338D"/>
      <w:sz w:val="20"/>
      <w:szCs w:val="20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B47DB4"/>
    <w:pPr>
      <w:tabs>
        <w:tab w:val="left" w:pos="4680"/>
      </w:tabs>
      <w:spacing w:after="240" w:line="250" w:lineRule="exact"/>
      <w:ind w:left="-1526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B47DB4"/>
    <w:pPr>
      <w:spacing w:after="360"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B47DB4"/>
    <w:pPr>
      <w:numPr>
        <w:numId w:val="15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-1252" w:hanging="274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B4063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12240"/>
      </w:tabs>
      <w:spacing w:after="100" w:line="200" w:lineRule="atLeast"/>
      <w:ind w:left="-1296" w:right="720"/>
    </w:pPr>
    <w:rPr>
      <w:rFonts w:ascii="Univers 45 Light" w:hAnsi="Univers 45 Light"/>
      <w:noProof/>
      <w:color w:val="005EB8" w:themeColor="accent1"/>
      <w:sz w:val="18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B47DB4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B47DB4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B47DB4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7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537592"/>
    <w:pPr>
      <w:spacing w:before="120" w:line="1920" w:lineRule="exact"/>
      <w:ind w:left="-864"/>
    </w:pPr>
    <w:rPr>
      <w:color w:val="FFFFFF" w:themeColor="background1"/>
      <w:sz w:val="224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537592"/>
    <w:rPr>
      <w:rFonts w:ascii="KPMG Extralight" w:eastAsiaTheme="majorEastAsia" w:hAnsi="KPMG Extralight" w:cstheme="majorBidi"/>
      <w:b/>
      <w:noProof/>
      <w:color w:val="FFFFFF" w:themeColor="background1"/>
      <w:sz w:val="224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100FA8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  <w:ind w:left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100FA8"/>
    <w:rPr>
      <w:rFonts w:ascii="Univers 45 Light" w:eastAsiaTheme="minorHAnsi" w:hAnsi="Univers 45 Light"/>
      <w:sz w:val="20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3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pPr>
      <w:numPr>
        <w:numId w:val="26"/>
      </w:numPr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0E6E7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F53C56"/>
    <w:pPr>
      <w:spacing w:after="480"/>
      <w:ind w:left="-1296"/>
    </w:pPr>
    <w:rPr>
      <w:rFonts w:ascii="KPMG Extralight" w:hAnsi="KPMG Extralight"/>
      <w:color w:val="FFFFFF" w:themeColor="background1"/>
      <w:sz w:val="144"/>
      <w:szCs w:val="144"/>
    </w:rPr>
  </w:style>
  <w:style w:type="paragraph" w:styleId="Header">
    <w:name w:val="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Kalinga" w:hAnsi="Kalinga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Kalinga" w:hAnsi="Kalinga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Kalinga" w:hAnsi="Kalinga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Kalinga" w:hAnsi="Kalinga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Kalinga" w:hAnsi="Kalinga"/>
        <w:sz w:val="19"/>
      </w:rPr>
    </w:tblStylePr>
    <w:tblStylePr w:type="band2Vert">
      <w:rPr>
        <w:rFonts w:ascii="Kalinga" w:hAnsi="Kalinga"/>
        <w:sz w:val="19"/>
      </w:rPr>
    </w:tblStylePr>
    <w:tblStylePr w:type="band1Horz">
      <w:rPr>
        <w:rFonts w:ascii="Kalinga" w:hAnsi="Kalinga"/>
        <w:b w:val="0"/>
        <w:sz w:val="19"/>
      </w:rPr>
    </w:tblStylePr>
    <w:tblStylePr w:type="band2Horz">
      <w:rPr>
        <w:rFonts w:ascii="Kalinga" w:hAnsi="Kalinga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b/>
      <w:noProof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F53C56"/>
    <w:rPr>
      <w:rFonts w:ascii="KPMG Extralight" w:hAnsi="KPMG Extralight"/>
      <w:color w:val="FFFFFF" w:themeColor="background1"/>
      <w:sz w:val="144"/>
      <w:szCs w:val="144"/>
    </w:rPr>
  </w:style>
  <w:style w:type="character" w:customStyle="1" w:styleId="HeaderChar">
    <w:name w:val="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F53C56"/>
    <w:pPr>
      <w:spacing w:after="40"/>
      <w:ind w:left="-1296"/>
    </w:pPr>
    <w:rPr>
      <w:color w:val="FFFFFF" w:themeColor="background1"/>
    </w:r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b/>
      <w:noProof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F53C56"/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653085"/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B47DB4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paragraph" w:customStyle="1" w:styleId="Divider-MainHeading1">
    <w:name w:val="Divider - Main Heading 1"/>
    <w:basedOn w:val="Divider-MainHeading"/>
    <w:uiPriority w:val="99"/>
    <w:qFormat/>
    <w:rsid w:val="006B1857"/>
    <w:pPr>
      <w:ind w:left="-1728"/>
    </w:pPr>
    <w:rPr>
      <w:rFonts w:ascii="KPMG Extralight" w:hAnsi="KPMG Extralight"/>
      <w:b w:val="0"/>
      <w:sz w:val="170"/>
      <w:szCs w:val="170"/>
    </w:rPr>
  </w:style>
  <w:style w:type="character" w:styleId="CommentReference">
    <w:name w:val="annotation reference"/>
    <w:basedOn w:val="DefaultParagraphFont"/>
    <w:uiPriority w:val="99"/>
    <w:semiHidden/>
    <w:unhideWhenUsed/>
    <w:rsid w:val="009C4BAA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unhideWhenUsed/>
    <w:rsid w:val="009C4BA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C4BAA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0D53CA"/>
  </w:style>
  <w:style w:type="paragraph" w:customStyle="1" w:styleId="TableBullet-Level1">
    <w:name w:val="Table – Bullet - Level 1"/>
    <w:basedOn w:val="Normal"/>
    <w:uiPriority w:val="40"/>
    <w:qFormat/>
    <w:rsid w:val="00700B6A"/>
    <w:pPr>
      <w:numPr>
        <w:numId w:val="21"/>
      </w:numPr>
      <w:tabs>
        <w:tab w:val="clear" w:pos="720"/>
      </w:tabs>
    </w:pPr>
    <w:rPr>
      <w:rFonts w:ascii="Univers 45 Light" w:hAnsi="Univers 45 Light"/>
      <w:szCs w:val="19"/>
    </w:rPr>
  </w:style>
  <w:style w:type="paragraph" w:customStyle="1" w:styleId="3rd-levelbullet">
    <w:name w:val="3rd-level bullet"/>
    <w:basedOn w:val="Normal"/>
    <w:rsid w:val="00700B6A"/>
    <w:pPr>
      <w:numPr>
        <w:numId w:val="20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num" w:pos="1080"/>
      </w:tabs>
    </w:pPr>
    <w:rPr>
      <w:rFonts w:ascii="Arial" w:eastAsia="Times New Roman" w:hAnsi="Arial" w:cs="Arial"/>
      <w:sz w:val="20"/>
      <w:szCs w:val="20"/>
    </w:rPr>
  </w:style>
  <w:style w:type="paragraph" w:customStyle="1" w:styleId="BodyText-AfterBullet">
    <w:name w:val="Body Text - After Bullet"/>
    <w:basedOn w:val="BodyText"/>
    <w:link w:val="BodyText-AfterBulletChar"/>
    <w:uiPriority w:val="99"/>
    <w:qFormat/>
    <w:rsid w:val="00700B6A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  <w:ind w:left="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B6A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Calloutbullets">
    <w:name w:val="Callout bullets"/>
    <w:basedOn w:val="Bullet-Level1"/>
    <w:uiPriority w:val="99"/>
    <w:qFormat/>
    <w:rsid w:val="00700B6A"/>
    <w:pPr>
      <w:ind w:left="387"/>
    </w:pPr>
    <w:rPr>
      <w:rFonts w:eastAsiaTheme="minorHAnsi"/>
      <w:color w:val="FFFFFF" w:themeColor="background1"/>
      <w:szCs w:val="22"/>
    </w:rPr>
  </w:style>
  <w:style w:type="character" w:customStyle="1" w:styleId="BodyText-AfterBulletChar">
    <w:name w:val="Body Text - After Bullet Char"/>
    <w:basedOn w:val="DefaultParagraphFont"/>
    <w:link w:val="BodyText-AfterBullet"/>
    <w:uiPriority w:val="99"/>
    <w:rsid w:val="00700B6A"/>
    <w:rPr>
      <w:rFonts w:ascii="Univers 45 Light" w:eastAsia="Times New Roman" w:hAnsi="Univers 45 Light" w:cs="Times New Roman"/>
      <w:sz w:val="20"/>
    </w:rPr>
  </w:style>
  <w:style w:type="paragraph" w:styleId="Revision">
    <w:name w:val="Revision"/>
    <w:hidden/>
    <w:uiPriority w:val="99"/>
    <w:semiHidden/>
    <w:rsid w:val="00442CD2"/>
    <w:pPr>
      <w:spacing w:after="0" w:line="240" w:lineRule="auto"/>
    </w:pPr>
    <w:rPr>
      <w:sz w:val="19"/>
    </w:rPr>
  </w:style>
  <w:style w:type="table" w:customStyle="1" w:styleId="Tablewithheader1">
    <w:name w:val="Table with header1"/>
    <w:basedOn w:val="TableNormal"/>
    <w:next w:val="TableGrid"/>
    <w:uiPriority w:val="39"/>
    <w:qFormat/>
    <w:rsid w:val="00337C3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PATableGrid1">
    <w:name w:val="PA Table Grid1"/>
    <w:basedOn w:val="TableNormal"/>
    <w:next w:val="TableGrid"/>
    <w:qFormat/>
    <w:rsid w:val="00F4036A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07-ResumeSideBullet">
    <w:name w:val="07-ResumeSideBullet"/>
    <w:basedOn w:val="Normal"/>
    <w:autoRedefine/>
    <w:rsid w:val="004D6DBF"/>
    <w:pPr>
      <w:numPr>
        <w:numId w:val="24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60" w:after="60" w:line="160" w:lineRule="exact"/>
      <w:ind w:right="230"/>
    </w:pPr>
    <w:rPr>
      <w:rFonts w:ascii="Univers 45 Light" w:eastAsia="Times New Roman" w:hAnsi="Univers 45 Light" w:cs="Times New Roman"/>
      <w:bCs/>
      <w:sz w:val="14"/>
      <w:szCs w:val="14"/>
    </w:rPr>
  </w:style>
  <w:style w:type="paragraph" w:customStyle="1" w:styleId="TableParagraph">
    <w:name w:val="Table Paragraph"/>
    <w:basedOn w:val="Normal"/>
    <w:uiPriority w:val="1"/>
    <w:qFormat/>
    <w:rsid w:val="005F1402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en-US"/>
    </w:rPr>
  </w:style>
  <w:style w:type="paragraph" w:customStyle="1" w:styleId="Caption-Graphic">
    <w:name w:val="Caption - Graphic"/>
    <w:basedOn w:val="Heading4"/>
    <w:uiPriority w:val="1"/>
    <w:qFormat/>
    <w:rsid w:val="005F1402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20"/>
    </w:pPr>
    <w:rPr>
      <w:rFonts w:eastAsia="Times New Roman" w:cstheme="majorHAnsi"/>
      <w:bCs/>
      <w:noProof/>
      <w:kern w:val="28"/>
      <w:sz w:val="20"/>
      <w:szCs w:val="20"/>
    </w:rPr>
  </w:style>
  <w:style w:type="paragraph" w:customStyle="1" w:styleId="Bodyclause">
    <w:name w:val="Body  clause"/>
    <w:basedOn w:val="Normal"/>
    <w:next w:val="Heading1"/>
    <w:rsid w:val="005F1402"/>
    <w:pPr>
      <w:numPr>
        <w:numId w:val="25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20" w:after="120" w:line="300" w:lineRule="atLeast"/>
      <w:ind w:left="0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paragraph" w:customStyle="1" w:styleId="Bodysubclause">
    <w:name w:val="Body  sub clause"/>
    <w:basedOn w:val="Normal"/>
    <w:rsid w:val="005F1402"/>
    <w:pPr>
      <w:numPr>
        <w:ilvl w:val="1"/>
        <w:numId w:val="25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num" w:pos="360"/>
      </w:tabs>
      <w:spacing w:before="240" w:after="120" w:line="300" w:lineRule="atLeast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paragraph" w:customStyle="1" w:styleId="Bodypara">
    <w:name w:val="Body para"/>
    <w:basedOn w:val="Normal"/>
    <w:rsid w:val="005F1402"/>
    <w:pPr>
      <w:numPr>
        <w:ilvl w:val="2"/>
        <w:numId w:val="25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num" w:pos="360"/>
      </w:tabs>
      <w:spacing w:after="240" w:line="300" w:lineRule="atLeast"/>
      <w:ind w:left="1440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paragraph" w:customStyle="1" w:styleId="Bodysubpara">
    <w:name w:val="Body sub para"/>
    <w:basedOn w:val="Normal"/>
    <w:next w:val="Heading3"/>
    <w:rsid w:val="005F1402"/>
    <w:pPr>
      <w:numPr>
        <w:ilvl w:val="3"/>
        <w:numId w:val="25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num" w:pos="360"/>
      </w:tabs>
      <w:spacing w:after="120" w:line="300" w:lineRule="atLeast"/>
      <w:ind w:left="2160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paragraph" w:customStyle="1" w:styleId="Definitions">
    <w:name w:val="Definitions"/>
    <w:basedOn w:val="Normal"/>
    <w:rsid w:val="005F1402"/>
    <w:pPr>
      <w:numPr>
        <w:ilvl w:val="4"/>
        <w:numId w:val="25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num" w:pos="360"/>
        <w:tab w:val="left" w:pos="709"/>
      </w:tabs>
      <w:spacing w:after="120" w:line="300" w:lineRule="atLeast"/>
      <w:ind w:left="2880"/>
      <w:jc w:val="both"/>
    </w:pPr>
    <w:rPr>
      <w:rFonts w:ascii="Times New Roman" w:eastAsia="Times New Roman" w:hAnsi="Times New Roman" w:cs="Times New Roman"/>
      <w:sz w:val="22"/>
      <w:szCs w:val="20"/>
      <w:lang w:val="en-GB"/>
    </w:rPr>
  </w:style>
  <w:style w:type="character" w:customStyle="1" w:styleId="comment-copy">
    <w:name w:val="comment-copy"/>
    <w:basedOn w:val="DefaultParagraphFont"/>
    <w:rsid w:val="005F1402"/>
  </w:style>
  <w:style w:type="paragraph" w:customStyle="1" w:styleId="Bodytext0">
    <w:name w:val="Body  text"/>
    <w:basedOn w:val="Normal"/>
    <w:qFormat/>
    <w:rsid w:val="005F1402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line="260" w:lineRule="atLeast"/>
    </w:pPr>
    <w:rPr>
      <w:rFonts w:ascii="Times New Roman" w:eastAsia="Times New Roman" w:hAnsi="Times New Roman" w:cs="Times New Roman"/>
      <w:sz w:val="22"/>
      <w:szCs w:val="20"/>
    </w:rPr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E6052D"/>
    <w:rPr>
      <w:sz w:val="19"/>
    </w:rPr>
  </w:style>
  <w:style w:type="character" w:customStyle="1" w:styleId="eop">
    <w:name w:val="eop"/>
    <w:basedOn w:val="DefaultParagraphFont"/>
    <w:rsid w:val="00B40BE9"/>
  </w:style>
  <w:style w:type="character" w:customStyle="1" w:styleId="contextualspellingandgrammarerror">
    <w:name w:val="contextualspellingandgrammarerror"/>
    <w:basedOn w:val="DefaultParagraphFont"/>
    <w:rsid w:val="00B40BE9"/>
  </w:style>
  <w:style w:type="character" w:customStyle="1" w:styleId="advancedproofingissue">
    <w:name w:val="advancedproofingissue"/>
    <w:basedOn w:val="DefaultParagraphFont"/>
    <w:rsid w:val="00B40BE9"/>
  </w:style>
  <w:style w:type="paragraph" w:customStyle="1" w:styleId="paragraph">
    <w:name w:val="paragraph"/>
    <w:basedOn w:val="Normal"/>
    <w:rsid w:val="004A064E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305CE"/>
    <w:rPr>
      <w:color w:val="6D207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5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2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22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0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6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56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70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63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12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473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302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17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85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9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3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6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33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6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03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673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95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7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17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96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5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86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6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17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6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24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3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1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00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81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44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96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3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16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82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41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7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17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67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9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73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28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9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12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83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93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2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9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85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49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71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73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34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29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24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0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99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64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25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057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00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6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78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9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822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0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14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82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6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95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06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6997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3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8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82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52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60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31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153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93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73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00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8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78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86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6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53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13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161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3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9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5360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1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59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12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241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0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03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555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72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622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36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9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60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25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75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8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86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94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07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2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2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952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2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842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59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19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54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15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10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489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524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48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21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32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478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02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1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9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51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32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8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501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533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95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0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63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63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7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03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0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35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10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908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49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13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569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3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63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51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2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5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79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71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08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942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67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7647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0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23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90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30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18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22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30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82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320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06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59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80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65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26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95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3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3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5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1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3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9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71993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04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5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40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05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04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26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58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225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22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1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550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724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01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66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17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66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14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55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97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8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94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64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6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5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569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8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87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6606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3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44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34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64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00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39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90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87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36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80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07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7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01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44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2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56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58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924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34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614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69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4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1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2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9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8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7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707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2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70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4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42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553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23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54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8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56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01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51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55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801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3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71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69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99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0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8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50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5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9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43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57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68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94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05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874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06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881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65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1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40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5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21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12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09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781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2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05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2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752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1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4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9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511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487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3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64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SharedWithUsers xmlns="7e2986c8-531c-4d0f-8953-512ebcf3a374">
      <UserInfo>
        <DisplayName>Dacey, Meaghan M</DisplayName>
        <AccountId>32</AccountId>
        <AccountType/>
      </UserInfo>
    </SharedWithUsers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e2986c8-531c-4d0f-8953-512ebcf3a374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4F1FF193-1372-4EC5-971D-5AEE3906DF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239F6AA-012A-45DC-B2C2-7BBBD6694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4</TotalTime>
  <Pages>2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echnicolor End to end HR digital platform implementation</vt:lpstr>
    </vt:vector>
  </TitlesOfParts>
  <Company>KPMG</Company>
  <LinksUpToDate>false</LinksUpToDate>
  <CharactersWithSpaces>30</CharactersWithSpaces>
  <SharedDoc>false</SharedDoc>
  <HLinks>
    <vt:vector size="216" baseType="variant">
      <vt:variant>
        <vt:i4>4784218</vt:i4>
      </vt:variant>
      <vt:variant>
        <vt:i4>171</vt:i4>
      </vt:variant>
      <vt:variant>
        <vt:i4>0</vt:i4>
      </vt:variant>
      <vt:variant>
        <vt:i4>5</vt:i4>
      </vt:variant>
      <vt:variant>
        <vt:lpwstr>https://www.kpmg.us/about/diversity-equity-inclusion/dei-report.html</vt:lpwstr>
      </vt:variant>
      <vt:variant>
        <vt:lpwstr/>
      </vt:variant>
      <vt:variant>
        <vt:i4>196638</vt:i4>
      </vt:variant>
      <vt:variant>
        <vt:i4>168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196638</vt:i4>
      </vt:variant>
      <vt:variant>
        <vt:i4>165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196638</vt:i4>
      </vt:variant>
      <vt:variant>
        <vt:i4>162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196638</vt:i4>
      </vt:variant>
      <vt:variant>
        <vt:i4>159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196638</vt:i4>
      </vt:variant>
      <vt:variant>
        <vt:i4>156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7405601</vt:i4>
      </vt:variant>
      <vt:variant>
        <vt:i4>153</vt:i4>
      </vt:variant>
      <vt:variant>
        <vt:i4>0</vt:i4>
      </vt:variant>
      <vt:variant>
        <vt:i4>5</vt:i4>
      </vt:variant>
      <vt:variant>
        <vt:lpwstr>http://www.kpmg.fr/</vt:lpwstr>
      </vt:variant>
      <vt:variant>
        <vt:lpwstr/>
      </vt:variant>
      <vt:variant>
        <vt:i4>7405601</vt:i4>
      </vt:variant>
      <vt:variant>
        <vt:i4>150</vt:i4>
      </vt:variant>
      <vt:variant>
        <vt:i4>0</vt:i4>
      </vt:variant>
      <vt:variant>
        <vt:i4>5</vt:i4>
      </vt:variant>
      <vt:variant>
        <vt:lpwstr>http://www.kpmg.fr/</vt:lpwstr>
      </vt:variant>
      <vt:variant>
        <vt:lpwstr/>
      </vt:variant>
      <vt:variant>
        <vt:i4>196638</vt:i4>
      </vt:variant>
      <vt:variant>
        <vt:i4>147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196638</vt:i4>
      </vt:variant>
      <vt:variant>
        <vt:i4>144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196638</vt:i4>
      </vt:variant>
      <vt:variant>
        <vt:i4>141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196638</vt:i4>
      </vt:variant>
      <vt:variant>
        <vt:i4>138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196638</vt:i4>
      </vt:variant>
      <vt:variant>
        <vt:i4>135</vt:i4>
      </vt:variant>
      <vt:variant>
        <vt:i4>0</vt:i4>
      </vt:variant>
      <vt:variant>
        <vt:i4>5</vt:i4>
      </vt:variant>
      <vt:variant>
        <vt:lpwstr>https://app-eu.onetrust.com/app/</vt:lpwstr>
      </vt:variant>
      <vt:variant>
        <vt:lpwstr/>
      </vt:variant>
      <vt:variant>
        <vt:i4>7405601</vt:i4>
      </vt:variant>
      <vt:variant>
        <vt:i4>132</vt:i4>
      </vt:variant>
      <vt:variant>
        <vt:i4>0</vt:i4>
      </vt:variant>
      <vt:variant>
        <vt:i4>5</vt:i4>
      </vt:variant>
      <vt:variant>
        <vt:lpwstr>http://www.kpmg.fr/</vt:lpwstr>
      </vt:variant>
      <vt:variant>
        <vt:lpwstr/>
      </vt:variant>
      <vt:variant>
        <vt:i4>7405601</vt:i4>
      </vt:variant>
      <vt:variant>
        <vt:i4>129</vt:i4>
      </vt:variant>
      <vt:variant>
        <vt:i4>0</vt:i4>
      </vt:variant>
      <vt:variant>
        <vt:i4>5</vt:i4>
      </vt:variant>
      <vt:variant>
        <vt:lpwstr>http://www.kpmg.fr/</vt:lpwstr>
      </vt:variant>
      <vt:variant>
        <vt:lpwstr/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8291958</vt:lpwstr>
      </vt:variant>
      <vt:variant>
        <vt:i4>157291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8291957</vt:lpwstr>
      </vt:variant>
      <vt:variant>
        <vt:i4>163844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8291956</vt:lpwstr>
      </vt:variant>
      <vt:variant>
        <vt:i4>170398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8291955</vt:lpwstr>
      </vt:variant>
      <vt:variant>
        <vt:i4>176952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8291954</vt:lpwstr>
      </vt:variant>
      <vt:variant>
        <vt:i4>183505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8291953</vt:lpwstr>
      </vt:variant>
      <vt:variant>
        <vt:i4>190059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8291952</vt:lpwstr>
      </vt:variant>
      <vt:variant>
        <vt:i4>19661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8291951</vt:lpwstr>
      </vt:variant>
      <vt:variant>
        <vt:i4>20316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8291950</vt:lpwstr>
      </vt:variant>
      <vt:variant>
        <vt:i4>14418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8291949</vt:lpwstr>
      </vt:variant>
      <vt:variant>
        <vt:i4>15073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8291948</vt:lpwstr>
      </vt:variant>
      <vt:variant>
        <vt:i4>157291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829194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8291946</vt:lpwstr>
      </vt:variant>
      <vt:variant>
        <vt:i4>170398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8291945</vt:lpwstr>
      </vt:variant>
      <vt:variant>
        <vt:i4>176952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8291944</vt:lpwstr>
      </vt:variant>
      <vt:variant>
        <vt:i4>183505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8291943</vt:lpwstr>
      </vt:variant>
      <vt:variant>
        <vt:i4>190059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8291942</vt:lpwstr>
      </vt:variant>
      <vt:variant>
        <vt:i4>19661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8291941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8291940</vt:lpwstr>
      </vt:variant>
      <vt:variant>
        <vt:i4>144184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8291939</vt:lpwstr>
      </vt:variant>
      <vt:variant>
        <vt:i4>15073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82919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olor End to end HR digital platform implementation</dc:title>
  <dc:subject/>
  <dc:creator>KPMG LLP</dc:creator>
  <cp:keywords/>
  <dc:description/>
  <cp:lastModifiedBy>Khanapure,  Shubham Umakant</cp:lastModifiedBy>
  <cp:revision>10</cp:revision>
  <cp:lastPrinted>2021-07-30T08:27:00Z</cp:lastPrinted>
  <dcterms:created xsi:type="dcterms:W3CDTF">2021-07-30T13:54:00Z</dcterms:created>
  <dcterms:modified xsi:type="dcterms:W3CDTF">2023-03-21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vvenal</vt:lpwstr>
  </property>
  <property fmtid="{D5CDD505-2E9C-101B-9397-08002B2CF9AE}" pid="6" name="ContentTypeId">
    <vt:lpwstr>0x010100A095232C8AD14741B628573CD00AAE53</vt:lpwstr>
  </property>
</Properties>
</file>